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2E1FC" w14:textId="21B1CE1E" w:rsidR="000921EB" w:rsidRPr="00657B72" w:rsidRDefault="002B72E8" w:rsidP="00DA17CB">
      <w:pPr>
        <w:jc w:val="center"/>
        <w:rPr>
          <w:b/>
          <w:sz w:val="24"/>
          <w:u w:val="single"/>
        </w:rPr>
      </w:pPr>
      <w:r w:rsidRPr="00657B72">
        <w:rPr>
          <w:b/>
          <w:sz w:val="24"/>
          <w:u w:val="single"/>
        </w:rPr>
        <w:t>Збереж</w:t>
      </w:r>
      <w:r w:rsidR="00A60E83" w:rsidRPr="00657B72">
        <w:rPr>
          <w:b/>
          <w:sz w:val="24"/>
          <w:u w:val="single"/>
        </w:rPr>
        <w:t>е</w:t>
      </w:r>
      <w:r w:rsidRPr="00657B72">
        <w:rPr>
          <w:b/>
          <w:sz w:val="24"/>
          <w:u w:val="single"/>
        </w:rPr>
        <w:t>ння пароля</w:t>
      </w:r>
      <w:r w:rsidR="00657B72" w:rsidRPr="00657B72">
        <w:rPr>
          <w:b/>
          <w:sz w:val="24"/>
          <w:u w:val="single"/>
          <w:lang w:val="en-US"/>
        </w:rPr>
        <w:t xml:space="preserve"> </w:t>
      </w:r>
      <w:r w:rsidR="00657B72" w:rsidRPr="00657B72">
        <w:rPr>
          <w:b/>
          <w:sz w:val="24"/>
          <w:u w:val="single"/>
        </w:rPr>
        <w:t>у базі даних</w:t>
      </w:r>
    </w:p>
    <w:p w14:paraId="27AF2730" w14:textId="057F20DA" w:rsidR="002B72E8" w:rsidRDefault="002B72E8" w:rsidP="002B72E8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524"/>
        <w:gridCol w:w="10170"/>
      </w:tblGrid>
      <w:tr w:rsidR="002B72E8" w14:paraId="37AB12A6" w14:textId="77777777" w:rsidTr="002B72E8">
        <w:tc>
          <w:tcPr>
            <w:tcW w:w="5524" w:type="dxa"/>
          </w:tcPr>
          <w:p w14:paraId="6A1A9FEB" w14:textId="77777777" w:rsidR="002B72E8" w:rsidRDefault="002B72E8" w:rsidP="002B72E8"/>
        </w:tc>
        <w:tc>
          <w:tcPr>
            <w:tcW w:w="10170" w:type="dxa"/>
          </w:tcPr>
          <w:p w14:paraId="1A75E3A6" w14:textId="77777777" w:rsidR="002B72E8" w:rsidRDefault="002B72E8" w:rsidP="002B72E8"/>
        </w:tc>
      </w:tr>
      <w:tr w:rsidR="002B72E8" w14:paraId="2A1596CC" w14:textId="77777777" w:rsidTr="002B72E8">
        <w:tc>
          <w:tcPr>
            <w:tcW w:w="5524" w:type="dxa"/>
          </w:tcPr>
          <w:p w14:paraId="38F73EC0" w14:textId="77777777" w:rsidR="002B72E8" w:rsidRDefault="002B72E8" w:rsidP="002B72E8"/>
        </w:tc>
        <w:tc>
          <w:tcPr>
            <w:tcW w:w="10170" w:type="dxa"/>
          </w:tcPr>
          <w:p w14:paraId="66CE9466" w14:textId="77777777" w:rsidR="002B72E8" w:rsidRPr="002B72E8" w:rsidRDefault="002B72E8" w:rsidP="002B72E8">
            <w:pPr>
              <w:rPr>
                <w:rFonts w:ascii="Consolas" w:hAnsi="Consolas"/>
              </w:rPr>
            </w:pPr>
            <w:proofErr w:type="spellStart"/>
            <w:r w:rsidRPr="002B72E8">
              <w:rPr>
                <w:rFonts w:ascii="Consolas" w:hAnsi="Consolas"/>
              </w:rPr>
              <w:t>const</w:t>
            </w:r>
            <w:proofErr w:type="spellEnd"/>
            <w:r w:rsidRPr="002B72E8">
              <w:rPr>
                <w:rFonts w:ascii="Consolas" w:hAnsi="Consolas"/>
              </w:rPr>
              <w:t xml:space="preserve"> </w:t>
            </w:r>
            <w:proofErr w:type="spellStart"/>
            <w:r w:rsidRPr="002B72E8">
              <w:rPr>
                <w:rFonts w:ascii="Consolas" w:hAnsi="Consolas"/>
              </w:rPr>
              <w:t>mongoose</w:t>
            </w:r>
            <w:proofErr w:type="spellEnd"/>
            <w:r w:rsidRPr="002B72E8">
              <w:rPr>
                <w:rFonts w:ascii="Consolas" w:hAnsi="Consolas"/>
              </w:rPr>
              <w:t xml:space="preserve"> = </w:t>
            </w:r>
            <w:proofErr w:type="spellStart"/>
            <w:r w:rsidRPr="002B72E8">
              <w:rPr>
                <w:rFonts w:ascii="Consolas" w:hAnsi="Consolas"/>
              </w:rPr>
              <w:t>require</w:t>
            </w:r>
            <w:proofErr w:type="spellEnd"/>
            <w:r w:rsidRPr="002B72E8">
              <w:rPr>
                <w:rFonts w:ascii="Consolas" w:hAnsi="Consolas"/>
              </w:rPr>
              <w:t>('</w:t>
            </w:r>
            <w:proofErr w:type="spellStart"/>
            <w:r w:rsidRPr="002B72E8">
              <w:rPr>
                <w:rFonts w:ascii="Consolas" w:hAnsi="Consolas"/>
              </w:rPr>
              <w:t>mongoose</w:t>
            </w:r>
            <w:proofErr w:type="spellEnd"/>
            <w:r w:rsidRPr="002B72E8">
              <w:rPr>
                <w:rFonts w:ascii="Consolas" w:hAnsi="Consolas"/>
              </w:rPr>
              <w:t>');</w:t>
            </w:r>
          </w:p>
          <w:p w14:paraId="1E1FF7AE" w14:textId="77777777" w:rsidR="002B72E8" w:rsidRPr="002B72E8" w:rsidRDefault="002B72E8" w:rsidP="002B72E8">
            <w:pPr>
              <w:rPr>
                <w:rFonts w:ascii="Consolas" w:hAnsi="Consolas"/>
              </w:rPr>
            </w:pPr>
            <w:proofErr w:type="spellStart"/>
            <w:r w:rsidRPr="002B72E8">
              <w:rPr>
                <w:rFonts w:ascii="Consolas" w:hAnsi="Consolas"/>
              </w:rPr>
              <w:t>const</w:t>
            </w:r>
            <w:proofErr w:type="spellEnd"/>
            <w:r w:rsidRPr="002B72E8">
              <w:rPr>
                <w:rFonts w:ascii="Consolas" w:hAnsi="Consolas"/>
              </w:rPr>
              <w:t xml:space="preserve"> </w:t>
            </w:r>
            <w:proofErr w:type="spellStart"/>
            <w:r w:rsidRPr="002B72E8">
              <w:rPr>
                <w:rFonts w:ascii="Consolas" w:hAnsi="Consolas"/>
              </w:rPr>
              <w:t>crypto</w:t>
            </w:r>
            <w:proofErr w:type="spellEnd"/>
            <w:r w:rsidRPr="002B72E8">
              <w:rPr>
                <w:rFonts w:ascii="Consolas" w:hAnsi="Consolas"/>
              </w:rPr>
              <w:t xml:space="preserve"> = </w:t>
            </w:r>
            <w:proofErr w:type="spellStart"/>
            <w:r w:rsidRPr="002B72E8">
              <w:rPr>
                <w:rFonts w:ascii="Consolas" w:hAnsi="Consolas"/>
              </w:rPr>
              <w:t>require</w:t>
            </w:r>
            <w:proofErr w:type="spellEnd"/>
            <w:r w:rsidRPr="002B72E8">
              <w:rPr>
                <w:rFonts w:ascii="Consolas" w:hAnsi="Consolas"/>
              </w:rPr>
              <w:t>('</w:t>
            </w:r>
            <w:proofErr w:type="spellStart"/>
            <w:r w:rsidRPr="002B72E8">
              <w:rPr>
                <w:rFonts w:ascii="Consolas" w:hAnsi="Consolas"/>
              </w:rPr>
              <w:t>crypto</w:t>
            </w:r>
            <w:proofErr w:type="spellEnd"/>
            <w:r w:rsidRPr="002B72E8">
              <w:rPr>
                <w:rFonts w:ascii="Consolas" w:hAnsi="Consolas"/>
              </w:rPr>
              <w:t>');</w:t>
            </w:r>
          </w:p>
          <w:p w14:paraId="4B6D93E5" w14:textId="77777777" w:rsidR="002B72E8" w:rsidRPr="002B72E8" w:rsidRDefault="002B72E8" w:rsidP="002B72E8">
            <w:pPr>
              <w:rPr>
                <w:rFonts w:ascii="Consolas" w:hAnsi="Consolas"/>
              </w:rPr>
            </w:pPr>
            <w:proofErr w:type="spellStart"/>
            <w:r w:rsidRPr="002B72E8">
              <w:rPr>
                <w:rFonts w:ascii="Consolas" w:hAnsi="Consolas"/>
              </w:rPr>
              <w:t>const</w:t>
            </w:r>
            <w:proofErr w:type="spellEnd"/>
            <w:r w:rsidRPr="002B72E8">
              <w:rPr>
                <w:rFonts w:ascii="Consolas" w:hAnsi="Consolas"/>
              </w:rPr>
              <w:t xml:space="preserve"> </w:t>
            </w:r>
            <w:proofErr w:type="spellStart"/>
            <w:r w:rsidRPr="002B72E8">
              <w:rPr>
                <w:rFonts w:ascii="Consolas" w:hAnsi="Consolas"/>
              </w:rPr>
              <w:t>jwt</w:t>
            </w:r>
            <w:proofErr w:type="spellEnd"/>
            <w:r w:rsidRPr="002B72E8">
              <w:rPr>
                <w:rFonts w:ascii="Consolas" w:hAnsi="Consolas"/>
              </w:rPr>
              <w:t xml:space="preserve"> = </w:t>
            </w:r>
            <w:proofErr w:type="spellStart"/>
            <w:r w:rsidRPr="002B72E8">
              <w:rPr>
                <w:rFonts w:ascii="Consolas" w:hAnsi="Consolas"/>
              </w:rPr>
              <w:t>require</w:t>
            </w:r>
            <w:proofErr w:type="spellEnd"/>
            <w:r w:rsidRPr="002B72E8">
              <w:rPr>
                <w:rFonts w:ascii="Consolas" w:hAnsi="Consolas"/>
              </w:rPr>
              <w:t>('</w:t>
            </w:r>
            <w:proofErr w:type="spellStart"/>
            <w:r w:rsidRPr="002B72E8">
              <w:rPr>
                <w:rFonts w:ascii="Consolas" w:hAnsi="Consolas"/>
              </w:rPr>
              <w:t>jsonwebtoken</w:t>
            </w:r>
            <w:proofErr w:type="spellEnd"/>
            <w:r w:rsidRPr="002B72E8">
              <w:rPr>
                <w:rFonts w:ascii="Consolas" w:hAnsi="Consolas"/>
              </w:rPr>
              <w:t>');</w:t>
            </w:r>
          </w:p>
          <w:p w14:paraId="45CF8F2F" w14:textId="77777777" w:rsidR="002B72E8" w:rsidRPr="002B72E8" w:rsidRDefault="002B72E8" w:rsidP="002B72E8">
            <w:pPr>
              <w:rPr>
                <w:rFonts w:ascii="Consolas" w:hAnsi="Consolas"/>
              </w:rPr>
            </w:pPr>
          </w:p>
          <w:p w14:paraId="46B4D37E" w14:textId="77777777" w:rsidR="002B72E8" w:rsidRPr="002B72E8" w:rsidRDefault="002B72E8" w:rsidP="002B72E8">
            <w:pPr>
              <w:rPr>
                <w:rFonts w:ascii="Consolas" w:hAnsi="Consolas"/>
              </w:rPr>
            </w:pPr>
            <w:proofErr w:type="spellStart"/>
            <w:r w:rsidRPr="002B72E8">
              <w:rPr>
                <w:rFonts w:ascii="Consolas" w:hAnsi="Consolas"/>
              </w:rPr>
              <w:t>const</w:t>
            </w:r>
            <w:proofErr w:type="spellEnd"/>
            <w:r w:rsidRPr="002B72E8">
              <w:rPr>
                <w:rFonts w:ascii="Consolas" w:hAnsi="Consolas"/>
              </w:rPr>
              <w:t xml:space="preserve"> { </w:t>
            </w:r>
            <w:proofErr w:type="spellStart"/>
            <w:r w:rsidRPr="002B72E8">
              <w:rPr>
                <w:rFonts w:ascii="Consolas" w:hAnsi="Consolas"/>
              </w:rPr>
              <w:t>Schema</w:t>
            </w:r>
            <w:proofErr w:type="spellEnd"/>
            <w:r w:rsidRPr="002B72E8">
              <w:rPr>
                <w:rFonts w:ascii="Consolas" w:hAnsi="Consolas"/>
              </w:rPr>
              <w:t xml:space="preserve"> } = </w:t>
            </w:r>
            <w:proofErr w:type="spellStart"/>
            <w:r w:rsidRPr="002B72E8">
              <w:rPr>
                <w:rFonts w:ascii="Consolas" w:hAnsi="Consolas"/>
              </w:rPr>
              <w:t>mongoose</w:t>
            </w:r>
            <w:proofErr w:type="spellEnd"/>
            <w:r w:rsidRPr="002B72E8">
              <w:rPr>
                <w:rFonts w:ascii="Consolas" w:hAnsi="Consolas"/>
              </w:rPr>
              <w:t>;</w:t>
            </w:r>
          </w:p>
          <w:p w14:paraId="22226550" w14:textId="77777777" w:rsidR="002B72E8" w:rsidRPr="002B72E8" w:rsidRDefault="002B72E8" w:rsidP="002B72E8">
            <w:pPr>
              <w:rPr>
                <w:rFonts w:ascii="Consolas" w:hAnsi="Consolas"/>
              </w:rPr>
            </w:pPr>
          </w:p>
          <w:p w14:paraId="1C956E0E" w14:textId="77777777" w:rsidR="002B72E8" w:rsidRPr="002B72E8" w:rsidRDefault="002B72E8" w:rsidP="002B72E8">
            <w:pPr>
              <w:rPr>
                <w:rFonts w:ascii="Consolas" w:hAnsi="Consolas"/>
              </w:rPr>
            </w:pPr>
            <w:proofErr w:type="spellStart"/>
            <w:r w:rsidRPr="002B72E8">
              <w:rPr>
                <w:rFonts w:ascii="Consolas" w:hAnsi="Consolas"/>
              </w:rPr>
              <w:t>const</w:t>
            </w:r>
            <w:proofErr w:type="spellEnd"/>
            <w:r w:rsidRPr="002B72E8">
              <w:rPr>
                <w:rFonts w:ascii="Consolas" w:hAnsi="Consolas"/>
              </w:rPr>
              <w:t xml:space="preserve"> </w:t>
            </w:r>
            <w:proofErr w:type="spellStart"/>
            <w:r w:rsidRPr="002B72E8">
              <w:rPr>
                <w:rFonts w:ascii="Consolas" w:hAnsi="Consolas"/>
              </w:rPr>
              <w:t>UsersSchema</w:t>
            </w:r>
            <w:proofErr w:type="spellEnd"/>
            <w:r w:rsidRPr="002B72E8">
              <w:rPr>
                <w:rFonts w:ascii="Consolas" w:hAnsi="Consolas"/>
              </w:rPr>
              <w:t xml:space="preserve"> = </w:t>
            </w:r>
            <w:proofErr w:type="spellStart"/>
            <w:r w:rsidRPr="002B72E8">
              <w:rPr>
                <w:rFonts w:ascii="Consolas" w:hAnsi="Consolas"/>
              </w:rPr>
              <w:t>new</w:t>
            </w:r>
            <w:proofErr w:type="spellEnd"/>
            <w:r w:rsidRPr="002B72E8">
              <w:rPr>
                <w:rFonts w:ascii="Consolas" w:hAnsi="Consolas"/>
              </w:rPr>
              <w:t xml:space="preserve"> </w:t>
            </w:r>
            <w:proofErr w:type="spellStart"/>
            <w:r w:rsidRPr="002B72E8">
              <w:rPr>
                <w:rFonts w:ascii="Consolas" w:hAnsi="Consolas"/>
              </w:rPr>
              <w:t>Schema</w:t>
            </w:r>
            <w:proofErr w:type="spellEnd"/>
            <w:r w:rsidRPr="002B72E8">
              <w:rPr>
                <w:rFonts w:ascii="Consolas" w:hAnsi="Consolas"/>
              </w:rPr>
              <w:t>({</w:t>
            </w:r>
          </w:p>
          <w:p w14:paraId="2BABC735" w14:textId="6FB2E0B2" w:rsidR="002B72E8" w:rsidRPr="00657B72" w:rsidRDefault="002B72E8" w:rsidP="002B72E8">
            <w:pPr>
              <w:rPr>
                <w:rFonts w:ascii="Consolas" w:hAnsi="Consolas"/>
              </w:rPr>
            </w:pPr>
            <w:r w:rsidRPr="002B72E8">
              <w:rPr>
                <w:rFonts w:ascii="Consolas" w:hAnsi="Consolas"/>
              </w:rPr>
              <w:t xml:space="preserve">  </w:t>
            </w:r>
            <w:proofErr w:type="spellStart"/>
            <w:r w:rsidRPr="002B72E8">
              <w:rPr>
                <w:rFonts w:ascii="Consolas" w:hAnsi="Consolas"/>
              </w:rPr>
              <w:t>email</w:t>
            </w:r>
            <w:proofErr w:type="spellEnd"/>
            <w:r w:rsidRPr="002B72E8">
              <w:rPr>
                <w:rFonts w:ascii="Consolas" w:hAnsi="Consolas"/>
              </w:rPr>
              <w:t xml:space="preserve">: </w:t>
            </w:r>
            <w:proofErr w:type="spellStart"/>
            <w:r w:rsidRPr="002B72E8">
              <w:rPr>
                <w:rFonts w:ascii="Consolas" w:hAnsi="Consolas"/>
              </w:rPr>
              <w:t>String</w:t>
            </w:r>
            <w:proofErr w:type="spellEnd"/>
            <w:r w:rsidRPr="002B72E8">
              <w:rPr>
                <w:rFonts w:ascii="Consolas" w:hAnsi="Consolas"/>
              </w:rPr>
              <w:t>,</w:t>
            </w:r>
          </w:p>
          <w:p w14:paraId="780617F7" w14:textId="3C63000E" w:rsidR="002B72E8" w:rsidRPr="002B72E8" w:rsidRDefault="002B72E8" w:rsidP="002B72E8">
            <w:pPr>
              <w:rPr>
                <w:rFonts w:ascii="Consolas" w:hAnsi="Consolas"/>
                <w:b/>
                <w:u w:val="single"/>
              </w:rPr>
            </w:pPr>
            <w:r w:rsidRPr="002B72E8">
              <w:rPr>
                <w:rFonts w:ascii="Consolas" w:hAnsi="Consolas"/>
              </w:rPr>
              <w:t xml:space="preserve">  </w:t>
            </w:r>
            <w:proofErr w:type="spellStart"/>
            <w:r w:rsidRPr="002B72E8">
              <w:rPr>
                <w:rFonts w:ascii="Consolas" w:hAnsi="Consolas"/>
                <w:b/>
                <w:u w:val="single"/>
              </w:rPr>
              <w:t>hash</w:t>
            </w:r>
            <w:proofErr w:type="spellEnd"/>
            <w:r w:rsidRPr="002B72E8">
              <w:rPr>
                <w:rFonts w:ascii="Consolas" w:hAnsi="Consolas"/>
                <w:b/>
                <w:u w:val="single"/>
              </w:rPr>
              <w:t xml:space="preserve">: </w:t>
            </w:r>
            <w:proofErr w:type="spellStart"/>
            <w:r w:rsidRPr="002B72E8">
              <w:rPr>
                <w:rFonts w:ascii="Consolas" w:hAnsi="Consolas"/>
                <w:b/>
                <w:u w:val="single"/>
              </w:rPr>
              <w:t>String</w:t>
            </w:r>
            <w:proofErr w:type="spellEnd"/>
            <w:r w:rsidRPr="002B72E8">
              <w:rPr>
                <w:rFonts w:ascii="Consolas" w:hAnsi="Consolas"/>
                <w:b/>
                <w:u w:val="single"/>
              </w:rPr>
              <w:t>,</w:t>
            </w:r>
            <w:r w:rsidR="00657B72">
              <w:rPr>
                <w:rFonts w:ascii="Consolas" w:hAnsi="Consolas"/>
              </w:rPr>
              <w:t xml:space="preserve">  //</w:t>
            </w:r>
            <w:r w:rsidR="00657B72" w:rsidRPr="00657B72">
              <w:rPr>
                <w:rFonts w:ascii="Consolas" w:hAnsi="Consolas"/>
                <w:lang w:val="en-US"/>
              </w:rPr>
              <w:sym w:font="Wingdings" w:char="F0DF"/>
            </w:r>
            <w:r w:rsidR="00657B72" w:rsidRPr="001B2670">
              <w:rPr>
                <w:rFonts w:ascii="Consolas" w:hAnsi="Consolas"/>
              </w:rPr>
              <w:t xml:space="preserve"> </w:t>
            </w:r>
            <w:r w:rsidR="00657B72">
              <w:rPr>
                <w:rFonts w:ascii="Consolas" w:hAnsi="Consolas"/>
              </w:rPr>
              <w:t>поле, де буде зберігатися хеш пароля</w:t>
            </w:r>
          </w:p>
          <w:p w14:paraId="1CD24529" w14:textId="6C6D4F83" w:rsidR="002B72E8" w:rsidRPr="002B72E8" w:rsidRDefault="002B72E8" w:rsidP="002B72E8">
            <w:pPr>
              <w:rPr>
                <w:rFonts w:ascii="Consolas" w:hAnsi="Consolas"/>
                <w:b/>
                <w:u w:val="single"/>
              </w:rPr>
            </w:pPr>
            <w:r w:rsidRPr="002B72E8">
              <w:rPr>
                <w:rFonts w:ascii="Consolas" w:hAnsi="Consolas"/>
                <w:b/>
              </w:rPr>
              <w:t xml:space="preserve">  </w:t>
            </w:r>
            <w:proofErr w:type="spellStart"/>
            <w:r w:rsidRPr="002B72E8">
              <w:rPr>
                <w:rFonts w:ascii="Consolas" w:hAnsi="Consolas"/>
                <w:b/>
                <w:u w:val="single"/>
              </w:rPr>
              <w:t>salt</w:t>
            </w:r>
            <w:proofErr w:type="spellEnd"/>
            <w:r w:rsidRPr="002B72E8">
              <w:rPr>
                <w:rFonts w:ascii="Consolas" w:hAnsi="Consolas"/>
                <w:b/>
                <w:u w:val="single"/>
              </w:rPr>
              <w:t xml:space="preserve">: </w:t>
            </w:r>
            <w:proofErr w:type="spellStart"/>
            <w:r w:rsidRPr="002B72E8">
              <w:rPr>
                <w:rFonts w:ascii="Consolas" w:hAnsi="Consolas"/>
                <w:b/>
                <w:u w:val="single"/>
              </w:rPr>
              <w:t>String</w:t>
            </w:r>
            <w:proofErr w:type="spellEnd"/>
            <w:r w:rsidRPr="002B72E8">
              <w:rPr>
                <w:rFonts w:ascii="Consolas" w:hAnsi="Consolas"/>
                <w:b/>
                <w:u w:val="single"/>
              </w:rPr>
              <w:t>,</w:t>
            </w:r>
            <w:r w:rsidR="00657B72">
              <w:rPr>
                <w:rFonts w:ascii="Consolas" w:hAnsi="Consolas"/>
              </w:rPr>
              <w:t xml:space="preserve">  //</w:t>
            </w:r>
            <w:r w:rsidR="00657B72" w:rsidRPr="00657B72">
              <w:rPr>
                <w:rFonts w:ascii="Consolas" w:hAnsi="Consolas"/>
                <w:lang w:val="en-US"/>
              </w:rPr>
              <w:sym w:font="Wingdings" w:char="F0DF"/>
            </w:r>
            <w:r w:rsidR="00657B72" w:rsidRPr="001B2670">
              <w:rPr>
                <w:rFonts w:ascii="Consolas" w:hAnsi="Consolas"/>
              </w:rPr>
              <w:t xml:space="preserve"> </w:t>
            </w:r>
            <w:r w:rsidR="00657B72">
              <w:rPr>
                <w:rFonts w:ascii="Consolas" w:hAnsi="Consolas"/>
              </w:rPr>
              <w:t>поле, де буде зберігатися ключ</w:t>
            </w:r>
          </w:p>
          <w:p w14:paraId="49B3F50F" w14:textId="77777777" w:rsidR="002B72E8" w:rsidRPr="002B72E8" w:rsidRDefault="002B72E8" w:rsidP="002B72E8">
            <w:pPr>
              <w:rPr>
                <w:rFonts w:ascii="Consolas" w:hAnsi="Consolas"/>
              </w:rPr>
            </w:pPr>
            <w:r w:rsidRPr="002B72E8">
              <w:rPr>
                <w:rFonts w:ascii="Consolas" w:hAnsi="Consolas"/>
              </w:rPr>
              <w:t>});</w:t>
            </w:r>
          </w:p>
          <w:p w14:paraId="17CD1F03" w14:textId="38903BC4" w:rsidR="002B72E8" w:rsidRDefault="002B72E8" w:rsidP="002B72E8">
            <w:pPr>
              <w:rPr>
                <w:rFonts w:ascii="Consolas" w:hAnsi="Consolas"/>
              </w:rPr>
            </w:pPr>
          </w:p>
          <w:p w14:paraId="1051ACB1" w14:textId="2469718F" w:rsidR="00657B72" w:rsidRPr="002B72E8" w:rsidRDefault="00657B72" w:rsidP="002B72E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//--------------- Функція для формування хешу пароля -----------------</w:t>
            </w:r>
          </w:p>
          <w:p w14:paraId="332B7269" w14:textId="77777777" w:rsidR="002B72E8" w:rsidRPr="002B72E8" w:rsidRDefault="002B72E8" w:rsidP="002B72E8">
            <w:pPr>
              <w:rPr>
                <w:rFonts w:ascii="Consolas" w:hAnsi="Consolas"/>
              </w:rPr>
            </w:pPr>
            <w:proofErr w:type="spellStart"/>
            <w:r w:rsidRPr="002B72E8">
              <w:rPr>
                <w:rFonts w:ascii="Consolas" w:hAnsi="Consolas"/>
                <w:b/>
              </w:rPr>
              <w:t>UsersSchema.methods.setPassword</w:t>
            </w:r>
            <w:proofErr w:type="spellEnd"/>
            <w:r w:rsidRPr="002B72E8">
              <w:rPr>
                <w:rFonts w:ascii="Consolas" w:hAnsi="Consolas"/>
                <w:b/>
              </w:rPr>
              <w:t xml:space="preserve"> </w:t>
            </w:r>
            <w:r w:rsidRPr="002B72E8">
              <w:rPr>
                <w:rFonts w:ascii="Consolas" w:hAnsi="Consolas"/>
              </w:rPr>
              <w:t xml:space="preserve">= </w:t>
            </w:r>
            <w:proofErr w:type="spellStart"/>
            <w:r w:rsidRPr="002B72E8">
              <w:rPr>
                <w:rFonts w:ascii="Consolas" w:hAnsi="Consolas"/>
              </w:rPr>
              <w:t>function</w:t>
            </w:r>
            <w:proofErr w:type="spellEnd"/>
            <w:r w:rsidRPr="002B72E8">
              <w:rPr>
                <w:rFonts w:ascii="Consolas" w:hAnsi="Consolas"/>
              </w:rPr>
              <w:t>(</w:t>
            </w:r>
            <w:proofErr w:type="spellStart"/>
            <w:r w:rsidRPr="002B72E8">
              <w:rPr>
                <w:rFonts w:ascii="Consolas" w:hAnsi="Consolas"/>
              </w:rPr>
              <w:t>password</w:t>
            </w:r>
            <w:proofErr w:type="spellEnd"/>
            <w:r w:rsidRPr="002B72E8">
              <w:rPr>
                <w:rFonts w:ascii="Consolas" w:hAnsi="Consolas"/>
              </w:rPr>
              <w:t>) {</w:t>
            </w:r>
          </w:p>
          <w:p w14:paraId="24D0E217" w14:textId="77777777" w:rsidR="002B72E8" w:rsidRPr="002B72E8" w:rsidRDefault="002B72E8" w:rsidP="002B72E8">
            <w:pPr>
              <w:rPr>
                <w:rFonts w:ascii="Consolas" w:hAnsi="Consolas"/>
              </w:rPr>
            </w:pPr>
            <w:r w:rsidRPr="002B72E8">
              <w:rPr>
                <w:rFonts w:ascii="Consolas" w:hAnsi="Consolas"/>
              </w:rPr>
              <w:t xml:space="preserve">  </w:t>
            </w:r>
            <w:proofErr w:type="spellStart"/>
            <w:r w:rsidRPr="002B72E8">
              <w:rPr>
                <w:rFonts w:ascii="Consolas" w:hAnsi="Consolas"/>
              </w:rPr>
              <w:t>this.salt</w:t>
            </w:r>
            <w:proofErr w:type="spellEnd"/>
            <w:r w:rsidRPr="002B72E8">
              <w:rPr>
                <w:rFonts w:ascii="Consolas" w:hAnsi="Consolas"/>
              </w:rPr>
              <w:t xml:space="preserve"> = </w:t>
            </w:r>
            <w:proofErr w:type="spellStart"/>
            <w:r w:rsidRPr="002B72E8">
              <w:rPr>
                <w:rFonts w:ascii="Consolas" w:hAnsi="Consolas"/>
              </w:rPr>
              <w:t>crypto.randomBytes</w:t>
            </w:r>
            <w:proofErr w:type="spellEnd"/>
            <w:r w:rsidRPr="002B72E8">
              <w:rPr>
                <w:rFonts w:ascii="Consolas" w:hAnsi="Consolas"/>
              </w:rPr>
              <w:t>(16).</w:t>
            </w:r>
            <w:proofErr w:type="spellStart"/>
            <w:r w:rsidRPr="002B72E8">
              <w:rPr>
                <w:rFonts w:ascii="Consolas" w:hAnsi="Consolas"/>
              </w:rPr>
              <w:t>toString</w:t>
            </w:r>
            <w:proofErr w:type="spellEnd"/>
            <w:r w:rsidRPr="002B72E8">
              <w:rPr>
                <w:rFonts w:ascii="Consolas" w:hAnsi="Consolas"/>
              </w:rPr>
              <w:t>('</w:t>
            </w:r>
            <w:proofErr w:type="spellStart"/>
            <w:r w:rsidRPr="002B72E8">
              <w:rPr>
                <w:rFonts w:ascii="Consolas" w:hAnsi="Consolas"/>
              </w:rPr>
              <w:t>hex</w:t>
            </w:r>
            <w:proofErr w:type="spellEnd"/>
            <w:r w:rsidRPr="002B72E8">
              <w:rPr>
                <w:rFonts w:ascii="Consolas" w:hAnsi="Consolas"/>
              </w:rPr>
              <w:t>');</w:t>
            </w:r>
          </w:p>
          <w:p w14:paraId="7C7E4BD1" w14:textId="77777777" w:rsidR="002B72E8" w:rsidRPr="002B72E8" w:rsidRDefault="002B72E8" w:rsidP="002B72E8">
            <w:pPr>
              <w:rPr>
                <w:rFonts w:ascii="Consolas" w:hAnsi="Consolas"/>
              </w:rPr>
            </w:pPr>
            <w:r w:rsidRPr="002B72E8">
              <w:rPr>
                <w:rFonts w:ascii="Consolas" w:hAnsi="Consolas"/>
              </w:rPr>
              <w:t xml:space="preserve">  </w:t>
            </w:r>
            <w:proofErr w:type="spellStart"/>
            <w:r w:rsidRPr="002B72E8">
              <w:rPr>
                <w:rFonts w:ascii="Consolas" w:hAnsi="Consolas"/>
              </w:rPr>
              <w:t>this.hash</w:t>
            </w:r>
            <w:proofErr w:type="spellEnd"/>
            <w:r w:rsidRPr="002B72E8">
              <w:rPr>
                <w:rFonts w:ascii="Consolas" w:hAnsi="Consolas"/>
              </w:rPr>
              <w:t xml:space="preserve"> = crypto.pbkdf2Sync(</w:t>
            </w:r>
            <w:proofErr w:type="spellStart"/>
            <w:r w:rsidRPr="002B72E8">
              <w:rPr>
                <w:rFonts w:ascii="Consolas" w:hAnsi="Consolas"/>
              </w:rPr>
              <w:t>password</w:t>
            </w:r>
            <w:proofErr w:type="spellEnd"/>
            <w:r w:rsidRPr="002B72E8">
              <w:rPr>
                <w:rFonts w:ascii="Consolas" w:hAnsi="Consolas"/>
              </w:rPr>
              <w:t xml:space="preserve">, </w:t>
            </w:r>
            <w:proofErr w:type="spellStart"/>
            <w:r w:rsidRPr="002B72E8">
              <w:rPr>
                <w:rFonts w:ascii="Consolas" w:hAnsi="Consolas"/>
              </w:rPr>
              <w:t>this.salt</w:t>
            </w:r>
            <w:proofErr w:type="spellEnd"/>
            <w:r w:rsidRPr="002B72E8">
              <w:rPr>
                <w:rFonts w:ascii="Consolas" w:hAnsi="Consolas"/>
              </w:rPr>
              <w:t>, 10000, 512, 'sha512').</w:t>
            </w:r>
            <w:proofErr w:type="spellStart"/>
            <w:r w:rsidRPr="002B72E8">
              <w:rPr>
                <w:rFonts w:ascii="Consolas" w:hAnsi="Consolas"/>
              </w:rPr>
              <w:t>toString</w:t>
            </w:r>
            <w:proofErr w:type="spellEnd"/>
            <w:r w:rsidRPr="002B72E8">
              <w:rPr>
                <w:rFonts w:ascii="Consolas" w:hAnsi="Consolas"/>
              </w:rPr>
              <w:t>('</w:t>
            </w:r>
            <w:proofErr w:type="spellStart"/>
            <w:r w:rsidRPr="002B72E8">
              <w:rPr>
                <w:rFonts w:ascii="Consolas" w:hAnsi="Consolas"/>
              </w:rPr>
              <w:t>hex</w:t>
            </w:r>
            <w:proofErr w:type="spellEnd"/>
            <w:r w:rsidRPr="002B72E8">
              <w:rPr>
                <w:rFonts w:ascii="Consolas" w:hAnsi="Consolas"/>
              </w:rPr>
              <w:t>');</w:t>
            </w:r>
          </w:p>
          <w:p w14:paraId="142F8B5D" w14:textId="649B9442" w:rsidR="002B72E8" w:rsidRDefault="002B72E8" w:rsidP="002B72E8">
            <w:pPr>
              <w:rPr>
                <w:rFonts w:ascii="Consolas" w:hAnsi="Consolas"/>
              </w:rPr>
            </w:pPr>
            <w:r w:rsidRPr="002B72E8">
              <w:rPr>
                <w:rFonts w:ascii="Consolas" w:hAnsi="Consolas"/>
              </w:rPr>
              <w:t>};</w:t>
            </w:r>
          </w:p>
          <w:p w14:paraId="3F93894F" w14:textId="77777777" w:rsidR="00FE5ACE" w:rsidRPr="002B72E8" w:rsidRDefault="00FE5ACE" w:rsidP="002B72E8">
            <w:pPr>
              <w:rPr>
                <w:rFonts w:ascii="Consolas" w:hAnsi="Consolas"/>
              </w:rPr>
            </w:pPr>
          </w:p>
          <w:p w14:paraId="7F021AC4" w14:textId="1ECDE8B7" w:rsidR="002B72E8" w:rsidRPr="002B72E8" w:rsidRDefault="00657B72" w:rsidP="002B72E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//---------------- Функція для перевірки правильності пароля ------------</w:t>
            </w:r>
          </w:p>
          <w:p w14:paraId="0EC9C2F3" w14:textId="5C657A50" w:rsidR="002B72E8" w:rsidRDefault="002B72E8" w:rsidP="002B72E8">
            <w:pPr>
              <w:rPr>
                <w:rFonts w:ascii="Consolas" w:hAnsi="Consolas"/>
              </w:rPr>
            </w:pPr>
            <w:proofErr w:type="spellStart"/>
            <w:r w:rsidRPr="002B72E8">
              <w:rPr>
                <w:rFonts w:ascii="Consolas" w:hAnsi="Consolas"/>
                <w:b/>
              </w:rPr>
              <w:t>UsersSchema.methods.validatePassword</w:t>
            </w:r>
            <w:proofErr w:type="spellEnd"/>
            <w:r w:rsidRPr="002B72E8">
              <w:rPr>
                <w:rFonts w:ascii="Consolas" w:hAnsi="Consolas"/>
              </w:rPr>
              <w:t xml:space="preserve"> = </w:t>
            </w:r>
            <w:proofErr w:type="spellStart"/>
            <w:r w:rsidRPr="002B72E8">
              <w:rPr>
                <w:rFonts w:ascii="Consolas" w:hAnsi="Consolas"/>
              </w:rPr>
              <w:t>function</w:t>
            </w:r>
            <w:proofErr w:type="spellEnd"/>
            <w:r w:rsidRPr="002B72E8">
              <w:rPr>
                <w:rFonts w:ascii="Consolas" w:hAnsi="Consolas"/>
              </w:rPr>
              <w:t>(</w:t>
            </w:r>
            <w:proofErr w:type="spellStart"/>
            <w:r w:rsidRPr="002B72E8">
              <w:rPr>
                <w:rFonts w:ascii="Consolas" w:hAnsi="Consolas"/>
              </w:rPr>
              <w:t>password</w:t>
            </w:r>
            <w:proofErr w:type="spellEnd"/>
            <w:r w:rsidRPr="002B72E8">
              <w:rPr>
                <w:rFonts w:ascii="Consolas" w:hAnsi="Consolas"/>
              </w:rPr>
              <w:t>) {</w:t>
            </w:r>
          </w:p>
          <w:p w14:paraId="3C1233FE" w14:textId="03D8FE42" w:rsidR="00657B72" w:rsidRPr="002B72E8" w:rsidRDefault="00657B72" w:rsidP="002B72E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//----------- Формуємо хеш переданого (для перевірки) пароля ----</w:t>
            </w:r>
          </w:p>
          <w:p w14:paraId="6D488D8F" w14:textId="369EDEA7" w:rsidR="002B72E8" w:rsidRDefault="002B72E8" w:rsidP="002B72E8">
            <w:pPr>
              <w:rPr>
                <w:rFonts w:ascii="Consolas" w:hAnsi="Consolas"/>
              </w:rPr>
            </w:pPr>
            <w:r w:rsidRPr="002B72E8">
              <w:rPr>
                <w:rFonts w:ascii="Consolas" w:hAnsi="Consolas"/>
              </w:rPr>
              <w:t xml:space="preserve">  </w:t>
            </w:r>
            <w:proofErr w:type="spellStart"/>
            <w:r w:rsidRPr="002B72E8">
              <w:rPr>
                <w:rFonts w:ascii="Consolas" w:hAnsi="Consolas"/>
              </w:rPr>
              <w:t>const</w:t>
            </w:r>
            <w:proofErr w:type="spellEnd"/>
            <w:r w:rsidRPr="002B72E8">
              <w:rPr>
                <w:rFonts w:ascii="Consolas" w:hAnsi="Consolas"/>
              </w:rPr>
              <w:t xml:space="preserve"> </w:t>
            </w:r>
            <w:proofErr w:type="spellStart"/>
            <w:r w:rsidRPr="002B72E8">
              <w:rPr>
                <w:rFonts w:ascii="Consolas" w:hAnsi="Consolas"/>
              </w:rPr>
              <w:t>hash</w:t>
            </w:r>
            <w:proofErr w:type="spellEnd"/>
            <w:r w:rsidRPr="002B72E8">
              <w:rPr>
                <w:rFonts w:ascii="Consolas" w:hAnsi="Consolas"/>
              </w:rPr>
              <w:t xml:space="preserve"> = crypto.pbkdf2Sync(</w:t>
            </w:r>
            <w:proofErr w:type="spellStart"/>
            <w:r w:rsidRPr="002B72E8">
              <w:rPr>
                <w:rFonts w:ascii="Consolas" w:hAnsi="Consolas"/>
              </w:rPr>
              <w:t>password</w:t>
            </w:r>
            <w:proofErr w:type="spellEnd"/>
            <w:r w:rsidRPr="002B72E8">
              <w:rPr>
                <w:rFonts w:ascii="Consolas" w:hAnsi="Consolas"/>
              </w:rPr>
              <w:t xml:space="preserve">, </w:t>
            </w:r>
            <w:proofErr w:type="spellStart"/>
            <w:r w:rsidRPr="002B72E8">
              <w:rPr>
                <w:rFonts w:ascii="Consolas" w:hAnsi="Consolas"/>
              </w:rPr>
              <w:t>this.salt</w:t>
            </w:r>
            <w:proofErr w:type="spellEnd"/>
            <w:r w:rsidRPr="002B72E8">
              <w:rPr>
                <w:rFonts w:ascii="Consolas" w:hAnsi="Consolas"/>
              </w:rPr>
              <w:t>, 10000, 512, 'sha512').</w:t>
            </w:r>
            <w:proofErr w:type="spellStart"/>
            <w:r w:rsidRPr="002B72E8">
              <w:rPr>
                <w:rFonts w:ascii="Consolas" w:hAnsi="Consolas"/>
              </w:rPr>
              <w:t>toString</w:t>
            </w:r>
            <w:proofErr w:type="spellEnd"/>
            <w:r w:rsidRPr="002B72E8">
              <w:rPr>
                <w:rFonts w:ascii="Consolas" w:hAnsi="Consolas"/>
              </w:rPr>
              <w:t>('</w:t>
            </w:r>
            <w:proofErr w:type="spellStart"/>
            <w:r w:rsidRPr="002B72E8">
              <w:rPr>
                <w:rFonts w:ascii="Consolas" w:hAnsi="Consolas"/>
              </w:rPr>
              <w:t>hex</w:t>
            </w:r>
            <w:proofErr w:type="spellEnd"/>
            <w:r w:rsidRPr="002B72E8">
              <w:rPr>
                <w:rFonts w:ascii="Consolas" w:hAnsi="Consolas"/>
              </w:rPr>
              <w:t>');</w:t>
            </w:r>
          </w:p>
          <w:p w14:paraId="07D07ABF" w14:textId="0365FE9E" w:rsidR="00657B72" w:rsidRPr="002B72E8" w:rsidRDefault="00657B72" w:rsidP="002B72E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//------------ Перевіряємо, чи одержано такий же хеш </w:t>
            </w:r>
            <w:r w:rsidR="00FE5ACE">
              <w:rPr>
                <w:rFonts w:ascii="Consolas" w:hAnsi="Consolas"/>
              </w:rPr>
              <w:t xml:space="preserve">як у базі </w:t>
            </w:r>
            <w:r>
              <w:rPr>
                <w:rFonts w:ascii="Consolas" w:hAnsi="Consolas"/>
              </w:rPr>
              <w:t>-------------</w:t>
            </w:r>
          </w:p>
          <w:p w14:paraId="136BAA60" w14:textId="77777777" w:rsidR="002B72E8" w:rsidRPr="002B72E8" w:rsidRDefault="002B72E8" w:rsidP="002B72E8">
            <w:pPr>
              <w:rPr>
                <w:rFonts w:ascii="Consolas" w:hAnsi="Consolas"/>
              </w:rPr>
            </w:pPr>
            <w:r w:rsidRPr="002B72E8">
              <w:rPr>
                <w:rFonts w:ascii="Consolas" w:hAnsi="Consolas"/>
              </w:rPr>
              <w:t xml:space="preserve">  </w:t>
            </w:r>
            <w:proofErr w:type="spellStart"/>
            <w:r w:rsidRPr="002B72E8">
              <w:rPr>
                <w:rFonts w:ascii="Consolas" w:hAnsi="Consolas"/>
              </w:rPr>
              <w:t>return</w:t>
            </w:r>
            <w:proofErr w:type="spellEnd"/>
            <w:r w:rsidRPr="002B72E8">
              <w:rPr>
                <w:rFonts w:ascii="Consolas" w:hAnsi="Consolas"/>
              </w:rPr>
              <w:t xml:space="preserve"> </w:t>
            </w:r>
            <w:proofErr w:type="spellStart"/>
            <w:r w:rsidRPr="002B72E8">
              <w:rPr>
                <w:rFonts w:ascii="Consolas" w:hAnsi="Consolas"/>
              </w:rPr>
              <w:t>this.hash</w:t>
            </w:r>
            <w:proofErr w:type="spellEnd"/>
            <w:r w:rsidRPr="002B72E8">
              <w:rPr>
                <w:rFonts w:ascii="Consolas" w:hAnsi="Consolas"/>
              </w:rPr>
              <w:t xml:space="preserve"> === </w:t>
            </w:r>
            <w:proofErr w:type="spellStart"/>
            <w:r w:rsidRPr="002B72E8">
              <w:rPr>
                <w:rFonts w:ascii="Consolas" w:hAnsi="Consolas"/>
              </w:rPr>
              <w:t>hash</w:t>
            </w:r>
            <w:proofErr w:type="spellEnd"/>
            <w:r w:rsidRPr="002B72E8">
              <w:rPr>
                <w:rFonts w:ascii="Consolas" w:hAnsi="Consolas"/>
              </w:rPr>
              <w:t>;</w:t>
            </w:r>
          </w:p>
          <w:p w14:paraId="2473EF6E" w14:textId="77777777" w:rsidR="002B72E8" w:rsidRPr="002B72E8" w:rsidRDefault="002B72E8" w:rsidP="002B72E8">
            <w:pPr>
              <w:rPr>
                <w:rFonts w:ascii="Consolas" w:hAnsi="Consolas"/>
              </w:rPr>
            </w:pPr>
            <w:r w:rsidRPr="002B72E8">
              <w:rPr>
                <w:rFonts w:ascii="Consolas" w:hAnsi="Consolas"/>
              </w:rPr>
              <w:t>};</w:t>
            </w:r>
          </w:p>
          <w:p w14:paraId="0EB51E8A" w14:textId="77777777" w:rsidR="002B72E8" w:rsidRPr="002B72E8" w:rsidRDefault="002B72E8" w:rsidP="002B72E8">
            <w:pPr>
              <w:rPr>
                <w:rFonts w:ascii="Consolas" w:hAnsi="Consolas"/>
              </w:rPr>
            </w:pPr>
          </w:p>
          <w:p w14:paraId="72BCF586" w14:textId="77777777" w:rsidR="002B72E8" w:rsidRPr="002B72E8" w:rsidRDefault="002B72E8" w:rsidP="002B72E8">
            <w:pPr>
              <w:rPr>
                <w:rFonts w:ascii="Consolas" w:hAnsi="Consolas"/>
              </w:rPr>
            </w:pPr>
          </w:p>
          <w:p w14:paraId="002F1A6E" w14:textId="56241C53" w:rsidR="002B72E8" w:rsidRPr="002B72E8" w:rsidRDefault="002B72E8" w:rsidP="002B72E8">
            <w:pPr>
              <w:rPr>
                <w:rFonts w:ascii="Consolas" w:hAnsi="Consolas"/>
              </w:rPr>
            </w:pPr>
            <w:proofErr w:type="spellStart"/>
            <w:r w:rsidRPr="002B72E8">
              <w:rPr>
                <w:rFonts w:ascii="Consolas" w:hAnsi="Consolas"/>
              </w:rPr>
              <w:t>mongoose.model</w:t>
            </w:r>
            <w:proofErr w:type="spellEnd"/>
            <w:r w:rsidRPr="002B72E8">
              <w:rPr>
                <w:rFonts w:ascii="Consolas" w:hAnsi="Consolas"/>
              </w:rPr>
              <w:t>('</w:t>
            </w:r>
            <w:proofErr w:type="spellStart"/>
            <w:r w:rsidRPr="002B72E8">
              <w:rPr>
                <w:rFonts w:ascii="Consolas" w:hAnsi="Consolas"/>
              </w:rPr>
              <w:t>Users</w:t>
            </w:r>
            <w:proofErr w:type="spellEnd"/>
            <w:r w:rsidRPr="002B72E8">
              <w:rPr>
                <w:rFonts w:ascii="Consolas" w:hAnsi="Consolas"/>
              </w:rPr>
              <w:t xml:space="preserve">', </w:t>
            </w:r>
            <w:proofErr w:type="spellStart"/>
            <w:r w:rsidRPr="002B72E8">
              <w:rPr>
                <w:rFonts w:ascii="Consolas" w:hAnsi="Consolas"/>
              </w:rPr>
              <w:t>UsersSchema</w:t>
            </w:r>
            <w:proofErr w:type="spellEnd"/>
            <w:r w:rsidRPr="002B72E8">
              <w:rPr>
                <w:rFonts w:ascii="Consolas" w:hAnsi="Consolas"/>
              </w:rPr>
              <w:t>);</w:t>
            </w:r>
          </w:p>
        </w:tc>
      </w:tr>
      <w:tr w:rsidR="002B72E8" w14:paraId="3093B3E9" w14:textId="77777777" w:rsidTr="002B72E8">
        <w:tc>
          <w:tcPr>
            <w:tcW w:w="5524" w:type="dxa"/>
          </w:tcPr>
          <w:p w14:paraId="0BDC4D2B" w14:textId="77777777" w:rsidR="002B72E8" w:rsidRDefault="002B72E8" w:rsidP="002B72E8"/>
        </w:tc>
        <w:tc>
          <w:tcPr>
            <w:tcW w:w="10170" w:type="dxa"/>
          </w:tcPr>
          <w:p w14:paraId="1D891FBF" w14:textId="77777777" w:rsidR="002B72E8" w:rsidRDefault="002B72E8" w:rsidP="002B72E8"/>
        </w:tc>
      </w:tr>
      <w:tr w:rsidR="002B72E8" w14:paraId="1970CC16" w14:textId="77777777" w:rsidTr="002B72E8">
        <w:tc>
          <w:tcPr>
            <w:tcW w:w="5524" w:type="dxa"/>
          </w:tcPr>
          <w:p w14:paraId="21D4723A" w14:textId="77777777" w:rsidR="002B72E8" w:rsidRDefault="002B72E8" w:rsidP="002B72E8"/>
        </w:tc>
        <w:tc>
          <w:tcPr>
            <w:tcW w:w="10170" w:type="dxa"/>
          </w:tcPr>
          <w:p w14:paraId="6E2EEE17" w14:textId="77777777" w:rsidR="002B72E8" w:rsidRDefault="002B72E8" w:rsidP="002B72E8"/>
        </w:tc>
      </w:tr>
      <w:tr w:rsidR="002B72E8" w14:paraId="44B3CC50" w14:textId="77777777" w:rsidTr="002B72E8">
        <w:tc>
          <w:tcPr>
            <w:tcW w:w="5524" w:type="dxa"/>
          </w:tcPr>
          <w:p w14:paraId="75EDDB3B" w14:textId="77777777" w:rsidR="002B72E8" w:rsidRDefault="002B72E8" w:rsidP="002B72E8"/>
        </w:tc>
        <w:tc>
          <w:tcPr>
            <w:tcW w:w="10170" w:type="dxa"/>
          </w:tcPr>
          <w:p w14:paraId="4100546E" w14:textId="77777777" w:rsidR="002B72E8" w:rsidRDefault="002B72E8" w:rsidP="002B72E8"/>
        </w:tc>
      </w:tr>
    </w:tbl>
    <w:p w14:paraId="791BF873" w14:textId="411748E4" w:rsidR="002B72E8" w:rsidRDefault="002B72E8" w:rsidP="002B72E8"/>
    <w:p w14:paraId="35542912" w14:textId="78B873FF" w:rsidR="002B72E8" w:rsidRDefault="002B72E8" w:rsidP="002B72E8"/>
    <w:p w14:paraId="57470362" w14:textId="5A59A948" w:rsidR="002B72E8" w:rsidRDefault="002B72E8" w:rsidP="002B72E8"/>
    <w:p w14:paraId="3CC01176" w14:textId="2F6AC1B2" w:rsidR="002B72E8" w:rsidRDefault="002B72E8" w:rsidP="002B72E8"/>
    <w:p w14:paraId="2D959DBC" w14:textId="77777777" w:rsidR="002B72E8" w:rsidRPr="002B72E8" w:rsidRDefault="002B72E8" w:rsidP="002B72E8"/>
    <w:p w14:paraId="54F9038A" w14:textId="77777777" w:rsidR="000921EB" w:rsidRDefault="000921EB" w:rsidP="00DA17CB">
      <w:pPr>
        <w:jc w:val="center"/>
        <w:rPr>
          <w:lang w:val="en-US"/>
        </w:rPr>
      </w:pPr>
    </w:p>
    <w:p w14:paraId="3AF3D5D7" w14:textId="67A3214A" w:rsidR="000921EB" w:rsidRPr="00452783" w:rsidRDefault="00E26E0A" w:rsidP="00DA17CB">
      <w:pPr>
        <w:jc w:val="center"/>
        <w:rPr>
          <w:lang w:val="en-NZ"/>
        </w:rPr>
      </w:pPr>
      <w:r>
        <w:rPr>
          <w:lang w:val="en-US"/>
        </w:rPr>
        <w:t>==============================================================================================================================================</w:t>
      </w:r>
    </w:p>
    <w:p w14:paraId="59D6688C" w14:textId="70099707" w:rsidR="00EC2253" w:rsidRPr="00E26E0A" w:rsidRDefault="00DA17CB" w:rsidP="00DA17CB">
      <w:pPr>
        <w:jc w:val="center"/>
        <w:rPr>
          <w:b/>
          <w:sz w:val="32"/>
          <w:u w:val="single"/>
          <w:lang w:val="en-US"/>
        </w:rPr>
      </w:pPr>
      <w:r w:rsidRPr="00E26E0A">
        <w:rPr>
          <w:b/>
          <w:sz w:val="32"/>
          <w:u w:val="single"/>
          <w:lang w:val="en-US"/>
        </w:rPr>
        <w:t>Passport</w:t>
      </w:r>
    </w:p>
    <w:p w14:paraId="31FF2DE0" w14:textId="5974DCAF" w:rsidR="00DA17CB" w:rsidRDefault="001B2670" w:rsidP="00DA17CB">
      <w:pPr>
        <w:jc w:val="both"/>
        <w:rPr>
          <w:lang w:val="en-US"/>
        </w:rPr>
      </w:pPr>
      <w:hyperlink r:id="rId4" w:history="1">
        <w:r w:rsidR="00DA17CB" w:rsidRPr="00E36474">
          <w:rPr>
            <w:rStyle w:val="a3"/>
            <w:lang w:val="en-US"/>
          </w:rPr>
          <w:t>http://www.passportjs.org/docs/login/</w:t>
        </w:r>
      </w:hyperlink>
    </w:p>
    <w:p w14:paraId="70866C57" w14:textId="6AF9372E" w:rsidR="00DA17CB" w:rsidRDefault="00703D3F" w:rsidP="00DA17CB">
      <w:pPr>
        <w:jc w:val="both"/>
        <w:rPr>
          <w:lang w:val="en-US"/>
        </w:rPr>
      </w:pPr>
      <w:r>
        <w:rPr>
          <w:noProof/>
        </w:rPr>
        <w:drawing>
          <wp:inline distT="0" distB="0" distL="0" distR="0" wp14:anchorId="75C6DB44" wp14:editId="68D6ADC5">
            <wp:extent cx="7419975" cy="1381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41997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EC458" w14:textId="3B1F11EB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Passport is authentication middleware for Node. It is designed to serve a singular purpose: authenticate requests. When writing modules, encapsulation is a virtue, so Passport delegates all other functionality to the application. This separation of concerns keeps code clean and maintainable, and makes Passport extremely easy to integrate into an application.</w:t>
      </w:r>
    </w:p>
    <w:p w14:paraId="04CF424F" w14:textId="77777777" w:rsidR="00DA17CB" w:rsidRPr="00DA17CB" w:rsidRDefault="00DA17CB" w:rsidP="00DA17CB">
      <w:pPr>
        <w:jc w:val="both"/>
        <w:rPr>
          <w:lang w:val="en-US"/>
        </w:rPr>
      </w:pPr>
    </w:p>
    <w:p w14:paraId="1E2F781D" w14:textId="77777777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In modern web applications, authentication can take a variety of forms. Traditionally, users log in by providing a username and password. With the rise of social networking, single sign-on using an OAuth provider such as Facebook or Twitter has become a popular authentication method. Services that expose an API often require token-based credentials to protect access.</w:t>
      </w:r>
    </w:p>
    <w:p w14:paraId="1E1FB8D8" w14:textId="77777777" w:rsidR="00DA17CB" w:rsidRPr="00DA17CB" w:rsidRDefault="00DA17CB" w:rsidP="00DA17CB">
      <w:pPr>
        <w:jc w:val="both"/>
        <w:rPr>
          <w:lang w:val="en-US"/>
        </w:rPr>
      </w:pPr>
    </w:p>
    <w:p w14:paraId="4202F4CF" w14:textId="77777777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Passport recognizes that each application has unique authentication requirements. Authentication mechanisms, known as strategies, are packaged as individual modules. Applications can choose which strategies to employ, without creating unnecessary dependencies.</w:t>
      </w:r>
    </w:p>
    <w:p w14:paraId="067687D6" w14:textId="77777777" w:rsidR="00DA17CB" w:rsidRPr="00DA17CB" w:rsidRDefault="00DA17CB" w:rsidP="00DA17CB">
      <w:pPr>
        <w:jc w:val="both"/>
        <w:rPr>
          <w:lang w:val="en-US"/>
        </w:rPr>
      </w:pPr>
    </w:p>
    <w:p w14:paraId="0C45E008" w14:textId="77777777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Despite the complexities involved in authentication, code does not have to be complicated.</w:t>
      </w:r>
    </w:p>
    <w:p w14:paraId="6FB04ABA" w14:textId="77777777" w:rsidR="00DA17CB" w:rsidRPr="00DA17CB" w:rsidRDefault="00DA17CB" w:rsidP="00DA17CB">
      <w:pPr>
        <w:jc w:val="both"/>
        <w:rPr>
          <w:lang w:val="en-US"/>
        </w:rPr>
      </w:pPr>
    </w:p>
    <w:p w14:paraId="592FA7C5" w14:textId="77777777" w:rsidR="00DA17CB" w:rsidRPr="00DA17CB" w:rsidRDefault="00DA17CB" w:rsidP="00DA17CB">
      <w:pPr>
        <w:jc w:val="both"/>
        <w:rPr>
          <w:lang w:val="en-US"/>
        </w:rPr>
      </w:pPr>
      <w:proofErr w:type="spellStart"/>
      <w:proofErr w:type="gramStart"/>
      <w:r w:rsidRPr="00DA17CB">
        <w:rPr>
          <w:lang w:val="en-US"/>
        </w:rPr>
        <w:lastRenderedPageBreak/>
        <w:t>app.post</w:t>
      </w:r>
      <w:proofErr w:type="spellEnd"/>
      <w:r w:rsidRPr="00DA17CB">
        <w:rPr>
          <w:lang w:val="en-US"/>
        </w:rPr>
        <w:t>(</w:t>
      </w:r>
      <w:proofErr w:type="gramEnd"/>
      <w:r w:rsidRPr="00DA17CB">
        <w:rPr>
          <w:lang w:val="en-US"/>
        </w:rPr>
        <w:t xml:space="preserve">'/login', </w:t>
      </w:r>
      <w:proofErr w:type="spellStart"/>
      <w:r w:rsidRPr="00DA17CB">
        <w:rPr>
          <w:lang w:val="en-US"/>
        </w:rPr>
        <w:t>passport.authenticate</w:t>
      </w:r>
      <w:proofErr w:type="spellEnd"/>
      <w:r w:rsidRPr="00DA17CB">
        <w:rPr>
          <w:lang w:val="en-US"/>
        </w:rPr>
        <w:t xml:space="preserve">('local', { </w:t>
      </w:r>
      <w:proofErr w:type="spellStart"/>
      <w:r w:rsidRPr="00DA17CB">
        <w:rPr>
          <w:lang w:val="en-US"/>
        </w:rPr>
        <w:t>successRedirect</w:t>
      </w:r>
      <w:proofErr w:type="spellEnd"/>
      <w:r w:rsidRPr="00DA17CB">
        <w:rPr>
          <w:lang w:val="en-US"/>
        </w:rPr>
        <w:t>: '/',</w:t>
      </w:r>
    </w:p>
    <w:p w14:paraId="1444277B" w14:textId="77777777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 xml:space="preserve">                                                    </w:t>
      </w:r>
      <w:proofErr w:type="spellStart"/>
      <w:r w:rsidRPr="00DA17CB">
        <w:rPr>
          <w:lang w:val="en-US"/>
        </w:rPr>
        <w:t>failureRedirect</w:t>
      </w:r>
      <w:proofErr w:type="spellEnd"/>
      <w:r w:rsidRPr="00DA17CB">
        <w:rPr>
          <w:lang w:val="en-US"/>
        </w:rPr>
        <w:t>: '/login</w:t>
      </w:r>
      <w:proofErr w:type="gramStart"/>
      <w:r w:rsidRPr="00DA17CB">
        <w:rPr>
          <w:lang w:val="en-US"/>
        </w:rPr>
        <w:t>' }</w:t>
      </w:r>
      <w:proofErr w:type="gramEnd"/>
      <w:r w:rsidRPr="00DA17CB">
        <w:rPr>
          <w:lang w:val="en-US"/>
        </w:rPr>
        <w:t>));</w:t>
      </w:r>
    </w:p>
    <w:p w14:paraId="15AB5747" w14:textId="77777777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Install</w:t>
      </w:r>
    </w:p>
    <w:p w14:paraId="132C364D" w14:textId="38915964" w:rsidR="00DA17CB" w:rsidRDefault="00DA17CB" w:rsidP="00DA17CB">
      <w:pPr>
        <w:jc w:val="both"/>
        <w:rPr>
          <w:lang w:val="en-US"/>
        </w:rPr>
      </w:pPr>
      <w:proofErr w:type="spellStart"/>
      <w:r w:rsidRPr="00DA17CB">
        <w:rPr>
          <w:lang w:val="en-US"/>
        </w:rPr>
        <w:t>npm</w:t>
      </w:r>
      <w:proofErr w:type="spellEnd"/>
      <w:r w:rsidRPr="00DA17CB">
        <w:rPr>
          <w:lang w:val="en-US"/>
        </w:rPr>
        <w:t xml:space="preserve"> install passport</w:t>
      </w:r>
    </w:p>
    <w:p w14:paraId="58D710C6" w14:textId="50CE8ABF" w:rsidR="00DA17CB" w:rsidRDefault="00780C2F" w:rsidP="00DA17CB">
      <w:pPr>
        <w:jc w:val="both"/>
        <w:rPr>
          <w:lang w:val="en-US"/>
        </w:rPr>
      </w:pPr>
      <w:proofErr w:type="spellStart"/>
      <w:r w:rsidRPr="00780C2F">
        <w:rPr>
          <w:lang w:val="en-US"/>
        </w:rPr>
        <w:t>npm</w:t>
      </w:r>
      <w:proofErr w:type="spellEnd"/>
      <w:r w:rsidRPr="00780C2F">
        <w:rPr>
          <w:lang w:val="en-US"/>
        </w:rPr>
        <w:t xml:space="preserve"> install passport-local</w:t>
      </w:r>
    </w:p>
    <w:p w14:paraId="4267C855" w14:textId="61249294" w:rsidR="00DA17CB" w:rsidRDefault="00DA17CB" w:rsidP="00DA17CB">
      <w:pPr>
        <w:jc w:val="both"/>
        <w:rPr>
          <w:lang w:val="en-US"/>
        </w:rPr>
      </w:pPr>
    </w:p>
    <w:p w14:paraId="531830A0" w14:textId="620E4370" w:rsidR="00DA17CB" w:rsidRDefault="00DA17CB" w:rsidP="00DA17CB">
      <w:pPr>
        <w:jc w:val="both"/>
        <w:rPr>
          <w:lang w:val="en-US"/>
        </w:rPr>
      </w:pPr>
    </w:p>
    <w:p w14:paraId="06BBD547" w14:textId="77777777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Configure</w:t>
      </w:r>
    </w:p>
    <w:p w14:paraId="6EF1AD2D" w14:textId="77777777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Three pieces need to be configured to use Passport for authentication:</w:t>
      </w:r>
    </w:p>
    <w:p w14:paraId="488D93E1" w14:textId="77777777" w:rsidR="00DA17CB" w:rsidRPr="00DA17CB" w:rsidRDefault="00DA17CB" w:rsidP="00DA17CB">
      <w:pPr>
        <w:jc w:val="both"/>
        <w:rPr>
          <w:lang w:val="en-US"/>
        </w:rPr>
      </w:pPr>
    </w:p>
    <w:p w14:paraId="7A6EF461" w14:textId="77777777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Authentication strategies</w:t>
      </w:r>
    </w:p>
    <w:p w14:paraId="0DA21EAF" w14:textId="77777777" w:rsidR="00DA17CB" w:rsidRP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Application middleware</w:t>
      </w:r>
    </w:p>
    <w:p w14:paraId="583E0D4E" w14:textId="05DBEAE2" w:rsidR="00DA17CB" w:rsidRDefault="00DA17CB" w:rsidP="00DA17CB">
      <w:pPr>
        <w:jc w:val="both"/>
        <w:rPr>
          <w:lang w:val="en-US"/>
        </w:rPr>
      </w:pPr>
      <w:r w:rsidRPr="00DA17CB">
        <w:rPr>
          <w:lang w:val="en-US"/>
        </w:rPr>
        <w:t>Sessions (optional)</w:t>
      </w:r>
    </w:p>
    <w:p w14:paraId="728B1912" w14:textId="5D4DC39E" w:rsidR="007B10CA" w:rsidRDefault="007B10CA" w:rsidP="00DA17CB">
      <w:pPr>
        <w:jc w:val="both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4818"/>
        <w:gridCol w:w="6948"/>
      </w:tblGrid>
      <w:tr w:rsidR="00893684" w14:paraId="591AC0D9" w14:textId="77777777" w:rsidTr="007B10CA">
        <w:tc>
          <w:tcPr>
            <w:tcW w:w="3115" w:type="dxa"/>
          </w:tcPr>
          <w:p w14:paraId="2EE12940" w14:textId="77777777" w:rsidR="00780C2F" w:rsidRDefault="00780C2F" w:rsidP="00780C2F">
            <w:pPr>
              <w:jc w:val="both"/>
            </w:pPr>
            <w:r>
              <w:t>Задаємо стратегію</w:t>
            </w:r>
          </w:p>
          <w:p w14:paraId="3CC56054" w14:textId="6A51BA2B" w:rsidR="007C76F1" w:rsidRDefault="007C76F1" w:rsidP="007B10CA">
            <w:pPr>
              <w:jc w:val="both"/>
            </w:pPr>
          </w:p>
        </w:tc>
        <w:tc>
          <w:tcPr>
            <w:tcW w:w="4818" w:type="dxa"/>
          </w:tcPr>
          <w:p w14:paraId="7B0D5226" w14:textId="69B2AFFC" w:rsidR="00893684" w:rsidRDefault="00893684" w:rsidP="00780C2F">
            <w:pPr>
              <w:jc w:val="both"/>
            </w:pPr>
          </w:p>
        </w:tc>
        <w:tc>
          <w:tcPr>
            <w:tcW w:w="6948" w:type="dxa"/>
          </w:tcPr>
          <w:p w14:paraId="2D59EC8D" w14:textId="77777777" w:rsidR="00780C2F" w:rsidRDefault="00780C2F" w:rsidP="00780C2F">
            <w:pPr>
              <w:jc w:val="both"/>
            </w:pP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passport</w:t>
            </w:r>
            <w:proofErr w:type="spellEnd"/>
            <w:r>
              <w:t xml:space="preserve"> = </w:t>
            </w:r>
            <w:proofErr w:type="spellStart"/>
            <w:r>
              <w:t>require</w:t>
            </w:r>
            <w:proofErr w:type="spellEnd"/>
            <w:r>
              <w:t>('</w:t>
            </w:r>
            <w:proofErr w:type="spellStart"/>
            <w:r>
              <w:t>passport</w:t>
            </w:r>
            <w:proofErr w:type="spellEnd"/>
            <w:r>
              <w:t>')</w:t>
            </w:r>
          </w:p>
          <w:p w14:paraId="6DD4AD05" w14:textId="77777777" w:rsidR="00780C2F" w:rsidRDefault="00780C2F" w:rsidP="00780C2F">
            <w:pPr>
              <w:jc w:val="both"/>
            </w:pPr>
            <w:r>
              <w:t xml:space="preserve">  , </w:t>
            </w:r>
            <w:proofErr w:type="spellStart"/>
            <w:r w:rsidRPr="007B10CA">
              <w:rPr>
                <w:b/>
              </w:rPr>
              <w:t>LocalStrategy</w:t>
            </w:r>
            <w:proofErr w:type="spellEnd"/>
            <w:r w:rsidRPr="007B10CA">
              <w:rPr>
                <w:b/>
              </w:rPr>
              <w:t xml:space="preserve"> = </w:t>
            </w:r>
            <w:proofErr w:type="spellStart"/>
            <w:r w:rsidRPr="007B10CA">
              <w:rPr>
                <w:b/>
              </w:rPr>
              <w:t>require</w:t>
            </w:r>
            <w:proofErr w:type="spellEnd"/>
            <w:r w:rsidRPr="007B10CA">
              <w:rPr>
                <w:b/>
              </w:rPr>
              <w:t>('</w:t>
            </w:r>
            <w:proofErr w:type="spellStart"/>
            <w:r w:rsidRPr="007B10CA">
              <w:rPr>
                <w:b/>
              </w:rPr>
              <w:t>passport-local</w:t>
            </w:r>
            <w:proofErr w:type="spellEnd"/>
            <w:r w:rsidRPr="007B10CA">
              <w:rPr>
                <w:b/>
              </w:rPr>
              <w:t>').</w:t>
            </w:r>
            <w:proofErr w:type="spellStart"/>
            <w:r w:rsidRPr="007B10CA">
              <w:rPr>
                <w:b/>
              </w:rPr>
              <w:t>Strategy</w:t>
            </w:r>
            <w:proofErr w:type="spellEnd"/>
            <w:r w:rsidRPr="007B10CA">
              <w:rPr>
                <w:b/>
              </w:rPr>
              <w:t>;</w:t>
            </w:r>
          </w:p>
          <w:p w14:paraId="7B443E72" w14:textId="77777777" w:rsidR="00780C2F" w:rsidRDefault="00780C2F" w:rsidP="00123F73">
            <w:pPr>
              <w:jc w:val="both"/>
            </w:pPr>
          </w:p>
          <w:p w14:paraId="58E6CA01" w14:textId="77777777" w:rsidR="00780C2F" w:rsidRDefault="00780C2F" w:rsidP="00123F73">
            <w:pPr>
              <w:jc w:val="both"/>
            </w:pPr>
          </w:p>
          <w:p w14:paraId="491581A0" w14:textId="426FEE25" w:rsidR="00893684" w:rsidRDefault="00893684" w:rsidP="00780C2F">
            <w:pPr>
              <w:jc w:val="both"/>
            </w:pPr>
          </w:p>
        </w:tc>
      </w:tr>
      <w:tr w:rsidR="007B10CA" w14:paraId="761EA174" w14:textId="77777777" w:rsidTr="007B10CA">
        <w:tc>
          <w:tcPr>
            <w:tcW w:w="3115" w:type="dxa"/>
          </w:tcPr>
          <w:p w14:paraId="5C5FE3AE" w14:textId="77777777" w:rsidR="00780C2F" w:rsidRDefault="00780C2F" w:rsidP="00780C2F">
            <w:pPr>
              <w:jc w:val="both"/>
            </w:pPr>
            <w:r>
              <w:t>Конфігурація</w:t>
            </w:r>
          </w:p>
          <w:p w14:paraId="6AED92FB" w14:textId="65AE5ECE" w:rsidR="007B10CA" w:rsidRDefault="00780C2F" w:rsidP="00780C2F">
            <w:pPr>
              <w:jc w:val="both"/>
            </w:pPr>
            <w:r>
              <w:t>(використання сесій не є обов’язковим)</w:t>
            </w:r>
          </w:p>
        </w:tc>
        <w:tc>
          <w:tcPr>
            <w:tcW w:w="4818" w:type="dxa"/>
          </w:tcPr>
          <w:p w14:paraId="372C85D2" w14:textId="77777777" w:rsidR="007B10CA" w:rsidRDefault="007B10CA" w:rsidP="00DA17CB">
            <w:pPr>
              <w:jc w:val="both"/>
            </w:pPr>
          </w:p>
        </w:tc>
        <w:tc>
          <w:tcPr>
            <w:tcW w:w="6948" w:type="dxa"/>
          </w:tcPr>
          <w:p w14:paraId="5B0FD8A8" w14:textId="77777777" w:rsidR="00780C2F" w:rsidRPr="00780C2F" w:rsidRDefault="00780C2F" w:rsidP="00780C2F">
            <w:pPr>
              <w:jc w:val="both"/>
              <w:rPr>
                <w:b/>
              </w:rPr>
            </w:pPr>
            <w:proofErr w:type="spellStart"/>
            <w:r w:rsidRPr="00780C2F">
              <w:rPr>
                <w:b/>
              </w:rPr>
              <w:t>var</w:t>
            </w:r>
            <w:proofErr w:type="spellEnd"/>
            <w:r w:rsidRPr="00780C2F">
              <w:rPr>
                <w:b/>
              </w:rPr>
              <w:t xml:space="preserve"> </w:t>
            </w:r>
            <w:proofErr w:type="spellStart"/>
            <w:r w:rsidRPr="00780C2F">
              <w:rPr>
                <w:b/>
              </w:rPr>
              <w:t>session</w:t>
            </w:r>
            <w:proofErr w:type="spellEnd"/>
            <w:r w:rsidRPr="00780C2F">
              <w:rPr>
                <w:b/>
              </w:rPr>
              <w:t xml:space="preserve"> = </w:t>
            </w:r>
            <w:proofErr w:type="spellStart"/>
            <w:r w:rsidRPr="00780C2F">
              <w:rPr>
                <w:b/>
              </w:rPr>
              <w:t>require</w:t>
            </w:r>
            <w:proofErr w:type="spellEnd"/>
            <w:r w:rsidRPr="00780C2F">
              <w:rPr>
                <w:b/>
              </w:rPr>
              <w:t>("</w:t>
            </w:r>
            <w:proofErr w:type="spellStart"/>
            <w:r w:rsidRPr="00780C2F">
              <w:rPr>
                <w:b/>
              </w:rPr>
              <w:t>express-session</w:t>
            </w:r>
            <w:proofErr w:type="spellEnd"/>
            <w:r w:rsidRPr="00780C2F">
              <w:rPr>
                <w:b/>
              </w:rPr>
              <w:t>"),</w:t>
            </w:r>
          </w:p>
          <w:p w14:paraId="09F78F5C" w14:textId="77777777" w:rsidR="00780C2F" w:rsidRDefault="00780C2F" w:rsidP="00780C2F">
            <w:pPr>
              <w:jc w:val="both"/>
            </w:pPr>
            <w:r>
              <w:t xml:space="preserve">    </w:t>
            </w:r>
            <w:proofErr w:type="spellStart"/>
            <w:r>
              <w:t>bodyParser</w:t>
            </w:r>
            <w:proofErr w:type="spellEnd"/>
            <w:r>
              <w:t xml:space="preserve"> = </w:t>
            </w:r>
            <w:proofErr w:type="spellStart"/>
            <w:r>
              <w:t>require</w:t>
            </w:r>
            <w:proofErr w:type="spellEnd"/>
            <w:r>
              <w:t>("</w:t>
            </w:r>
            <w:proofErr w:type="spellStart"/>
            <w:r>
              <w:t>body-parser</w:t>
            </w:r>
            <w:proofErr w:type="spellEnd"/>
            <w:r>
              <w:t>");</w:t>
            </w:r>
          </w:p>
          <w:p w14:paraId="7943663B" w14:textId="77777777" w:rsidR="00780C2F" w:rsidRDefault="00780C2F" w:rsidP="00780C2F">
            <w:pPr>
              <w:jc w:val="both"/>
            </w:pPr>
          </w:p>
          <w:p w14:paraId="29B5CCE9" w14:textId="77777777" w:rsidR="00780C2F" w:rsidRDefault="00780C2F" w:rsidP="00780C2F">
            <w:pPr>
              <w:jc w:val="both"/>
            </w:pPr>
            <w:proofErr w:type="spellStart"/>
            <w:r>
              <w:t>app.use</w:t>
            </w:r>
            <w:proofErr w:type="spellEnd"/>
            <w:r>
              <w:t>(</w:t>
            </w:r>
            <w:proofErr w:type="spellStart"/>
            <w:r>
              <w:t>express.static</w:t>
            </w:r>
            <w:proofErr w:type="spellEnd"/>
            <w:r>
              <w:t>("</w:t>
            </w:r>
            <w:proofErr w:type="spellStart"/>
            <w:r>
              <w:t>public</w:t>
            </w:r>
            <w:proofErr w:type="spellEnd"/>
            <w:r>
              <w:t>"));</w:t>
            </w:r>
          </w:p>
          <w:p w14:paraId="3E82DAA4" w14:textId="77777777" w:rsidR="00780C2F" w:rsidRPr="00780C2F" w:rsidRDefault="00780C2F" w:rsidP="00780C2F">
            <w:pPr>
              <w:jc w:val="both"/>
              <w:rPr>
                <w:b/>
              </w:rPr>
            </w:pPr>
            <w:proofErr w:type="spellStart"/>
            <w:r w:rsidRPr="00780C2F">
              <w:rPr>
                <w:b/>
              </w:rPr>
              <w:t>app.use</w:t>
            </w:r>
            <w:proofErr w:type="spellEnd"/>
            <w:r w:rsidRPr="00780C2F">
              <w:rPr>
                <w:b/>
              </w:rPr>
              <w:t>(</w:t>
            </w:r>
            <w:proofErr w:type="spellStart"/>
            <w:r w:rsidRPr="00780C2F">
              <w:rPr>
                <w:b/>
              </w:rPr>
              <w:t>session</w:t>
            </w:r>
            <w:proofErr w:type="spellEnd"/>
            <w:r w:rsidRPr="00780C2F">
              <w:rPr>
                <w:b/>
              </w:rPr>
              <w:t xml:space="preserve">({ </w:t>
            </w:r>
            <w:proofErr w:type="spellStart"/>
            <w:r w:rsidRPr="00780C2F">
              <w:rPr>
                <w:b/>
              </w:rPr>
              <w:t>secret</w:t>
            </w:r>
            <w:proofErr w:type="spellEnd"/>
            <w:r w:rsidRPr="00780C2F">
              <w:rPr>
                <w:b/>
              </w:rPr>
              <w:t>: "</w:t>
            </w:r>
            <w:proofErr w:type="spellStart"/>
            <w:r w:rsidRPr="00780C2F">
              <w:rPr>
                <w:b/>
              </w:rPr>
              <w:t>cats</w:t>
            </w:r>
            <w:proofErr w:type="spellEnd"/>
            <w:r w:rsidRPr="00780C2F">
              <w:rPr>
                <w:b/>
              </w:rPr>
              <w:t>" }));</w:t>
            </w:r>
          </w:p>
          <w:p w14:paraId="3D0A90CE" w14:textId="77777777" w:rsidR="00780C2F" w:rsidRDefault="00780C2F" w:rsidP="00780C2F">
            <w:pPr>
              <w:jc w:val="both"/>
            </w:pPr>
            <w:proofErr w:type="spellStart"/>
            <w:r>
              <w:t>app.use</w:t>
            </w:r>
            <w:proofErr w:type="spellEnd"/>
            <w:r>
              <w:t>(</w:t>
            </w:r>
            <w:proofErr w:type="spellStart"/>
            <w:r>
              <w:t>bodyParser.urlencoded</w:t>
            </w:r>
            <w:proofErr w:type="spellEnd"/>
            <w:r>
              <w:t xml:space="preserve">({ </w:t>
            </w:r>
            <w:proofErr w:type="spellStart"/>
            <w:r>
              <w:t>extended</w:t>
            </w:r>
            <w:proofErr w:type="spellEnd"/>
            <w:r>
              <w:t xml:space="preserve">: </w:t>
            </w:r>
            <w:proofErr w:type="spellStart"/>
            <w:r>
              <w:t>false</w:t>
            </w:r>
            <w:proofErr w:type="spellEnd"/>
            <w:r>
              <w:t xml:space="preserve"> }));</w:t>
            </w:r>
          </w:p>
          <w:p w14:paraId="596216C3" w14:textId="77777777" w:rsidR="00780C2F" w:rsidRPr="00780C2F" w:rsidRDefault="00780C2F" w:rsidP="00780C2F">
            <w:pPr>
              <w:jc w:val="both"/>
              <w:rPr>
                <w:b/>
              </w:rPr>
            </w:pPr>
            <w:proofErr w:type="spellStart"/>
            <w:r w:rsidRPr="00780C2F">
              <w:rPr>
                <w:b/>
              </w:rPr>
              <w:t>app.use</w:t>
            </w:r>
            <w:proofErr w:type="spellEnd"/>
            <w:r w:rsidRPr="00780C2F">
              <w:rPr>
                <w:b/>
              </w:rPr>
              <w:t>(</w:t>
            </w:r>
            <w:proofErr w:type="spellStart"/>
            <w:r w:rsidRPr="00780C2F">
              <w:rPr>
                <w:b/>
              </w:rPr>
              <w:t>passport.initialize</w:t>
            </w:r>
            <w:proofErr w:type="spellEnd"/>
            <w:r w:rsidRPr="00780C2F">
              <w:rPr>
                <w:b/>
              </w:rPr>
              <w:t>());</w:t>
            </w:r>
          </w:p>
          <w:p w14:paraId="42168CA6" w14:textId="23100E35" w:rsidR="007B10CA" w:rsidRDefault="00780C2F" w:rsidP="00780C2F">
            <w:pPr>
              <w:jc w:val="both"/>
            </w:pPr>
            <w:proofErr w:type="spellStart"/>
            <w:r w:rsidRPr="00780C2F">
              <w:rPr>
                <w:b/>
              </w:rPr>
              <w:t>app.use</w:t>
            </w:r>
            <w:proofErr w:type="spellEnd"/>
            <w:r w:rsidRPr="00780C2F">
              <w:rPr>
                <w:b/>
              </w:rPr>
              <w:t>(</w:t>
            </w:r>
            <w:proofErr w:type="spellStart"/>
            <w:r w:rsidRPr="00780C2F">
              <w:rPr>
                <w:b/>
              </w:rPr>
              <w:t>passport.session</w:t>
            </w:r>
            <w:proofErr w:type="spellEnd"/>
            <w:r w:rsidRPr="00780C2F">
              <w:rPr>
                <w:b/>
              </w:rPr>
              <w:t>());</w:t>
            </w:r>
          </w:p>
        </w:tc>
      </w:tr>
      <w:tr w:rsidR="007B10CA" w14:paraId="03FB3885" w14:textId="77777777" w:rsidTr="007B10CA">
        <w:tc>
          <w:tcPr>
            <w:tcW w:w="3115" w:type="dxa"/>
          </w:tcPr>
          <w:p w14:paraId="13A9FE83" w14:textId="77777777" w:rsidR="007B10CA" w:rsidRDefault="007B10CA" w:rsidP="007B10CA">
            <w:pPr>
              <w:jc w:val="both"/>
            </w:pPr>
            <w:r>
              <w:t xml:space="preserve">Здійснюємо перевірку і викликаємо </w:t>
            </w:r>
          </w:p>
          <w:p w14:paraId="2FCF4542" w14:textId="77777777" w:rsidR="007B10CA" w:rsidRPr="007B10CA" w:rsidRDefault="007B10CA" w:rsidP="007B10CA">
            <w:pPr>
              <w:shd w:val="clear" w:color="auto" w:fill="000000"/>
              <w:spacing w:before="750" w:after="450"/>
              <w:outlineLvl w:val="1"/>
              <w:rPr>
                <w:rFonts w:ascii="Arial" w:eastAsia="Times New Roman" w:hAnsi="Arial" w:cs="Arial"/>
                <w:color w:val="FFFFFF"/>
                <w:sz w:val="39"/>
                <w:szCs w:val="39"/>
              </w:rPr>
            </w:pPr>
            <w:r w:rsidRPr="007B10CA">
              <w:rPr>
                <w:rFonts w:ascii="Arial" w:eastAsia="Times New Roman" w:hAnsi="Arial" w:cs="Arial"/>
                <w:color w:val="FFFFFF"/>
                <w:sz w:val="39"/>
                <w:szCs w:val="39"/>
              </w:rPr>
              <w:lastRenderedPageBreak/>
              <w:t>Verify Callback</w:t>
            </w:r>
          </w:p>
          <w:p w14:paraId="1024E797" w14:textId="1112A754" w:rsidR="007B10CA" w:rsidRDefault="007B10CA" w:rsidP="007B10CA">
            <w:pPr>
              <w:jc w:val="both"/>
            </w:pPr>
          </w:p>
        </w:tc>
        <w:tc>
          <w:tcPr>
            <w:tcW w:w="4818" w:type="dxa"/>
          </w:tcPr>
          <w:p w14:paraId="1AF4771D" w14:textId="1707071A" w:rsidR="007B10CA" w:rsidRDefault="007B10CA" w:rsidP="00DA17CB">
            <w:pPr>
              <w:jc w:val="both"/>
            </w:pPr>
            <w:r>
              <w:lastRenderedPageBreak/>
              <w:t>Якщо помилка при одержанні інформації з бази</w:t>
            </w:r>
          </w:p>
          <w:p w14:paraId="03A82161" w14:textId="7530FBD2" w:rsidR="007B10CA" w:rsidRDefault="007B10CA" w:rsidP="00DA17CB">
            <w:pPr>
              <w:jc w:val="both"/>
            </w:pPr>
            <w:proofErr w:type="spellStart"/>
            <w:r>
              <w:t>return</w:t>
            </w:r>
            <w:proofErr w:type="spellEnd"/>
            <w:r>
              <w:t xml:space="preserve"> </w:t>
            </w:r>
            <w:proofErr w:type="spellStart"/>
            <w:r>
              <w:t>done</w:t>
            </w:r>
            <w:proofErr w:type="spellEnd"/>
            <w:r>
              <w:t>(</w:t>
            </w:r>
            <w:proofErr w:type="spellStart"/>
            <w:r w:rsidRPr="007B10CA">
              <w:rPr>
                <w:b/>
              </w:rPr>
              <w:t>err</w:t>
            </w:r>
            <w:proofErr w:type="spellEnd"/>
            <w:r>
              <w:t>);</w:t>
            </w:r>
          </w:p>
          <w:p w14:paraId="7339A3BE" w14:textId="77777777" w:rsidR="007B10CA" w:rsidRDefault="007B10CA" w:rsidP="00DA17CB">
            <w:pPr>
              <w:jc w:val="both"/>
            </w:pPr>
          </w:p>
          <w:p w14:paraId="7F740382" w14:textId="01CFC63B" w:rsidR="007B10CA" w:rsidRDefault="007B10CA" w:rsidP="00DA17CB">
            <w:pPr>
              <w:jc w:val="both"/>
            </w:pPr>
            <w:r>
              <w:lastRenderedPageBreak/>
              <w:t>Якщо все добре</w:t>
            </w:r>
          </w:p>
          <w:p w14:paraId="2F384EB5" w14:textId="77777777" w:rsidR="007B10CA" w:rsidRDefault="007B10CA" w:rsidP="00DA17CB">
            <w:pPr>
              <w:jc w:val="both"/>
            </w:pPr>
          </w:p>
          <w:p w14:paraId="3E456E9A" w14:textId="4EC01B71" w:rsidR="007B10CA" w:rsidRDefault="007B10CA" w:rsidP="00DA17CB">
            <w:pPr>
              <w:jc w:val="both"/>
            </w:pPr>
            <w:proofErr w:type="spellStart"/>
            <w:r w:rsidRPr="007B10CA">
              <w:t>return</w:t>
            </w:r>
            <w:proofErr w:type="spellEnd"/>
            <w:r w:rsidRPr="007B10CA">
              <w:t xml:space="preserve"> </w:t>
            </w:r>
            <w:proofErr w:type="spellStart"/>
            <w:r w:rsidRPr="007B10CA">
              <w:t>done</w:t>
            </w:r>
            <w:proofErr w:type="spellEnd"/>
            <w:r w:rsidRPr="007B10CA">
              <w:t>(</w:t>
            </w:r>
            <w:proofErr w:type="spellStart"/>
            <w:r w:rsidRPr="007B10CA">
              <w:t>null</w:t>
            </w:r>
            <w:proofErr w:type="spellEnd"/>
            <w:r w:rsidRPr="007B10CA">
              <w:t xml:space="preserve">, </w:t>
            </w:r>
            <w:proofErr w:type="spellStart"/>
            <w:r w:rsidRPr="007B10CA">
              <w:rPr>
                <w:b/>
              </w:rPr>
              <w:t>user</w:t>
            </w:r>
            <w:proofErr w:type="spellEnd"/>
            <w:r w:rsidRPr="007B10CA">
              <w:t>);</w:t>
            </w:r>
          </w:p>
          <w:p w14:paraId="767B3BFD" w14:textId="77777777" w:rsidR="007B10CA" w:rsidRDefault="007B10CA" w:rsidP="00DA17CB">
            <w:pPr>
              <w:jc w:val="both"/>
            </w:pPr>
          </w:p>
          <w:p w14:paraId="080117EE" w14:textId="6E209026" w:rsidR="007B10CA" w:rsidRDefault="007B10CA" w:rsidP="00DA17CB">
            <w:pPr>
              <w:jc w:val="both"/>
            </w:pPr>
            <w:r>
              <w:t>якщо помилка в паролі</w:t>
            </w:r>
          </w:p>
          <w:p w14:paraId="12E9F049" w14:textId="77777777" w:rsidR="007B10CA" w:rsidRDefault="007B10CA" w:rsidP="00DA17CB">
            <w:pPr>
              <w:jc w:val="both"/>
            </w:pPr>
          </w:p>
          <w:p w14:paraId="72D5367D" w14:textId="278DB119" w:rsidR="007B10CA" w:rsidRDefault="007B10CA" w:rsidP="00DA17CB">
            <w:pPr>
              <w:jc w:val="both"/>
            </w:pPr>
            <w:proofErr w:type="spellStart"/>
            <w:r w:rsidRPr="007B10CA">
              <w:t>return</w:t>
            </w:r>
            <w:proofErr w:type="spellEnd"/>
            <w:r w:rsidRPr="007B10CA">
              <w:t xml:space="preserve"> </w:t>
            </w:r>
            <w:proofErr w:type="spellStart"/>
            <w:r w:rsidRPr="007B10CA">
              <w:t>done</w:t>
            </w:r>
            <w:proofErr w:type="spellEnd"/>
            <w:r w:rsidRPr="007B10CA">
              <w:t>(</w:t>
            </w:r>
            <w:proofErr w:type="spellStart"/>
            <w:r w:rsidRPr="007B10CA">
              <w:t>null</w:t>
            </w:r>
            <w:proofErr w:type="spellEnd"/>
            <w:r w:rsidRPr="007B10CA">
              <w:t xml:space="preserve">, </w:t>
            </w:r>
            <w:proofErr w:type="spellStart"/>
            <w:r w:rsidRPr="007B10CA">
              <w:rPr>
                <w:b/>
              </w:rPr>
              <w:t>false</w:t>
            </w:r>
            <w:proofErr w:type="spellEnd"/>
            <w:r w:rsidRPr="007B10CA">
              <w:t>);</w:t>
            </w:r>
          </w:p>
        </w:tc>
        <w:tc>
          <w:tcPr>
            <w:tcW w:w="6948" w:type="dxa"/>
          </w:tcPr>
          <w:p w14:paraId="5E099E1F" w14:textId="77777777" w:rsidR="00780C2F" w:rsidRDefault="00780C2F" w:rsidP="00780C2F">
            <w:pPr>
              <w:jc w:val="both"/>
            </w:pPr>
          </w:p>
          <w:p w14:paraId="3203E46D" w14:textId="77777777" w:rsidR="00780C2F" w:rsidRDefault="00780C2F" w:rsidP="00780C2F">
            <w:pPr>
              <w:jc w:val="both"/>
            </w:pPr>
            <w:proofErr w:type="spellStart"/>
            <w:r>
              <w:t>passport.use</w:t>
            </w:r>
            <w:proofErr w:type="spellEnd"/>
            <w:r>
              <w:t>(</w:t>
            </w:r>
            <w:proofErr w:type="spellStart"/>
            <w:r w:rsidRPr="007B10CA">
              <w:rPr>
                <w:b/>
              </w:rPr>
              <w:t>new</w:t>
            </w:r>
            <w:proofErr w:type="spellEnd"/>
            <w:r w:rsidRPr="007B10CA">
              <w:rPr>
                <w:b/>
              </w:rPr>
              <w:t xml:space="preserve"> </w:t>
            </w:r>
            <w:proofErr w:type="spellStart"/>
            <w:r w:rsidRPr="007B10CA">
              <w:rPr>
                <w:b/>
              </w:rPr>
              <w:t>LocalStrategy</w:t>
            </w:r>
            <w:proofErr w:type="spellEnd"/>
            <w:r>
              <w:t>(</w:t>
            </w:r>
          </w:p>
          <w:p w14:paraId="5A5F0948" w14:textId="77777777" w:rsidR="00780C2F" w:rsidRDefault="00780C2F" w:rsidP="00780C2F">
            <w:pPr>
              <w:jc w:val="both"/>
            </w:pPr>
            <w:r>
              <w:t xml:space="preserve">  </w:t>
            </w:r>
            <w:proofErr w:type="spellStart"/>
            <w:r>
              <w:t>function</w:t>
            </w:r>
            <w:proofErr w:type="spellEnd"/>
            <w:r>
              <w:t>(</w:t>
            </w:r>
            <w:proofErr w:type="spellStart"/>
            <w:r>
              <w:t>username</w:t>
            </w:r>
            <w:proofErr w:type="spellEnd"/>
            <w:r>
              <w:t xml:space="preserve">, </w:t>
            </w:r>
            <w:proofErr w:type="spellStart"/>
            <w:r>
              <w:t>password</w:t>
            </w:r>
            <w:proofErr w:type="spellEnd"/>
            <w:r>
              <w:t xml:space="preserve">, </w:t>
            </w:r>
            <w:proofErr w:type="spellStart"/>
            <w:r>
              <w:t>done</w:t>
            </w:r>
            <w:proofErr w:type="spellEnd"/>
            <w:r>
              <w:t>) {</w:t>
            </w:r>
          </w:p>
          <w:p w14:paraId="0AF3E747" w14:textId="77777777" w:rsidR="00780C2F" w:rsidRDefault="00780C2F" w:rsidP="00780C2F">
            <w:pPr>
              <w:jc w:val="both"/>
            </w:pPr>
            <w:r>
              <w:lastRenderedPageBreak/>
              <w:t xml:space="preserve">    </w:t>
            </w:r>
            <w:proofErr w:type="spellStart"/>
            <w:r>
              <w:t>User.findOne</w:t>
            </w:r>
            <w:proofErr w:type="spellEnd"/>
            <w:r>
              <w:t xml:space="preserve">( { </w:t>
            </w:r>
            <w:proofErr w:type="spellStart"/>
            <w:r>
              <w:t>username</w:t>
            </w:r>
            <w:proofErr w:type="spellEnd"/>
            <w:r>
              <w:t xml:space="preserve">: </w:t>
            </w:r>
            <w:proofErr w:type="spellStart"/>
            <w:r>
              <w:t>username</w:t>
            </w:r>
            <w:proofErr w:type="spellEnd"/>
            <w:r>
              <w:t xml:space="preserve"> }, </w:t>
            </w:r>
            <w:proofErr w:type="spellStart"/>
            <w:r>
              <w:t>function</w:t>
            </w:r>
            <w:proofErr w:type="spellEnd"/>
            <w:r>
              <w:t xml:space="preserve"> (</w:t>
            </w:r>
            <w:proofErr w:type="spellStart"/>
            <w:r>
              <w:t>err</w:t>
            </w:r>
            <w:proofErr w:type="spellEnd"/>
            <w:r>
              <w:t xml:space="preserve">, </w:t>
            </w:r>
            <w:proofErr w:type="spellStart"/>
            <w:r>
              <w:t>user</w:t>
            </w:r>
            <w:proofErr w:type="spellEnd"/>
            <w:r>
              <w:t>) {</w:t>
            </w:r>
          </w:p>
          <w:p w14:paraId="49FC3348" w14:textId="77777777" w:rsidR="00780C2F" w:rsidRDefault="00780C2F" w:rsidP="00780C2F">
            <w:pPr>
              <w:jc w:val="both"/>
            </w:pPr>
            <w:r>
              <w:t xml:space="preserve">      </w:t>
            </w:r>
            <w:proofErr w:type="spellStart"/>
            <w:r>
              <w:t>if</w:t>
            </w:r>
            <w:proofErr w:type="spellEnd"/>
            <w:r>
              <w:t xml:space="preserve"> (</w:t>
            </w:r>
            <w:proofErr w:type="spellStart"/>
            <w:r>
              <w:t>err</w:t>
            </w:r>
            <w:proofErr w:type="spellEnd"/>
            <w:r>
              <w:t xml:space="preserve">) { </w:t>
            </w:r>
            <w:proofErr w:type="spellStart"/>
            <w:r w:rsidRPr="00452783">
              <w:rPr>
                <w:b/>
              </w:rPr>
              <w:t>return</w:t>
            </w:r>
            <w:proofErr w:type="spellEnd"/>
            <w:r w:rsidRPr="00452783">
              <w:rPr>
                <w:b/>
              </w:rPr>
              <w:t xml:space="preserve"> </w:t>
            </w:r>
            <w:proofErr w:type="spellStart"/>
            <w:r w:rsidRPr="00452783">
              <w:rPr>
                <w:b/>
              </w:rPr>
              <w:t>done</w:t>
            </w:r>
            <w:proofErr w:type="spellEnd"/>
            <w:r w:rsidRPr="00452783">
              <w:rPr>
                <w:b/>
              </w:rPr>
              <w:t>(</w:t>
            </w:r>
            <w:proofErr w:type="spellStart"/>
            <w:r w:rsidRPr="00452783">
              <w:rPr>
                <w:b/>
              </w:rPr>
              <w:t>err</w:t>
            </w:r>
            <w:proofErr w:type="spellEnd"/>
            <w:r w:rsidRPr="00452783">
              <w:rPr>
                <w:b/>
              </w:rPr>
              <w:t>);</w:t>
            </w:r>
            <w:r>
              <w:t xml:space="preserve"> }</w:t>
            </w:r>
          </w:p>
          <w:p w14:paraId="6B483C9A" w14:textId="77777777" w:rsidR="00780C2F" w:rsidRDefault="00780C2F" w:rsidP="00780C2F">
            <w:pPr>
              <w:jc w:val="both"/>
            </w:pPr>
            <w:r>
              <w:t xml:space="preserve">      </w:t>
            </w:r>
            <w:proofErr w:type="spellStart"/>
            <w:r>
              <w:t>if</w:t>
            </w:r>
            <w:proofErr w:type="spellEnd"/>
            <w:r>
              <w:t xml:space="preserve"> (!</w:t>
            </w:r>
            <w:proofErr w:type="spellStart"/>
            <w:r>
              <w:t>user</w:t>
            </w:r>
            <w:proofErr w:type="spellEnd"/>
            <w:r>
              <w:t>) {</w:t>
            </w:r>
          </w:p>
          <w:p w14:paraId="4D49CBEB" w14:textId="77777777" w:rsidR="00780C2F" w:rsidRDefault="00780C2F" w:rsidP="00780C2F">
            <w:pPr>
              <w:jc w:val="both"/>
            </w:pPr>
            <w:r>
              <w:t xml:space="preserve">        </w:t>
            </w:r>
            <w:proofErr w:type="spellStart"/>
            <w:r>
              <w:t>return</w:t>
            </w:r>
            <w:proofErr w:type="spellEnd"/>
            <w:r>
              <w:t xml:space="preserve"> </w:t>
            </w:r>
            <w:proofErr w:type="spellStart"/>
            <w:r w:rsidRPr="00452783">
              <w:rPr>
                <w:b/>
              </w:rPr>
              <w:t>done</w:t>
            </w:r>
            <w:proofErr w:type="spellEnd"/>
            <w:r w:rsidRPr="00452783">
              <w:rPr>
                <w:b/>
              </w:rPr>
              <w:t>(</w:t>
            </w:r>
            <w:proofErr w:type="spellStart"/>
            <w:r w:rsidRPr="00452783">
              <w:rPr>
                <w:b/>
              </w:rPr>
              <w:t>null</w:t>
            </w:r>
            <w:proofErr w:type="spellEnd"/>
            <w:r w:rsidRPr="00452783">
              <w:rPr>
                <w:b/>
              </w:rPr>
              <w:t xml:space="preserve">, </w:t>
            </w:r>
            <w:proofErr w:type="spellStart"/>
            <w:r w:rsidRPr="00452783">
              <w:rPr>
                <w:b/>
              </w:rPr>
              <w:t>false</w:t>
            </w:r>
            <w:proofErr w:type="spellEnd"/>
            <w:r w:rsidRPr="00452783">
              <w:rPr>
                <w:b/>
              </w:rPr>
              <w:t>,</w:t>
            </w:r>
            <w:r>
              <w:t xml:space="preserve"> { </w:t>
            </w:r>
            <w:proofErr w:type="spellStart"/>
            <w:r>
              <w:t>message</w:t>
            </w:r>
            <w:proofErr w:type="spellEnd"/>
            <w:r>
              <w:t>: '</w:t>
            </w:r>
            <w:proofErr w:type="spellStart"/>
            <w:r>
              <w:t>Incorrect</w:t>
            </w:r>
            <w:proofErr w:type="spellEnd"/>
            <w:r>
              <w:t xml:space="preserve"> </w:t>
            </w:r>
            <w:proofErr w:type="spellStart"/>
            <w:r>
              <w:t>username</w:t>
            </w:r>
            <w:proofErr w:type="spellEnd"/>
            <w:r>
              <w:t>.' });</w:t>
            </w:r>
          </w:p>
          <w:p w14:paraId="2320C679" w14:textId="77777777" w:rsidR="00780C2F" w:rsidRDefault="00780C2F" w:rsidP="00780C2F">
            <w:pPr>
              <w:jc w:val="both"/>
            </w:pPr>
            <w:r>
              <w:t xml:space="preserve">      }</w:t>
            </w:r>
          </w:p>
          <w:p w14:paraId="3B6ACA1A" w14:textId="2F402446" w:rsidR="00780C2F" w:rsidRDefault="00780C2F" w:rsidP="00780C2F">
            <w:pPr>
              <w:jc w:val="both"/>
            </w:pPr>
            <w:r>
              <w:t xml:space="preserve">      </w:t>
            </w:r>
            <w:proofErr w:type="spellStart"/>
            <w:r>
              <w:t>if</w:t>
            </w:r>
            <w:proofErr w:type="spellEnd"/>
            <w:r>
              <w:t xml:space="preserve"> (!</w:t>
            </w:r>
            <w:proofErr w:type="spellStart"/>
            <w:r>
              <w:t>user</w:t>
            </w:r>
            <w:proofErr w:type="spellEnd"/>
            <w:r>
              <w:t>.</w:t>
            </w:r>
            <w:r w:rsidR="001B2670" w:rsidRPr="002B72E8">
              <w:rPr>
                <w:rFonts w:ascii="Consolas" w:hAnsi="Consolas"/>
                <w:b/>
              </w:rPr>
              <w:t xml:space="preserve"> </w:t>
            </w:r>
            <w:proofErr w:type="spellStart"/>
            <w:r w:rsidR="001B2670" w:rsidRPr="002B72E8">
              <w:rPr>
                <w:rFonts w:ascii="Consolas" w:hAnsi="Consolas"/>
                <w:b/>
              </w:rPr>
              <w:t>validatePassword</w:t>
            </w:r>
            <w:proofErr w:type="spellEnd"/>
            <w:r w:rsidR="001B2670" w:rsidRPr="002B72E8">
              <w:rPr>
                <w:rFonts w:ascii="Consolas" w:hAnsi="Consolas"/>
              </w:rPr>
              <w:t xml:space="preserve"> </w:t>
            </w:r>
            <w:r>
              <w:t>(</w:t>
            </w:r>
            <w:proofErr w:type="spellStart"/>
            <w:r>
              <w:t>password</w:t>
            </w:r>
            <w:proofErr w:type="spellEnd"/>
            <w:r>
              <w:t>)) {</w:t>
            </w:r>
          </w:p>
          <w:p w14:paraId="0AD81F7D" w14:textId="77777777" w:rsidR="00780C2F" w:rsidRDefault="00780C2F" w:rsidP="00780C2F">
            <w:pPr>
              <w:jc w:val="both"/>
            </w:pPr>
            <w:r>
              <w:t xml:space="preserve">        </w:t>
            </w:r>
            <w:proofErr w:type="spellStart"/>
            <w:r>
              <w:t>return</w:t>
            </w:r>
            <w:proofErr w:type="spellEnd"/>
            <w:r>
              <w:t xml:space="preserve"> </w:t>
            </w:r>
            <w:proofErr w:type="spellStart"/>
            <w:r w:rsidRPr="00452783">
              <w:rPr>
                <w:b/>
              </w:rPr>
              <w:t>done</w:t>
            </w:r>
            <w:proofErr w:type="spellEnd"/>
            <w:r w:rsidRPr="00452783">
              <w:rPr>
                <w:b/>
              </w:rPr>
              <w:t>(</w:t>
            </w:r>
            <w:proofErr w:type="spellStart"/>
            <w:r w:rsidRPr="00452783">
              <w:rPr>
                <w:b/>
              </w:rPr>
              <w:t>null</w:t>
            </w:r>
            <w:proofErr w:type="spellEnd"/>
            <w:r w:rsidRPr="00452783">
              <w:rPr>
                <w:b/>
              </w:rPr>
              <w:t xml:space="preserve">, </w:t>
            </w:r>
            <w:proofErr w:type="spellStart"/>
            <w:r w:rsidRPr="00452783">
              <w:rPr>
                <w:b/>
              </w:rPr>
              <w:t>false</w:t>
            </w:r>
            <w:proofErr w:type="spellEnd"/>
            <w:r>
              <w:t xml:space="preserve">, { </w:t>
            </w:r>
            <w:proofErr w:type="spellStart"/>
            <w:r>
              <w:t>message</w:t>
            </w:r>
            <w:proofErr w:type="spellEnd"/>
            <w:r>
              <w:t>: '</w:t>
            </w:r>
            <w:proofErr w:type="spellStart"/>
            <w:r>
              <w:t>Incorrect</w:t>
            </w:r>
            <w:proofErr w:type="spellEnd"/>
            <w:r>
              <w:t xml:space="preserve"> </w:t>
            </w:r>
            <w:proofErr w:type="spellStart"/>
            <w:r>
              <w:t>password</w:t>
            </w:r>
            <w:proofErr w:type="spellEnd"/>
            <w:r>
              <w:t>.' });</w:t>
            </w:r>
          </w:p>
          <w:p w14:paraId="203CC24C" w14:textId="77777777" w:rsidR="00780C2F" w:rsidRDefault="00780C2F" w:rsidP="00780C2F">
            <w:pPr>
              <w:jc w:val="both"/>
            </w:pPr>
            <w:r>
              <w:t xml:space="preserve">      }</w:t>
            </w:r>
          </w:p>
          <w:p w14:paraId="55F6A6D0" w14:textId="77777777" w:rsidR="00780C2F" w:rsidRDefault="00780C2F" w:rsidP="00780C2F">
            <w:pPr>
              <w:jc w:val="both"/>
            </w:pPr>
            <w:r>
              <w:t xml:space="preserve">      </w:t>
            </w:r>
            <w:proofErr w:type="spellStart"/>
            <w:r>
              <w:t>return</w:t>
            </w:r>
            <w:proofErr w:type="spellEnd"/>
            <w:r>
              <w:t xml:space="preserve"> </w:t>
            </w:r>
            <w:proofErr w:type="spellStart"/>
            <w:r w:rsidRPr="00452783">
              <w:rPr>
                <w:b/>
              </w:rPr>
              <w:t>done</w:t>
            </w:r>
            <w:proofErr w:type="spellEnd"/>
            <w:r w:rsidRPr="00452783">
              <w:rPr>
                <w:b/>
              </w:rPr>
              <w:t>(</w:t>
            </w:r>
            <w:proofErr w:type="spellStart"/>
            <w:r w:rsidRPr="00452783">
              <w:rPr>
                <w:b/>
              </w:rPr>
              <w:t>null</w:t>
            </w:r>
            <w:proofErr w:type="spellEnd"/>
            <w:r w:rsidRPr="00452783">
              <w:rPr>
                <w:b/>
              </w:rPr>
              <w:t xml:space="preserve">, </w:t>
            </w:r>
            <w:proofErr w:type="spellStart"/>
            <w:r w:rsidRPr="00452783">
              <w:rPr>
                <w:b/>
              </w:rPr>
              <w:t>user</w:t>
            </w:r>
            <w:proofErr w:type="spellEnd"/>
            <w:r w:rsidRPr="00452783">
              <w:rPr>
                <w:b/>
              </w:rPr>
              <w:t>);</w:t>
            </w:r>
          </w:p>
          <w:p w14:paraId="726A6528" w14:textId="77777777" w:rsidR="00780C2F" w:rsidRDefault="00780C2F" w:rsidP="00780C2F">
            <w:pPr>
              <w:jc w:val="both"/>
            </w:pPr>
            <w:r>
              <w:t xml:space="preserve">    });</w:t>
            </w:r>
          </w:p>
          <w:p w14:paraId="76B7A970" w14:textId="77777777" w:rsidR="00780C2F" w:rsidRDefault="00780C2F" w:rsidP="00780C2F">
            <w:pPr>
              <w:jc w:val="both"/>
            </w:pPr>
            <w:r>
              <w:t xml:space="preserve">  }</w:t>
            </w:r>
          </w:p>
          <w:p w14:paraId="5689414F" w14:textId="77777777" w:rsidR="007B10CA" w:rsidRDefault="00780C2F" w:rsidP="00780C2F">
            <w:pPr>
              <w:jc w:val="both"/>
            </w:pPr>
            <w:r>
              <w:t>));</w:t>
            </w:r>
          </w:p>
          <w:p w14:paraId="789840CF" w14:textId="515C21CB" w:rsidR="00A5407E" w:rsidRDefault="00A5407E" w:rsidP="00780C2F">
            <w:pPr>
              <w:jc w:val="both"/>
            </w:pPr>
          </w:p>
        </w:tc>
      </w:tr>
      <w:tr w:rsidR="007B10CA" w14:paraId="11000587" w14:textId="77777777" w:rsidTr="007B10CA">
        <w:tc>
          <w:tcPr>
            <w:tcW w:w="3115" w:type="dxa"/>
          </w:tcPr>
          <w:p w14:paraId="57B3E868" w14:textId="77777777" w:rsidR="007B10CA" w:rsidRDefault="007B10CA" w:rsidP="00DA17CB">
            <w:pPr>
              <w:jc w:val="both"/>
            </w:pPr>
          </w:p>
        </w:tc>
        <w:tc>
          <w:tcPr>
            <w:tcW w:w="4818" w:type="dxa"/>
          </w:tcPr>
          <w:p w14:paraId="2BE7D06C" w14:textId="77777777" w:rsidR="007B10CA" w:rsidRDefault="007B10CA" w:rsidP="00DA17CB">
            <w:pPr>
              <w:jc w:val="both"/>
            </w:pPr>
          </w:p>
        </w:tc>
        <w:tc>
          <w:tcPr>
            <w:tcW w:w="6948" w:type="dxa"/>
          </w:tcPr>
          <w:p w14:paraId="2EEE158A" w14:textId="77777777" w:rsidR="00A5407E" w:rsidRDefault="00A5407E" w:rsidP="00A5407E">
            <w:pPr>
              <w:jc w:val="both"/>
            </w:pPr>
            <w:proofErr w:type="spellStart"/>
            <w:r>
              <w:t>app.post</w:t>
            </w:r>
            <w:proofErr w:type="spellEnd"/>
            <w:r>
              <w:t>('/</w:t>
            </w:r>
            <w:proofErr w:type="spellStart"/>
            <w:r>
              <w:t>login</w:t>
            </w:r>
            <w:proofErr w:type="spellEnd"/>
            <w:r>
              <w:t>',</w:t>
            </w:r>
          </w:p>
          <w:p w14:paraId="7EBD254C" w14:textId="77777777" w:rsidR="00A5407E" w:rsidRDefault="00A5407E" w:rsidP="00A5407E">
            <w:pPr>
              <w:jc w:val="both"/>
            </w:pPr>
            <w:r>
              <w:t xml:space="preserve">  </w:t>
            </w:r>
            <w:proofErr w:type="spellStart"/>
            <w:r>
              <w:t>passport.authenticate</w:t>
            </w:r>
            <w:proofErr w:type="spellEnd"/>
            <w:r>
              <w:t>('</w:t>
            </w:r>
            <w:proofErr w:type="spellStart"/>
            <w:r>
              <w:t>local</w:t>
            </w:r>
            <w:proofErr w:type="spellEnd"/>
            <w:r>
              <w:t xml:space="preserve">', { </w:t>
            </w:r>
            <w:proofErr w:type="spellStart"/>
            <w:r>
              <w:t>successRedirect</w:t>
            </w:r>
            <w:proofErr w:type="spellEnd"/>
            <w:r>
              <w:t>: '/',</w:t>
            </w:r>
          </w:p>
          <w:p w14:paraId="394CD077" w14:textId="77777777" w:rsidR="00A5407E" w:rsidRDefault="00A5407E" w:rsidP="00A5407E">
            <w:pPr>
              <w:jc w:val="both"/>
            </w:pPr>
            <w:r>
              <w:t xml:space="preserve">                                   </w:t>
            </w:r>
            <w:proofErr w:type="spellStart"/>
            <w:r>
              <w:t>failureRedirect</w:t>
            </w:r>
            <w:proofErr w:type="spellEnd"/>
            <w:r>
              <w:t>: '/</w:t>
            </w:r>
            <w:proofErr w:type="spellStart"/>
            <w:r>
              <w:t>login</w:t>
            </w:r>
            <w:proofErr w:type="spellEnd"/>
            <w:r>
              <w:t>',</w:t>
            </w:r>
          </w:p>
          <w:p w14:paraId="52E648CF" w14:textId="77777777" w:rsidR="00A5407E" w:rsidRDefault="00A5407E" w:rsidP="00A5407E">
            <w:pPr>
              <w:jc w:val="both"/>
            </w:pPr>
            <w:r>
              <w:t xml:space="preserve">                                   </w:t>
            </w:r>
            <w:proofErr w:type="spellStart"/>
            <w:r>
              <w:t>failureFlash</w:t>
            </w:r>
            <w:proofErr w:type="spellEnd"/>
            <w:r>
              <w:t xml:space="preserve">: </w:t>
            </w:r>
            <w:proofErr w:type="spellStart"/>
            <w:r>
              <w:t>true</w:t>
            </w:r>
            <w:proofErr w:type="spellEnd"/>
            <w:r>
              <w:t xml:space="preserve"> })</w:t>
            </w:r>
          </w:p>
          <w:p w14:paraId="773395A0" w14:textId="67841665" w:rsidR="007B10CA" w:rsidRDefault="00A5407E" w:rsidP="00A5407E">
            <w:pPr>
              <w:jc w:val="both"/>
            </w:pPr>
            <w:r>
              <w:t>);</w:t>
            </w:r>
          </w:p>
        </w:tc>
      </w:tr>
      <w:tr w:rsidR="002B72E8" w14:paraId="23F7B4BF" w14:textId="77777777" w:rsidTr="007B10CA">
        <w:tc>
          <w:tcPr>
            <w:tcW w:w="3115" w:type="dxa"/>
          </w:tcPr>
          <w:p w14:paraId="4207DE43" w14:textId="77777777" w:rsidR="002B72E8" w:rsidRDefault="00767D4C" w:rsidP="00DA17CB">
            <w:pPr>
              <w:jc w:val="both"/>
            </w:pPr>
            <w:r>
              <w:t>Зчитування даних про користувача</w:t>
            </w:r>
          </w:p>
          <w:p w14:paraId="6467A851" w14:textId="07123D66" w:rsidR="00767D4C" w:rsidRPr="00767D4C" w:rsidRDefault="00767D4C" w:rsidP="00DA17CB">
            <w:pPr>
              <w:jc w:val="both"/>
            </w:pPr>
          </w:p>
        </w:tc>
        <w:tc>
          <w:tcPr>
            <w:tcW w:w="4818" w:type="dxa"/>
          </w:tcPr>
          <w:p w14:paraId="2AFCA40D" w14:textId="77777777" w:rsidR="002B72E8" w:rsidRDefault="00767D4C" w:rsidP="00DA17CB">
            <w:pPr>
              <w:jc w:val="both"/>
            </w:pPr>
            <w:r>
              <w:t xml:space="preserve">Якщо користувач авторизувався, то відповідний об’єкт </w:t>
            </w:r>
            <w:proofErr w:type="spellStart"/>
            <w:r>
              <w:t>user</w:t>
            </w:r>
            <w:proofErr w:type="spellEnd"/>
            <w:r>
              <w:t xml:space="preserve"> доступний через об’єкт запиту </w:t>
            </w:r>
          </w:p>
          <w:p w14:paraId="2D0B858F" w14:textId="77777777" w:rsidR="00767D4C" w:rsidRPr="001B2670" w:rsidRDefault="00767D4C" w:rsidP="00767D4C">
            <w:pPr>
              <w:jc w:val="center"/>
              <w:rPr>
                <w:b/>
                <w:sz w:val="24"/>
                <w:u w:val="single"/>
                <w:lang w:val="ru-RU"/>
              </w:rPr>
            </w:pPr>
            <w:proofErr w:type="spellStart"/>
            <w:r w:rsidRPr="00767D4C">
              <w:rPr>
                <w:b/>
                <w:sz w:val="24"/>
                <w:u w:val="single"/>
                <w:lang w:val="en-US"/>
              </w:rPr>
              <w:t>req</w:t>
            </w:r>
            <w:proofErr w:type="spellEnd"/>
            <w:r w:rsidRPr="001B2670">
              <w:rPr>
                <w:b/>
                <w:sz w:val="24"/>
                <w:u w:val="single"/>
                <w:lang w:val="ru-RU"/>
              </w:rPr>
              <w:t>.</w:t>
            </w:r>
            <w:proofErr w:type="spellStart"/>
            <w:r w:rsidRPr="00767D4C">
              <w:rPr>
                <w:b/>
                <w:sz w:val="24"/>
                <w:u w:val="single"/>
                <w:lang w:val="en-US"/>
              </w:rPr>
              <w:t>user</w:t>
            </w:r>
            <w:proofErr w:type="spellEnd"/>
          </w:p>
          <w:p w14:paraId="3DDDC456" w14:textId="77777777" w:rsidR="00767D4C" w:rsidRPr="001B2670" w:rsidRDefault="00767D4C" w:rsidP="00767D4C">
            <w:pPr>
              <w:jc w:val="both"/>
              <w:rPr>
                <w:lang w:val="ru-RU"/>
              </w:rPr>
            </w:pPr>
            <w:r>
              <w:t xml:space="preserve">Якщо користувач не авторизований, то </w:t>
            </w:r>
            <w:proofErr w:type="spellStart"/>
            <w:r>
              <w:rPr>
                <w:lang w:val="en-US"/>
              </w:rPr>
              <w:t>req</w:t>
            </w:r>
            <w:proofErr w:type="spellEnd"/>
            <w:r w:rsidRPr="001B2670">
              <w:rPr>
                <w:lang w:val="ru-RU"/>
              </w:rPr>
              <w:t>.</w:t>
            </w:r>
            <w:proofErr w:type="spellStart"/>
            <w:r>
              <w:rPr>
                <w:lang w:val="en-US"/>
              </w:rPr>
              <w:t>user</w:t>
            </w:r>
            <w:proofErr w:type="spellEnd"/>
          </w:p>
          <w:p w14:paraId="77B12ABA" w14:textId="72E985A8" w:rsidR="00767D4C" w:rsidRPr="00767D4C" w:rsidRDefault="00767D4C" w:rsidP="00DA17CB">
            <w:pPr>
              <w:jc w:val="both"/>
              <w:rPr>
                <w:lang w:val="en-NZ"/>
              </w:rPr>
            </w:pPr>
            <w:r>
              <w:t xml:space="preserve">дорівнює </w:t>
            </w:r>
            <w:r>
              <w:rPr>
                <w:lang w:val="en-US"/>
              </w:rPr>
              <w:t>null</w:t>
            </w:r>
          </w:p>
        </w:tc>
        <w:tc>
          <w:tcPr>
            <w:tcW w:w="6948" w:type="dxa"/>
          </w:tcPr>
          <w:p w14:paraId="1020C8C4" w14:textId="1F11EADD" w:rsidR="00767D4C" w:rsidRPr="00767D4C" w:rsidRDefault="00767D4C" w:rsidP="00767D4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767D4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get(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/secret"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res) {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if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767D4C"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u w:val="single"/>
              </w:rPr>
              <w:t>req.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660E7A"/>
                <w:sz w:val="24"/>
                <w:szCs w:val="18"/>
                <w:u w:val="single"/>
              </w:rPr>
              <w:t>user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NZ"/>
              </w:rPr>
              <w:t xml:space="preserve">   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res.</w:t>
            </w:r>
            <w:r w:rsidRPr="00767D4C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send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</w:t>
            </w:r>
            <w:r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ДОСТУП ДОЗВОЛЕНО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else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br/>
              <w:t xml:space="preserve">        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res.</w:t>
            </w:r>
            <w:r w:rsidRPr="00767D4C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send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</w:t>
            </w:r>
            <w:r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ДОСТУП ЗАБОРОНЕНО</w:t>
            </w:r>
            <w:r w:rsidRPr="00767D4C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767D4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);</w:t>
            </w:r>
          </w:p>
          <w:p w14:paraId="62C112B6" w14:textId="03D6B6EC" w:rsidR="002B72E8" w:rsidRPr="00F92400" w:rsidRDefault="00F92400" w:rsidP="00A5407E">
            <w:pPr>
              <w:jc w:val="both"/>
            </w:pPr>
            <w:r>
              <w:t>(можна було описати і функцію</w:t>
            </w:r>
            <w:r w:rsidRPr="001B2670">
              <w:rPr>
                <w:lang w:val="ru-RU"/>
              </w:rPr>
              <w:t>-</w:t>
            </w:r>
            <w:r>
              <w:rPr>
                <w:lang w:val="en-US"/>
              </w:rPr>
              <w:t>middleware</w:t>
            </w:r>
            <w:r>
              <w:t>)</w:t>
            </w:r>
          </w:p>
        </w:tc>
      </w:tr>
    </w:tbl>
    <w:p w14:paraId="5C1A35EB" w14:textId="74936C48" w:rsidR="0090527B" w:rsidRPr="001B2670" w:rsidRDefault="0090527B" w:rsidP="00DA17CB">
      <w:pPr>
        <w:jc w:val="both"/>
        <w:rPr>
          <w:lang w:val="ru-RU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231"/>
        <w:gridCol w:w="5231"/>
        <w:gridCol w:w="5232"/>
      </w:tblGrid>
      <w:tr w:rsidR="0090527B" w14:paraId="2A78273C" w14:textId="77777777" w:rsidTr="0090527B">
        <w:tc>
          <w:tcPr>
            <w:tcW w:w="5231" w:type="dxa"/>
          </w:tcPr>
          <w:p w14:paraId="0AF6CF41" w14:textId="77777777" w:rsidR="0090527B" w:rsidRPr="001B2670" w:rsidRDefault="0090527B" w:rsidP="00DA17CB">
            <w:pPr>
              <w:jc w:val="both"/>
              <w:rPr>
                <w:lang w:val="ru-RU"/>
              </w:rPr>
            </w:pPr>
          </w:p>
        </w:tc>
        <w:tc>
          <w:tcPr>
            <w:tcW w:w="5231" w:type="dxa"/>
          </w:tcPr>
          <w:p w14:paraId="3979A750" w14:textId="4572D385" w:rsidR="0090527B" w:rsidRPr="00452783" w:rsidRDefault="00767D4C" w:rsidP="00DA17CB">
            <w:pPr>
              <w:jc w:val="both"/>
            </w:pPr>
            <w:r>
              <w:t xml:space="preserve">------- </w:t>
            </w:r>
            <w:r w:rsidR="00452783">
              <w:t>Форма для авт</w:t>
            </w:r>
            <w:r>
              <w:t>ентифікації ----------</w:t>
            </w:r>
          </w:p>
        </w:tc>
        <w:tc>
          <w:tcPr>
            <w:tcW w:w="5232" w:type="dxa"/>
          </w:tcPr>
          <w:p w14:paraId="0B147278" w14:textId="77777777" w:rsidR="0090527B" w:rsidRDefault="0090527B" w:rsidP="00DA17CB">
            <w:pPr>
              <w:jc w:val="both"/>
              <w:rPr>
                <w:lang w:val="en-US"/>
              </w:rPr>
            </w:pPr>
          </w:p>
        </w:tc>
      </w:tr>
      <w:tr w:rsidR="0090527B" w14:paraId="5E760522" w14:textId="77777777" w:rsidTr="0090527B">
        <w:tc>
          <w:tcPr>
            <w:tcW w:w="5231" w:type="dxa"/>
          </w:tcPr>
          <w:p w14:paraId="5E85E0C4" w14:textId="77777777" w:rsidR="0090527B" w:rsidRDefault="0090527B" w:rsidP="00DA17CB">
            <w:pPr>
              <w:jc w:val="both"/>
              <w:rPr>
                <w:lang w:val="en-US"/>
              </w:rPr>
            </w:pPr>
          </w:p>
        </w:tc>
        <w:tc>
          <w:tcPr>
            <w:tcW w:w="5231" w:type="dxa"/>
          </w:tcPr>
          <w:p w14:paraId="131CB4CC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>&lt;form action</w:t>
            </w:r>
            <w:r w:rsidRPr="00A5407E">
              <w:rPr>
                <w:b/>
                <w:lang w:val="en-US"/>
              </w:rPr>
              <w:t>="/login" method="post"&gt;</w:t>
            </w:r>
          </w:p>
          <w:p w14:paraId="4F50A89C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&lt;div&gt;</w:t>
            </w:r>
          </w:p>
          <w:p w14:paraId="646152D8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    &lt;label&gt;Username:&lt;/label&gt;</w:t>
            </w:r>
          </w:p>
          <w:p w14:paraId="04B41113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    &lt;input type="text" name="</w:t>
            </w:r>
            <w:r w:rsidRPr="00452783">
              <w:rPr>
                <w:b/>
                <w:lang w:val="en-US"/>
              </w:rPr>
              <w:t>username</w:t>
            </w:r>
            <w:r w:rsidRPr="0090527B">
              <w:rPr>
                <w:lang w:val="en-US"/>
              </w:rPr>
              <w:t>"/&gt;</w:t>
            </w:r>
          </w:p>
          <w:p w14:paraId="0AFFA8E6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&lt;/div&gt;</w:t>
            </w:r>
            <w:bookmarkStart w:id="0" w:name="_GoBack"/>
            <w:bookmarkEnd w:id="0"/>
          </w:p>
          <w:p w14:paraId="0CFF2C5E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&lt;div&gt;</w:t>
            </w:r>
          </w:p>
          <w:p w14:paraId="3455B717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    &lt;label&gt;Password:&lt;/label&gt;</w:t>
            </w:r>
          </w:p>
          <w:p w14:paraId="575DB5E3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    &lt;input type="password" name="</w:t>
            </w:r>
            <w:r w:rsidRPr="00452783">
              <w:rPr>
                <w:b/>
                <w:lang w:val="en-US"/>
              </w:rPr>
              <w:t>password</w:t>
            </w:r>
            <w:r w:rsidRPr="0090527B">
              <w:rPr>
                <w:lang w:val="en-US"/>
              </w:rPr>
              <w:t>"/&gt;</w:t>
            </w:r>
          </w:p>
          <w:p w14:paraId="411798B6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&lt;/div&gt;</w:t>
            </w:r>
          </w:p>
          <w:p w14:paraId="414A5064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&lt;div&gt;</w:t>
            </w:r>
          </w:p>
          <w:p w14:paraId="5AFAD0BD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    &lt;input type="submit" value="Log In"/&gt;</w:t>
            </w:r>
          </w:p>
          <w:p w14:paraId="6326B647" w14:textId="77777777" w:rsidR="0090527B" w:rsidRP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 xml:space="preserve">    &lt;/div&gt;</w:t>
            </w:r>
          </w:p>
          <w:p w14:paraId="510CB357" w14:textId="5F2BB6E8" w:rsidR="0090527B" w:rsidRDefault="0090527B" w:rsidP="0090527B">
            <w:pPr>
              <w:jc w:val="both"/>
              <w:rPr>
                <w:lang w:val="en-US"/>
              </w:rPr>
            </w:pPr>
            <w:r w:rsidRPr="0090527B">
              <w:rPr>
                <w:lang w:val="en-US"/>
              </w:rPr>
              <w:t>&lt;/form&gt;</w:t>
            </w:r>
          </w:p>
        </w:tc>
        <w:tc>
          <w:tcPr>
            <w:tcW w:w="5232" w:type="dxa"/>
          </w:tcPr>
          <w:p w14:paraId="6F48FF46" w14:textId="77777777" w:rsidR="0090527B" w:rsidRDefault="0090527B" w:rsidP="00DA17CB">
            <w:pPr>
              <w:jc w:val="both"/>
              <w:rPr>
                <w:lang w:val="en-US"/>
              </w:rPr>
            </w:pPr>
          </w:p>
        </w:tc>
      </w:tr>
    </w:tbl>
    <w:p w14:paraId="56AE0648" w14:textId="507E509D" w:rsidR="0090527B" w:rsidRDefault="0090527B" w:rsidP="00DA17CB">
      <w:pPr>
        <w:jc w:val="both"/>
        <w:rPr>
          <w:lang w:val="en-US"/>
        </w:rPr>
      </w:pPr>
    </w:p>
    <w:p w14:paraId="18E76603" w14:textId="004145CE" w:rsidR="00703D3F" w:rsidRDefault="00703D3F" w:rsidP="00DA17CB">
      <w:pPr>
        <w:jc w:val="both"/>
        <w:rPr>
          <w:lang w:val="en-US"/>
        </w:rPr>
      </w:pPr>
    </w:p>
    <w:p w14:paraId="0D948646" w14:textId="77777777" w:rsidR="00703D3F" w:rsidRPr="00767D4C" w:rsidRDefault="00703D3F" w:rsidP="00703D3F">
      <w:pPr>
        <w:jc w:val="both"/>
        <w:rPr>
          <w:b/>
          <w:lang w:val="en-US"/>
        </w:rPr>
      </w:pPr>
      <w:r w:rsidRPr="00767D4C">
        <w:rPr>
          <w:b/>
          <w:lang w:val="en-US"/>
        </w:rPr>
        <w:t>Log In</w:t>
      </w:r>
    </w:p>
    <w:p w14:paraId="15EFF2FD" w14:textId="77777777" w:rsidR="00703D3F" w:rsidRPr="00703D3F" w:rsidRDefault="00703D3F" w:rsidP="00703D3F">
      <w:pPr>
        <w:jc w:val="both"/>
        <w:rPr>
          <w:lang w:val="en-US"/>
        </w:rPr>
      </w:pPr>
      <w:r w:rsidRPr="00703D3F">
        <w:rPr>
          <w:lang w:val="en-US"/>
        </w:rPr>
        <w:t xml:space="preserve">Passport exposes a </w:t>
      </w:r>
      <w:proofErr w:type="gramStart"/>
      <w:r w:rsidRPr="00703D3F">
        <w:rPr>
          <w:lang w:val="en-US"/>
        </w:rPr>
        <w:t>login(</w:t>
      </w:r>
      <w:proofErr w:type="gramEnd"/>
      <w:r w:rsidRPr="00703D3F">
        <w:rPr>
          <w:lang w:val="en-US"/>
        </w:rPr>
        <w:t xml:space="preserve">) function on req (also aliased as </w:t>
      </w:r>
      <w:proofErr w:type="spellStart"/>
      <w:r w:rsidRPr="00703D3F">
        <w:rPr>
          <w:lang w:val="en-US"/>
        </w:rPr>
        <w:t>logIn</w:t>
      </w:r>
      <w:proofErr w:type="spellEnd"/>
      <w:r w:rsidRPr="00703D3F">
        <w:rPr>
          <w:lang w:val="en-US"/>
        </w:rPr>
        <w:t>()) that can be used to establish a login session.</w:t>
      </w:r>
    </w:p>
    <w:p w14:paraId="3149994C" w14:textId="77777777" w:rsidR="00703D3F" w:rsidRPr="00703D3F" w:rsidRDefault="00703D3F" w:rsidP="00703D3F">
      <w:pPr>
        <w:jc w:val="both"/>
        <w:rPr>
          <w:lang w:val="en-US"/>
        </w:rPr>
      </w:pPr>
    </w:p>
    <w:p w14:paraId="6F8AB3BA" w14:textId="77777777" w:rsidR="00703D3F" w:rsidRPr="00703D3F" w:rsidRDefault="00703D3F" w:rsidP="00703D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proofErr w:type="spellStart"/>
      <w:r w:rsidRPr="00767D4C">
        <w:rPr>
          <w:b/>
          <w:lang w:val="en-US"/>
        </w:rPr>
        <w:t>req.</w:t>
      </w:r>
      <w:proofErr w:type="gramStart"/>
      <w:r w:rsidRPr="00767D4C">
        <w:rPr>
          <w:b/>
          <w:lang w:val="en-US"/>
        </w:rPr>
        <w:t>login</w:t>
      </w:r>
      <w:proofErr w:type="spellEnd"/>
      <w:r w:rsidRPr="00703D3F">
        <w:rPr>
          <w:lang w:val="en-US"/>
        </w:rPr>
        <w:t>(</w:t>
      </w:r>
      <w:proofErr w:type="gramEnd"/>
      <w:r w:rsidRPr="00703D3F">
        <w:rPr>
          <w:lang w:val="en-US"/>
        </w:rPr>
        <w:t>user, function(err) {</w:t>
      </w:r>
    </w:p>
    <w:p w14:paraId="371DCC79" w14:textId="77777777" w:rsidR="00703D3F" w:rsidRPr="00703D3F" w:rsidRDefault="00703D3F" w:rsidP="00703D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703D3F">
        <w:rPr>
          <w:lang w:val="en-US"/>
        </w:rPr>
        <w:t xml:space="preserve">  if (err) </w:t>
      </w:r>
      <w:proofErr w:type="gramStart"/>
      <w:r w:rsidRPr="00703D3F">
        <w:rPr>
          <w:lang w:val="en-US"/>
        </w:rPr>
        <w:t>{ return</w:t>
      </w:r>
      <w:proofErr w:type="gramEnd"/>
      <w:r w:rsidRPr="00703D3F">
        <w:rPr>
          <w:lang w:val="en-US"/>
        </w:rPr>
        <w:t xml:space="preserve"> next(err); }</w:t>
      </w:r>
    </w:p>
    <w:p w14:paraId="0D3A1900" w14:textId="77777777" w:rsidR="00703D3F" w:rsidRPr="00703D3F" w:rsidRDefault="00703D3F" w:rsidP="00703D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703D3F">
        <w:rPr>
          <w:lang w:val="en-US"/>
        </w:rPr>
        <w:t xml:space="preserve">  return </w:t>
      </w:r>
      <w:proofErr w:type="spellStart"/>
      <w:proofErr w:type="gramStart"/>
      <w:r w:rsidRPr="00703D3F">
        <w:rPr>
          <w:lang w:val="en-US"/>
        </w:rPr>
        <w:t>res.redirect</w:t>
      </w:r>
      <w:proofErr w:type="spellEnd"/>
      <w:proofErr w:type="gramEnd"/>
      <w:r w:rsidRPr="00703D3F">
        <w:rPr>
          <w:lang w:val="en-US"/>
        </w:rPr>
        <w:t xml:space="preserve">('/users/' + </w:t>
      </w:r>
      <w:proofErr w:type="spellStart"/>
      <w:r w:rsidRPr="00703D3F">
        <w:rPr>
          <w:lang w:val="en-US"/>
        </w:rPr>
        <w:t>req.user.username</w:t>
      </w:r>
      <w:proofErr w:type="spellEnd"/>
      <w:r w:rsidRPr="00703D3F">
        <w:rPr>
          <w:lang w:val="en-US"/>
        </w:rPr>
        <w:t>);</w:t>
      </w:r>
    </w:p>
    <w:p w14:paraId="08DDBCB7" w14:textId="77777777" w:rsidR="00703D3F" w:rsidRPr="00703D3F" w:rsidRDefault="00703D3F" w:rsidP="00703D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703D3F">
        <w:rPr>
          <w:lang w:val="en-US"/>
        </w:rPr>
        <w:t>});</w:t>
      </w:r>
    </w:p>
    <w:p w14:paraId="3D9D764C" w14:textId="77777777" w:rsidR="00703D3F" w:rsidRPr="00703D3F" w:rsidRDefault="00703D3F" w:rsidP="00703D3F">
      <w:pPr>
        <w:jc w:val="both"/>
        <w:rPr>
          <w:lang w:val="en-US"/>
        </w:rPr>
      </w:pPr>
      <w:r w:rsidRPr="00703D3F">
        <w:rPr>
          <w:lang w:val="en-US"/>
        </w:rPr>
        <w:t xml:space="preserve">When the login operation completes, user will be assigned to </w:t>
      </w:r>
      <w:proofErr w:type="spellStart"/>
      <w:r w:rsidRPr="00703D3F">
        <w:rPr>
          <w:lang w:val="en-US"/>
        </w:rPr>
        <w:t>req.user</w:t>
      </w:r>
      <w:proofErr w:type="spellEnd"/>
      <w:r w:rsidRPr="00703D3F">
        <w:rPr>
          <w:lang w:val="en-US"/>
        </w:rPr>
        <w:t>.</w:t>
      </w:r>
    </w:p>
    <w:p w14:paraId="5CD015D4" w14:textId="77777777" w:rsidR="00703D3F" w:rsidRPr="00703D3F" w:rsidRDefault="00703D3F" w:rsidP="00703D3F">
      <w:pPr>
        <w:jc w:val="both"/>
        <w:rPr>
          <w:lang w:val="en-US"/>
        </w:rPr>
      </w:pPr>
    </w:p>
    <w:p w14:paraId="35E24626" w14:textId="77777777" w:rsidR="00703D3F" w:rsidRPr="00703D3F" w:rsidRDefault="00703D3F" w:rsidP="00703D3F">
      <w:pPr>
        <w:jc w:val="both"/>
        <w:rPr>
          <w:lang w:val="en-US"/>
        </w:rPr>
      </w:pPr>
      <w:r w:rsidRPr="00703D3F">
        <w:rPr>
          <w:lang w:val="en-US"/>
        </w:rPr>
        <w:t xml:space="preserve">Note: </w:t>
      </w:r>
      <w:proofErr w:type="spellStart"/>
      <w:proofErr w:type="gramStart"/>
      <w:r w:rsidRPr="00703D3F">
        <w:rPr>
          <w:lang w:val="en-US"/>
        </w:rPr>
        <w:t>passport.authenticate</w:t>
      </w:r>
      <w:proofErr w:type="spellEnd"/>
      <w:proofErr w:type="gramEnd"/>
      <w:r w:rsidRPr="00703D3F">
        <w:rPr>
          <w:lang w:val="en-US"/>
        </w:rPr>
        <w:t xml:space="preserve">() middleware invokes </w:t>
      </w:r>
      <w:proofErr w:type="spellStart"/>
      <w:r w:rsidRPr="00703D3F">
        <w:rPr>
          <w:lang w:val="en-US"/>
        </w:rPr>
        <w:t>req.login</w:t>
      </w:r>
      <w:proofErr w:type="spellEnd"/>
      <w:r w:rsidRPr="00703D3F">
        <w:rPr>
          <w:lang w:val="en-US"/>
        </w:rPr>
        <w:t xml:space="preserve">() automatically. This function is primarily used when users sign up, during which </w:t>
      </w:r>
      <w:proofErr w:type="spellStart"/>
      <w:r w:rsidRPr="00703D3F">
        <w:rPr>
          <w:lang w:val="en-US"/>
        </w:rPr>
        <w:t>req.</w:t>
      </w:r>
      <w:proofErr w:type="gramStart"/>
      <w:r w:rsidRPr="00703D3F">
        <w:rPr>
          <w:lang w:val="en-US"/>
        </w:rPr>
        <w:t>login</w:t>
      </w:r>
      <w:proofErr w:type="spellEnd"/>
      <w:r w:rsidRPr="00703D3F">
        <w:rPr>
          <w:lang w:val="en-US"/>
        </w:rPr>
        <w:t>(</w:t>
      </w:r>
      <w:proofErr w:type="gramEnd"/>
      <w:r w:rsidRPr="00703D3F">
        <w:rPr>
          <w:lang w:val="en-US"/>
        </w:rPr>
        <w:t>) can be invoked to automatically log in the newly registered user.</w:t>
      </w:r>
    </w:p>
    <w:p w14:paraId="44A9FB5E" w14:textId="77777777" w:rsidR="00703D3F" w:rsidRPr="00767D4C" w:rsidRDefault="00703D3F" w:rsidP="00703D3F">
      <w:pPr>
        <w:jc w:val="both"/>
        <w:rPr>
          <w:b/>
          <w:lang w:val="en-US"/>
        </w:rPr>
      </w:pPr>
    </w:p>
    <w:p w14:paraId="481D1DA3" w14:textId="77777777" w:rsidR="00703D3F" w:rsidRPr="00767D4C" w:rsidRDefault="00703D3F" w:rsidP="00703D3F">
      <w:pPr>
        <w:jc w:val="both"/>
        <w:rPr>
          <w:b/>
          <w:lang w:val="en-US"/>
        </w:rPr>
      </w:pPr>
      <w:r w:rsidRPr="00767D4C">
        <w:rPr>
          <w:b/>
          <w:lang w:val="en-US"/>
        </w:rPr>
        <w:t>Log Out</w:t>
      </w:r>
    </w:p>
    <w:p w14:paraId="2006E3EA" w14:textId="77777777" w:rsidR="00703D3F" w:rsidRPr="00703D3F" w:rsidRDefault="00703D3F" w:rsidP="00703D3F">
      <w:pPr>
        <w:jc w:val="both"/>
        <w:rPr>
          <w:lang w:val="en-US"/>
        </w:rPr>
      </w:pPr>
      <w:r w:rsidRPr="00703D3F">
        <w:rPr>
          <w:lang w:val="en-US"/>
        </w:rPr>
        <w:t xml:space="preserve">Passport exposes a </w:t>
      </w:r>
      <w:proofErr w:type="gramStart"/>
      <w:r w:rsidRPr="00703D3F">
        <w:rPr>
          <w:lang w:val="en-US"/>
        </w:rPr>
        <w:t>logout(</w:t>
      </w:r>
      <w:proofErr w:type="gramEnd"/>
      <w:r w:rsidRPr="00703D3F">
        <w:rPr>
          <w:lang w:val="en-US"/>
        </w:rPr>
        <w:t xml:space="preserve">) function on req (also aliased as </w:t>
      </w:r>
      <w:proofErr w:type="spellStart"/>
      <w:r w:rsidRPr="00703D3F">
        <w:rPr>
          <w:lang w:val="en-US"/>
        </w:rPr>
        <w:t>logOut</w:t>
      </w:r>
      <w:proofErr w:type="spellEnd"/>
      <w:r w:rsidRPr="00703D3F">
        <w:rPr>
          <w:lang w:val="en-US"/>
        </w:rPr>
        <w:t xml:space="preserve">()) that can be called from any route handler which needs to terminate a login session. Invoking </w:t>
      </w:r>
      <w:proofErr w:type="gramStart"/>
      <w:r w:rsidRPr="00703D3F">
        <w:rPr>
          <w:lang w:val="en-US"/>
        </w:rPr>
        <w:t>logout(</w:t>
      </w:r>
      <w:proofErr w:type="gramEnd"/>
      <w:r w:rsidRPr="00703D3F">
        <w:rPr>
          <w:lang w:val="en-US"/>
        </w:rPr>
        <w:t xml:space="preserve">) will remove the </w:t>
      </w:r>
      <w:proofErr w:type="spellStart"/>
      <w:r w:rsidRPr="00703D3F">
        <w:rPr>
          <w:lang w:val="en-US"/>
        </w:rPr>
        <w:t>req.user</w:t>
      </w:r>
      <w:proofErr w:type="spellEnd"/>
      <w:r w:rsidRPr="00703D3F">
        <w:rPr>
          <w:lang w:val="en-US"/>
        </w:rPr>
        <w:t xml:space="preserve"> property and clear the login session (if any).</w:t>
      </w:r>
    </w:p>
    <w:p w14:paraId="4362387D" w14:textId="77777777" w:rsidR="00703D3F" w:rsidRPr="00703D3F" w:rsidRDefault="00703D3F" w:rsidP="00703D3F">
      <w:pPr>
        <w:jc w:val="both"/>
        <w:rPr>
          <w:lang w:val="en-US"/>
        </w:rPr>
      </w:pPr>
    </w:p>
    <w:p w14:paraId="2A1DDAE5" w14:textId="77777777" w:rsidR="00703D3F" w:rsidRPr="00703D3F" w:rsidRDefault="00703D3F" w:rsidP="00703D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proofErr w:type="spellStart"/>
      <w:proofErr w:type="gramStart"/>
      <w:r w:rsidRPr="00767D4C">
        <w:rPr>
          <w:b/>
          <w:lang w:val="en-US"/>
        </w:rPr>
        <w:t>app.get</w:t>
      </w:r>
      <w:proofErr w:type="spellEnd"/>
      <w:r w:rsidRPr="00767D4C">
        <w:rPr>
          <w:b/>
          <w:lang w:val="en-US"/>
        </w:rPr>
        <w:t>(</w:t>
      </w:r>
      <w:proofErr w:type="gramEnd"/>
      <w:r w:rsidRPr="00767D4C">
        <w:rPr>
          <w:b/>
          <w:lang w:val="en-US"/>
        </w:rPr>
        <w:t>'/logout'</w:t>
      </w:r>
      <w:r w:rsidRPr="00703D3F">
        <w:rPr>
          <w:lang w:val="en-US"/>
        </w:rPr>
        <w:t>, function(req, res){</w:t>
      </w:r>
    </w:p>
    <w:p w14:paraId="5663419B" w14:textId="77777777" w:rsidR="00703D3F" w:rsidRPr="00703D3F" w:rsidRDefault="00703D3F" w:rsidP="00703D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703D3F">
        <w:rPr>
          <w:lang w:val="en-US"/>
        </w:rPr>
        <w:t xml:space="preserve">  </w:t>
      </w:r>
      <w:proofErr w:type="spellStart"/>
      <w:proofErr w:type="gramStart"/>
      <w:r w:rsidRPr="00703D3F">
        <w:rPr>
          <w:lang w:val="en-US"/>
        </w:rPr>
        <w:t>req.logout</w:t>
      </w:r>
      <w:proofErr w:type="spellEnd"/>
      <w:proofErr w:type="gramEnd"/>
      <w:r w:rsidRPr="00703D3F">
        <w:rPr>
          <w:lang w:val="en-US"/>
        </w:rPr>
        <w:t>();</w:t>
      </w:r>
    </w:p>
    <w:p w14:paraId="38D8BCEA" w14:textId="77777777" w:rsidR="00703D3F" w:rsidRPr="00703D3F" w:rsidRDefault="00703D3F" w:rsidP="00703D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703D3F">
        <w:rPr>
          <w:lang w:val="en-US"/>
        </w:rPr>
        <w:t xml:space="preserve">  </w:t>
      </w:r>
      <w:proofErr w:type="spellStart"/>
      <w:proofErr w:type="gramStart"/>
      <w:r w:rsidRPr="00703D3F">
        <w:rPr>
          <w:lang w:val="en-US"/>
        </w:rPr>
        <w:t>res.redirect</w:t>
      </w:r>
      <w:proofErr w:type="spellEnd"/>
      <w:proofErr w:type="gramEnd"/>
      <w:r w:rsidRPr="00703D3F">
        <w:rPr>
          <w:lang w:val="en-US"/>
        </w:rPr>
        <w:t>('/');</w:t>
      </w:r>
    </w:p>
    <w:p w14:paraId="631F929A" w14:textId="7909F86B" w:rsidR="00703D3F" w:rsidRDefault="00703D3F" w:rsidP="00703D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703D3F">
        <w:rPr>
          <w:lang w:val="en-US"/>
        </w:rPr>
        <w:t>});</w:t>
      </w:r>
    </w:p>
    <w:p w14:paraId="0E8C1D7B" w14:textId="3053ADDC" w:rsidR="00703D3F" w:rsidRDefault="00703D3F" w:rsidP="00703D3F">
      <w:pPr>
        <w:jc w:val="both"/>
        <w:rPr>
          <w:lang w:val="en-US"/>
        </w:rPr>
      </w:pPr>
    </w:p>
    <w:p w14:paraId="154190EA" w14:textId="4D728E9F" w:rsidR="00703D3F" w:rsidRPr="00767D4C" w:rsidRDefault="00452783" w:rsidP="00703D3F">
      <w:pPr>
        <w:jc w:val="both"/>
        <w:rPr>
          <w:b/>
          <w:sz w:val="28"/>
          <w:lang w:val="en-US"/>
        </w:rPr>
      </w:pPr>
      <w:r w:rsidRPr="00767D4C">
        <w:rPr>
          <w:sz w:val="28"/>
        </w:rPr>
        <w:t xml:space="preserve">Приклад. </w:t>
      </w:r>
      <w:r w:rsidRPr="00767D4C">
        <w:rPr>
          <w:b/>
          <w:sz w:val="28"/>
        </w:rPr>
        <w:t xml:space="preserve">Див. архів </w:t>
      </w:r>
      <w:proofErr w:type="spellStart"/>
      <w:r w:rsidRPr="00767D4C">
        <w:rPr>
          <w:b/>
          <w:sz w:val="28"/>
          <w:lang w:val="en-US"/>
        </w:rPr>
        <w:t>PassportAuth.rar</w:t>
      </w:r>
      <w:proofErr w:type="spellEnd"/>
    </w:p>
    <w:p w14:paraId="3ED63FDB" w14:textId="77777777" w:rsidR="00452783" w:rsidRPr="00452783" w:rsidRDefault="00452783" w:rsidP="00703D3F">
      <w:pPr>
        <w:jc w:val="both"/>
        <w:rPr>
          <w:lang w:val="en-NZ"/>
        </w:rPr>
      </w:pPr>
    </w:p>
    <w:p w14:paraId="1B0DE2B4" w14:textId="7EBED373" w:rsidR="00703D3F" w:rsidRDefault="00703D3F" w:rsidP="00703D3F">
      <w:pPr>
        <w:jc w:val="both"/>
        <w:rPr>
          <w:lang w:val="en-US"/>
        </w:rPr>
      </w:pPr>
    </w:p>
    <w:p w14:paraId="79C2EE97" w14:textId="464814F6" w:rsidR="00703D3F" w:rsidRDefault="00703D3F" w:rsidP="00703D3F">
      <w:pPr>
        <w:pBdr>
          <w:bottom w:val="double" w:sz="6" w:space="1" w:color="auto"/>
        </w:pBdr>
        <w:jc w:val="both"/>
        <w:rPr>
          <w:lang w:val="en-US"/>
        </w:rPr>
      </w:pPr>
    </w:p>
    <w:p w14:paraId="36B7DA3F" w14:textId="463C6C17" w:rsidR="00A60E83" w:rsidRDefault="00A60E83">
      <w:r>
        <w:br w:type="page"/>
      </w:r>
    </w:p>
    <w:p w14:paraId="170B99F5" w14:textId="1C9E19B3" w:rsidR="00A60E83" w:rsidRDefault="00A60E83" w:rsidP="00703D3F">
      <w:pPr>
        <w:jc w:val="both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lastRenderedPageBreak/>
        <w:t xml:space="preserve">JSON </w:t>
      </w:r>
      <w:proofErr w:type="spellStart"/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Web</w:t>
      </w:r>
      <w:proofErr w:type="spellEnd"/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Token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(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JWT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) —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это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открытый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стандарт (</w:t>
      </w:r>
      <w:hyperlink r:id="rId6" w:history="1">
        <w:r>
          <w:rPr>
            <w:rStyle w:val="a3"/>
            <w:rFonts w:ascii="Arial" w:hAnsi="Arial" w:cs="Arial"/>
            <w:color w:val="663366"/>
            <w:sz w:val="21"/>
            <w:szCs w:val="21"/>
          </w:rPr>
          <w:t>RFC 7519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) для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создания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токенов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доступа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основанный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на формате </w:t>
      </w:r>
      <w:hyperlink r:id="rId7" w:tooltip="JSON" w:history="1">
        <w:r>
          <w:rPr>
            <w:rStyle w:val="a3"/>
            <w:rFonts w:ascii="Arial" w:hAnsi="Arial" w:cs="Arial"/>
            <w:color w:val="0B0080"/>
            <w:sz w:val="21"/>
            <w:szCs w:val="21"/>
            <w:shd w:val="clear" w:color="auto" w:fill="FFFFFF"/>
          </w:rPr>
          <w:t>JSON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Как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правило,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используется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для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передачи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данных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</w:t>
      </w:r>
      <w:proofErr w:type="spellStart"/>
      <w:r>
        <w:fldChar w:fldCharType="begin"/>
      </w:r>
      <w:r>
        <w:instrText xml:space="preserve"> HYPERLINK "https://ru.wikipedia.org/wiki/%D0%90%D0%B2%D1%82%D0%BE%D1%80%D0%B8%D0%B7%D0%B0%D1%86%D0%B8%D1%8F" \o "Авторизация" </w:instrText>
      </w:r>
      <w:r>
        <w:fldChar w:fldCharType="separate"/>
      </w:r>
      <w:r>
        <w:rPr>
          <w:rStyle w:val="a3"/>
          <w:rFonts w:ascii="Arial" w:hAnsi="Arial" w:cs="Arial"/>
          <w:color w:val="0B0080"/>
          <w:sz w:val="21"/>
          <w:szCs w:val="21"/>
          <w:shd w:val="clear" w:color="auto" w:fill="FFFFFF"/>
        </w:rPr>
        <w:t>авторизации</w:t>
      </w:r>
      <w:proofErr w:type="spellEnd"/>
      <w:r>
        <w:fldChar w:fldCharType="end"/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 в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клиент-серверных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приложениях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Токены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создаются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сервером,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подписываются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секретным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ключом и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передаются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клиенту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который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в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дальнейшем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использует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данный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токен для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подтверждения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своей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личности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14:paraId="784CA58A" w14:textId="2F77A435" w:rsidR="00A60E83" w:rsidRDefault="00A60E83" w:rsidP="00703D3F">
      <w:pPr>
        <w:jc w:val="both"/>
      </w:pPr>
    </w:p>
    <w:p w14:paraId="1BE34F83" w14:textId="0DCF115B" w:rsidR="00A60E83" w:rsidRDefault="001B2670" w:rsidP="00703D3F">
      <w:pPr>
        <w:jc w:val="both"/>
      </w:pPr>
      <w:hyperlink r:id="rId8" w:history="1">
        <w:r w:rsidR="00A60E83" w:rsidRPr="00E36474">
          <w:rPr>
            <w:rStyle w:val="a3"/>
          </w:rPr>
          <w:t>https://medium.freecodecamp.org/learn-how-to-handle-authentication-with-node-using-passport-js-4a56ed18e81e</w:t>
        </w:r>
      </w:hyperlink>
    </w:p>
    <w:p w14:paraId="7E30AB92" w14:textId="74538FB7" w:rsidR="00A60E83" w:rsidRDefault="00A60E83" w:rsidP="00703D3F">
      <w:pPr>
        <w:jc w:val="both"/>
      </w:pPr>
      <w:r>
        <w:rPr>
          <w:noProof/>
        </w:rPr>
        <w:drawing>
          <wp:inline distT="0" distB="0" distL="0" distR="0" wp14:anchorId="69DAB508" wp14:editId="577310AD">
            <wp:extent cx="2867660" cy="3075940"/>
            <wp:effectExtent l="0" t="0" r="8890" b="0"/>
            <wp:docPr id="3" name="Picture 3" descr="https://cdn-images-1.medium.com/max/1600/1*FhlHO36q_NTY73Qhw2Vfi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-images-1.medium.com/max/1600/1*FhlHO36q_NTY73Qhw2Vfiw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660" cy="307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BC912" w14:textId="0C664DCF" w:rsidR="00A60E83" w:rsidRDefault="00A60E83" w:rsidP="00703D3F">
      <w:pPr>
        <w:jc w:val="both"/>
      </w:pPr>
      <w:r>
        <w:t>Приклад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795"/>
        <w:gridCol w:w="5203"/>
        <w:gridCol w:w="4696"/>
      </w:tblGrid>
      <w:tr w:rsidR="00A60E83" w14:paraId="53FD06AB" w14:textId="77777777" w:rsidTr="00A60E83">
        <w:tc>
          <w:tcPr>
            <w:tcW w:w="5231" w:type="dxa"/>
          </w:tcPr>
          <w:p w14:paraId="37583748" w14:textId="6C2B1F44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  <w:lang w:val="en-US"/>
              </w:rPr>
            </w:pPr>
            <w:r>
              <w:rPr>
                <w:rFonts w:ascii="Consolas" w:eastAsia="Times New Roman" w:hAnsi="Consolas" w:cs="Times New Roman"/>
                <w:color w:val="D73A49"/>
                <w:sz w:val="18"/>
                <w:szCs w:val="18"/>
                <w:lang w:val="en-US"/>
              </w:rPr>
              <w:t>------------------- app.js ------------------</w:t>
            </w:r>
          </w:p>
        </w:tc>
        <w:tc>
          <w:tcPr>
            <w:tcW w:w="5231" w:type="dxa"/>
          </w:tcPr>
          <w:p w14:paraId="4E4D9FF8" w14:textId="4C2E0B30" w:rsidR="00A60E83" w:rsidRPr="00A60E83" w:rsidRDefault="00A60E83" w:rsidP="00703D3F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--------------- </w:t>
            </w:r>
            <w:r w:rsidR="00E26E0A">
              <w:rPr>
                <w:lang w:val="en-US"/>
              </w:rPr>
              <w:t>models/</w:t>
            </w:r>
            <w:r>
              <w:rPr>
                <w:lang w:val="en-US"/>
              </w:rPr>
              <w:t>User</w:t>
            </w:r>
            <w:r w:rsidR="00E26E0A">
              <w:rPr>
                <w:lang w:val="en-US"/>
              </w:rPr>
              <w:t>.js</w:t>
            </w:r>
            <w:r>
              <w:rPr>
                <w:lang w:val="en-US"/>
              </w:rPr>
              <w:t xml:space="preserve"> -----------</w:t>
            </w:r>
          </w:p>
        </w:tc>
        <w:tc>
          <w:tcPr>
            <w:tcW w:w="5232" w:type="dxa"/>
          </w:tcPr>
          <w:p w14:paraId="12FECCA1" w14:textId="2BD17974" w:rsidR="00A60E83" w:rsidRPr="00A60E83" w:rsidRDefault="00A60E83" w:rsidP="00703D3F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----- </w:t>
            </w:r>
            <w:r w:rsidR="00E26E0A">
              <w:rPr>
                <w:lang w:val="en-US"/>
              </w:rPr>
              <w:t>config/</w:t>
            </w:r>
            <w:r>
              <w:rPr>
                <w:lang w:val="en-US"/>
              </w:rPr>
              <w:t>passport.js -------</w:t>
            </w:r>
          </w:p>
        </w:tc>
      </w:tr>
      <w:tr w:rsidR="00A60E83" w14:paraId="012E943B" w14:textId="77777777" w:rsidTr="00A60E83">
        <w:tc>
          <w:tcPr>
            <w:tcW w:w="5231" w:type="dxa"/>
          </w:tcPr>
          <w:tbl>
            <w:tblPr>
              <w:tblW w:w="0" w:type="auto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06"/>
              <w:gridCol w:w="3973"/>
            </w:tblGrid>
            <w:tr w:rsidR="00A60E83" w:rsidRPr="00A60E83" w14:paraId="311AEA63" w14:textId="77777777" w:rsidTr="00A60E83">
              <w:trPr>
                <w:gridAfter w:val="1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6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B7275B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expres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expres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5F83CF2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09EA9E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1EA2B1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path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path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2438B7B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EAF9F3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27B6E0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bodyPars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body-parser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6776E65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EEDCC8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3CBAB4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essi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express-session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52FD8C2D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770455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921065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cor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cor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7DFECEF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3F7804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8FFF24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mongoo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mongoose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53B8B94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356712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640EC5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errorHandl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errorhandler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12A62B4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0A7A3B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A3F962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2470B395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2BC19A4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BD8107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FBDFB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6A737D"/>
                      <w:sz w:val="18"/>
                      <w:szCs w:val="18"/>
                    </w:rPr>
                    <w:t>//Configure mongoose's promise to global promise</w:t>
                  </w:r>
                </w:p>
              </w:tc>
            </w:tr>
            <w:tr w:rsidR="00A60E83" w:rsidRPr="00A60E83" w14:paraId="16C14A6F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D48CEA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D2C478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mongoose.promise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global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Promise;</w:t>
                  </w:r>
                </w:p>
              </w:tc>
            </w:tr>
            <w:tr w:rsidR="00A60E83" w:rsidRPr="00A60E83" w14:paraId="3C8B52E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0513AE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74C5FD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6805AB59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50EBD19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7F8D63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03DE0F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6A737D"/>
                      <w:sz w:val="18"/>
                      <w:szCs w:val="18"/>
                    </w:rPr>
                    <w:t>//Configure isProduction variable</w:t>
                  </w:r>
                </w:p>
              </w:tc>
            </w:tr>
            <w:tr w:rsidR="00A60E83" w:rsidRPr="00A60E83" w14:paraId="01AB0B4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1D4B61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859A20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isProducti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proces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env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NODE_ENV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=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production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;</w:t>
                  </w:r>
                </w:p>
              </w:tc>
            </w:tr>
            <w:tr w:rsidR="00A60E83" w:rsidRPr="00A60E83" w14:paraId="040B90B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9DC1D2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C58094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4869205E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1D66D59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ABC6D4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9B9866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6A737D"/>
                      <w:sz w:val="18"/>
                      <w:szCs w:val="18"/>
                    </w:rPr>
                    <w:t>//Initiate our app</w:t>
                  </w:r>
                </w:p>
              </w:tc>
            </w:tr>
            <w:tr w:rsidR="00A60E83" w:rsidRPr="00A60E83" w14:paraId="2F32298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D1C10F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8C2AB4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app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expres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;</w:t>
                  </w:r>
                </w:p>
              </w:tc>
            </w:tr>
            <w:tr w:rsidR="00A60E83" w:rsidRPr="00A60E83" w14:paraId="6047FAA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26ED16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063C48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6E76D7F6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74BC560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468472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F7EF65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6A737D"/>
                      <w:sz w:val="18"/>
                      <w:szCs w:val="18"/>
                    </w:rPr>
                    <w:t>//Configure our app</w:t>
                  </w:r>
                </w:p>
              </w:tc>
            </w:tr>
            <w:tr w:rsidR="00A60E83" w:rsidRPr="00A60E83" w14:paraId="359F7F9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83CDA8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19754D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cor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);</w:t>
                  </w:r>
                </w:p>
              </w:tc>
            </w:tr>
            <w:tr w:rsidR="00A60E83" w:rsidRPr="00A60E83" w14:paraId="615A118D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2EDE35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B37A8F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morgan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dev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);</w:t>
                  </w:r>
                </w:p>
              </w:tc>
            </w:tr>
            <w:tr w:rsidR="00A60E83" w:rsidRPr="00A60E83" w14:paraId="179AAE7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76037C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149645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bodyPars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rlencoded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 extende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fal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));</w:t>
                  </w:r>
                </w:p>
              </w:tc>
            </w:tr>
            <w:tr w:rsidR="00A60E83" w:rsidRPr="00A60E83" w14:paraId="0D8FAE2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4244E7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FE41F4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bodyPars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);</w:t>
                  </w:r>
                </w:p>
              </w:tc>
            </w:tr>
            <w:tr w:rsidR="00A60E83" w:rsidRPr="00A60E83" w14:paraId="5D15F80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C19923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C0C409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expres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static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path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joi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__dirnam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public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));</w:t>
                  </w:r>
                </w:p>
              </w:tc>
            </w:tr>
            <w:tr w:rsidR="00A60E83" w:rsidRPr="00A60E83" w14:paraId="29BA024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ED9205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AB9ECB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sessi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 secret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passport-tutorial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 cookie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maxAge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6000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, resave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fal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 saveUninitialize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fal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));</w:t>
                  </w:r>
                </w:p>
              </w:tc>
            </w:tr>
            <w:tr w:rsidR="00A60E83" w:rsidRPr="00A60E83" w14:paraId="1A5585C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FF6AF5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5B284D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7C9FD258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3F5061A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DFA47C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59FD23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!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isProduction) {</w:t>
                  </w:r>
                </w:p>
              </w:tc>
            </w:tr>
            <w:tr w:rsidR="00A60E83" w:rsidRPr="00A60E83" w14:paraId="50A8944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9BFC73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D4A90F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errorHandl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);</w:t>
                  </w:r>
                </w:p>
              </w:tc>
            </w:tr>
            <w:tr w:rsidR="00A60E83" w:rsidRPr="00A60E83" w14:paraId="5E17B57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E4DFA6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08C369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</w:t>
                  </w:r>
                </w:p>
              </w:tc>
            </w:tr>
            <w:tr w:rsidR="00A60E83" w:rsidRPr="00A60E83" w14:paraId="05BF0DF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E98A7C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169ADE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E412F43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718D3D2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D874A1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A3154C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6A737D"/>
                      <w:sz w:val="18"/>
                      <w:szCs w:val="18"/>
                    </w:rPr>
                    <w:t>//Configure Mongoose</w:t>
                  </w:r>
                </w:p>
              </w:tc>
            </w:tr>
            <w:tr w:rsidR="00A60E83" w:rsidRPr="00A60E83" w14:paraId="1FDB9A9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26F5D6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560063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mongoose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connec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mongodb://localhost/passport-tutorial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3A3DFE0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6C568B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E4E3B1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mongoose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e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debug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ru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4ABC8D8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7474B7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527679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3BE6885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5A04554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E8E84B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C86CA1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6A737D"/>
                      <w:sz w:val="18"/>
                      <w:szCs w:val="18"/>
                    </w:rPr>
                    <w:t>//Error handlers &amp; middlewares</w:t>
                  </w:r>
                </w:p>
              </w:tc>
            </w:tr>
            <w:tr w:rsidR="00A60E83" w:rsidRPr="00A60E83" w14:paraId="0C95C0A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348A58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502842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!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isProduction) {</w:t>
                  </w:r>
                </w:p>
              </w:tc>
            </w:tr>
            <w:tr w:rsidR="00A60E83" w:rsidRPr="00A60E83" w14:paraId="3AD9C67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80C049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0189A0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(err, req, res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0A02250F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F9FF82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700EFF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res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err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||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50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36F2BAD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F54538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114C91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057364E8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37A1F89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8F6006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07946E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re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1A8EEB4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BC994B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F59FEC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errors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48727F0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7E519B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B17BB2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  message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err.message,</w:t>
                  </w:r>
                </w:p>
              </w:tc>
            </w:tr>
            <w:tr w:rsidR="00A60E83" w:rsidRPr="00A60E83" w14:paraId="073A800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B804FE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485AC9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  error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err,</w:t>
                  </w:r>
                </w:p>
              </w:tc>
            </w:tr>
            <w:tr w:rsidR="00A60E83" w:rsidRPr="00A60E83" w14:paraId="4F94DBE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A4DA93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06075D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},</w:t>
                  </w:r>
                </w:p>
              </w:tc>
            </w:tr>
            <w:tr w:rsidR="00A60E83" w:rsidRPr="00A60E83" w14:paraId="3B1ACAF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CC4BB8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25B13F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);</w:t>
                  </w:r>
                </w:p>
              </w:tc>
            </w:tr>
            <w:tr w:rsidR="00A60E83" w:rsidRPr="00A60E83" w14:paraId="1987488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DE961D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D5A3A9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);</w:t>
                  </w:r>
                </w:p>
              </w:tc>
            </w:tr>
            <w:tr w:rsidR="00A60E83" w:rsidRPr="00A60E83" w14:paraId="0EC4776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5F6B61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4B56A8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</w:t>
                  </w:r>
                </w:p>
              </w:tc>
            </w:tr>
            <w:tr w:rsidR="00A60E83" w:rsidRPr="00A60E83" w14:paraId="64E7143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225E41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2AC243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40F728DA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37E8983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FFFD78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4FC237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(err, req, res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5A6FAD1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125557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04CB95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res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err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||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50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7DA23DD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9509E8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4DD8F7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72D5581D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305DCDF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42BD4F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0971DC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re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07116E0F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9B2FD1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2A4CB2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errors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1BB0602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2B7EA5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4A6524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message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err.message,</w:t>
                  </w:r>
                </w:p>
              </w:tc>
            </w:tr>
            <w:tr w:rsidR="00A60E83" w:rsidRPr="00A60E83" w14:paraId="2F2B28E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865FF5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C010BB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error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},</w:t>
                  </w:r>
                </w:p>
              </w:tc>
            </w:tr>
            <w:tr w:rsidR="00A60E83" w:rsidRPr="00A60E83" w14:paraId="28C8E95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5CDBD7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0EABFB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,</w:t>
                  </w:r>
                </w:p>
              </w:tc>
            </w:tr>
            <w:tr w:rsidR="00A60E83" w:rsidRPr="00A60E83" w14:paraId="1340F2B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EAD0BC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FAA4C6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);</w:t>
                  </w:r>
                </w:p>
              </w:tc>
            </w:tr>
            <w:tr w:rsidR="00A60E83" w:rsidRPr="00A60E83" w14:paraId="0B06258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DAC294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0B8579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);</w:t>
                  </w:r>
                </w:p>
              </w:tc>
            </w:tr>
            <w:tr w:rsidR="00A60E83" w:rsidRPr="00A60E83" w14:paraId="59E1D1B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5DACA2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589AAF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7D7057B6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5E79F1E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737F36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882D6D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app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liste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800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(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consol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log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Server running on http://localhost:8000/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);</w:t>
                  </w:r>
                </w:p>
              </w:tc>
            </w:tr>
          </w:tbl>
          <w:p w14:paraId="4311D849" w14:textId="77777777" w:rsidR="00A60E83" w:rsidRDefault="00A60E83" w:rsidP="00703D3F">
            <w:pPr>
              <w:jc w:val="both"/>
            </w:pPr>
          </w:p>
        </w:tc>
        <w:tc>
          <w:tcPr>
            <w:tcW w:w="5231" w:type="dxa"/>
          </w:tcPr>
          <w:tbl>
            <w:tblPr>
              <w:tblW w:w="0" w:type="auto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91"/>
              <w:gridCol w:w="3296"/>
            </w:tblGrid>
            <w:tr w:rsidR="00A60E83" w:rsidRPr="00A60E83" w14:paraId="395EFD4A" w14:textId="77777777" w:rsidTr="00A60E83">
              <w:trPr>
                <w:gridAfter w:val="1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6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02EAAE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lastRenderedPageBreak/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mongoo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mongoose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277E18C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C27E18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103526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crypto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crypto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2EB3F97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B88996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270DBF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jw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jsonwebtoken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29EC4D9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974FB9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7E437F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794367A6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618D74B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96A085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3CF44C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chema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mongoose;</w:t>
                  </w:r>
                </w:p>
              </w:tc>
            </w:tr>
            <w:tr w:rsidR="00A60E83" w:rsidRPr="00A60E83" w14:paraId="796B273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AC3205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BD7D1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2754F2C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118291F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ECC803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65E7A3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UsersSchema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new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Schema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4AADC48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926038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262FDC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email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ring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553680C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759731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DA02EF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hash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ring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610B8A8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6F69A2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D8561F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salt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ring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2B8FAAB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2CF5D4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83A31A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);</w:t>
                  </w:r>
                </w:p>
              </w:tc>
            </w:tr>
            <w:tr w:rsidR="00A60E83" w:rsidRPr="00A60E83" w14:paraId="2B71232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195CAA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A8D73F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0FA797A4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7D0088E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E5F62D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C5ED43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sSchema.method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setPassword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functi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password) {</w:t>
                  </w:r>
                </w:p>
              </w:tc>
            </w:tr>
            <w:tr w:rsidR="00A60E83" w:rsidRPr="00A60E83" w14:paraId="650DBDA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8915CA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B9CAFB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.salt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crypto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randomByte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16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oString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hex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56D0EF6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B32402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1D5169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hash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crypto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pbkdf2Sync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password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.salt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1000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512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sha512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oString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hex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2170E84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87C497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31BED7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;</w:t>
                  </w:r>
                </w:p>
              </w:tc>
            </w:tr>
            <w:tr w:rsidR="00A60E83" w:rsidRPr="00A60E83" w14:paraId="1A46F83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38B0E8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8B8659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251E664A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501C7B9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FACBC2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0BA24A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sSchema.method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validatePassword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functi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password) {</w:t>
                  </w:r>
                </w:p>
              </w:tc>
            </w:tr>
            <w:tr w:rsidR="00A60E83" w:rsidRPr="00A60E83" w14:paraId="59C7EAF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FBD81A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422E56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hash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crypto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pbkdf2Sync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password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.salt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1000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512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sha512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oString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hex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2B535FD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58D452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7A2604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hash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=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hash;</w:t>
                  </w:r>
                </w:p>
              </w:tc>
            </w:tr>
            <w:tr w:rsidR="00A60E83" w:rsidRPr="00A60E83" w14:paraId="39D680FF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890F78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C75AF6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;</w:t>
                  </w:r>
                </w:p>
              </w:tc>
            </w:tr>
            <w:tr w:rsidR="00A60E83" w:rsidRPr="00A60E83" w14:paraId="1B5EDF0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51F7F2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45E67D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44C381FF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7F94B7D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19E6BF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5A03EC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sSchema.method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generateJW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functi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 {</w:t>
                  </w:r>
                </w:p>
              </w:tc>
            </w:tr>
            <w:tr w:rsidR="00A60E83" w:rsidRPr="00A60E83" w14:paraId="46CE3B1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75DE71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876F62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oday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new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Dat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;</w:t>
                  </w:r>
                </w:p>
              </w:tc>
            </w:tr>
            <w:tr w:rsidR="00A60E83" w:rsidRPr="00A60E83" w14:paraId="66C3403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0BDC40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B166F9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expirationDat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new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Dat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today);</w:t>
                  </w:r>
                </w:p>
              </w:tc>
            </w:tr>
            <w:tr w:rsidR="00A60E83" w:rsidRPr="00A60E83" w14:paraId="5F99D15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B83EB8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EEE860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expirationDate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etDat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today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getDat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+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6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027F839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B00623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8C5155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4BCFEB37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6F41F72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0E6D1F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212332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jwt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sig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3E360B4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0B44B2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FB497F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email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email,</w:t>
                  </w:r>
                </w:p>
              </w:tc>
            </w:tr>
            <w:tr w:rsidR="00A60E83" w:rsidRPr="00A60E83" w14:paraId="7946417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A5AD5D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9CA846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i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_id,</w:t>
                  </w:r>
                </w:p>
              </w:tc>
            </w:tr>
            <w:tr w:rsidR="00A60E83" w:rsidRPr="00A60E83" w14:paraId="628548F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749D76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6D989B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exp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parseIn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expirationDate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getTim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/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100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1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,</w:t>
                  </w:r>
                </w:p>
              </w:tc>
            </w:tr>
            <w:tr w:rsidR="00A60E83" w:rsidRPr="00A60E83" w14:paraId="7A8A5B1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E4DD00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32664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,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secret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3B9CCC2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8D4EB6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B579FD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</w:t>
                  </w:r>
                </w:p>
              </w:tc>
            </w:tr>
            <w:tr w:rsidR="00A60E83" w:rsidRPr="00A60E83" w14:paraId="2F31EC9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9500EF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F59FE2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1A790141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5A70BC9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94E056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131B16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sSchema.method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toAuth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functi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 {</w:t>
                  </w:r>
                </w:p>
              </w:tc>
            </w:tr>
            <w:tr w:rsidR="00A60E83" w:rsidRPr="00A60E83" w14:paraId="5313575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1FF37A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707033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597CB36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80B19F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CF1209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_i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_id,</w:t>
                  </w:r>
                </w:p>
              </w:tc>
            </w:tr>
            <w:tr w:rsidR="00A60E83" w:rsidRPr="00A60E83" w14:paraId="24B14E5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FFB28C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157E9C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email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email,</w:t>
                  </w:r>
                </w:p>
              </w:tc>
            </w:tr>
            <w:tr w:rsidR="00A60E83" w:rsidRPr="00A60E83" w14:paraId="4E073A8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116420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DF012A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token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i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generateJW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,</w:t>
                  </w:r>
                </w:p>
              </w:tc>
            </w:tr>
            <w:tr w:rsidR="00A60E83" w:rsidRPr="00A60E83" w14:paraId="0C4FD98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65CFB9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82C088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;</w:t>
                  </w:r>
                </w:p>
              </w:tc>
            </w:tr>
            <w:tr w:rsidR="00A60E83" w:rsidRPr="00A60E83" w14:paraId="02DFDC6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E5878D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31FB7E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;</w:t>
                  </w:r>
                </w:p>
              </w:tc>
            </w:tr>
            <w:tr w:rsidR="00A60E83" w:rsidRPr="00A60E83" w14:paraId="53B625E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1167AE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676184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6B8E789E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01F261D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DD90D5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AE0ED0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mongoose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model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User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 UsersSchema);</w:t>
                  </w:r>
                </w:p>
              </w:tc>
            </w:tr>
          </w:tbl>
          <w:p w14:paraId="1EA350AC" w14:textId="77777777" w:rsidR="00A60E83" w:rsidRDefault="00A60E83" w:rsidP="00703D3F">
            <w:pPr>
              <w:jc w:val="both"/>
            </w:pPr>
          </w:p>
        </w:tc>
        <w:tc>
          <w:tcPr>
            <w:tcW w:w="5232" w:type="dxa"/>
          </w:tcPr>
          <w:tbl>
            <w:tblPr>
              <w:tblW w:w="0" w:type="auto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91"/>
              <w:gridCol w:w="2789"/>
            </w:tblGrid>
            <w:tr w:rsidR="00A60E83" w:rsidRPr="00A60E83" w14:paraId="3A60F966" w14:textId="77777777" w:rsidTr="00A60E83">
              <w:trPr>
                <w:gridAfter w:val="1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6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25BE4B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lastRenderedPageBreak/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mongoo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mongoose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7AC5C15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54C802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2DCC6D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passpor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passport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30D8C68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F96CAC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6EEC3C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LocalStrategy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passport-local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7F8587B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745668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C7B7DC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7894CCE6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59AFF16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0B3801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146F19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User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mongoose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model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User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05322CE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DCC95F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CA2229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33169A82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17A7902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0F1F5F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D768A6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passport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new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LocalStrategy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3404D30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2528EC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43D056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usernameFiel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user[email]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52B25E0F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81F82A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BE386A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passwordFiel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user[password]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67DC65CD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FCF3CA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C57301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}, (email, password, done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4791929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D3A511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1460DF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User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findOn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 email })</w:t>
                  </w:r>
                </w:p>
              </w:tc>
            </w:tr>
            <w:tr w:rsidR="00A60E83" w:rsidRPr="00A60E83" w14:paraId="7F9B1CD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6B0B17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3953EE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e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(user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0212A47D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CAEB77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5C1ACE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!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user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||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!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validatePassword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password)) {</w:t>
                  </w:r>
                </w:p>
              </w:tc>
            </w:tr>
            <w:tr w:rsidR="00A60E83" w:rsidRPr="00A60E83" w14:paraId="0E7E2ED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03CF3F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D6889E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don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null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fal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 { errors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email or password'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is invalid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 });</w:t>
                  </w:r>
                </w:p>
              </w:tc>
            </w:tr>
            <w:tr w:rsidR="00A60E83" w:rsidRPr="00A60E83" w14:paraId="4A46810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9D8C1F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B96910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}</w:t>
                  </w:r>
                </w:p>
              </w:tc>
            </w:tr>
            <w:tr w:rsidR="00A60E83" w:rsidRPr="00A60E83" w14:paraId="1E90F24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DD0A7F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8C8479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66FEAD6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4635044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9AC56A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38526F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don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null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 user);</w:t>
                  </w:r>
                </w:p>
              </w:tc>
            </w:tr>
            <w:tr w:rsidR="00A60E83" w:rsidRPr="00A60E83" w14:paraId="5D87959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AF2389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971CB0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)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catch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done);</w:t>
                  </w:r>
                </w:p>
              </w:tc>
            </w:tr>
            <w:tr w:rsidR="00A60E83" w:rsidRPr="00A60E83" w14:paraId="107D709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58313A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095DE4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));</w:t>
                  </w:r>
                </w:p>
              </w:tc>
            </w:tr>
          </w:tbl>
          <w:p w14:paraId="7A5A9C64" w14:textId="77777777" w:rsidR="00A60E83" w:rsidRDefault="00A60E83" w:rsidP="00703D3F">
            <w:pPr>
              <w:jc w:val="both"/>
            </w:pPr>
          </w:p>
        </w:tc>
      </w:tr>
      <w:tr w:rsidR="00A60E83" w14:paraId="6FB14CD0" w14:textId="77777777" w:rsidTr="00A60E83">
        <w:tc>
          <w:tcPr>
            <w:tcW w:w="5231" w:type="dxa"/>
            <w:shd w:val="clear" w:color="auto" w:fill="000000" w:themeFill="text1"/>
          </w:tcPr>
          <w:p w14:paraId="72F93E1F" w14:textId="77777777" w:rsidR="00A60E83" w:rsidRDefault="00A60E83" w:rsidP="00703D3F">
            <w:pPr>
              <w:jc w:val="both"/>
            </w:pPr>
          </w:p>
        </w:tc>
        <w:tc>
          <w:tcPr>
            <w:tcW w:w="5231" w:type="dxa"/>
            <w:shd w:val="clear" w:color="auto" w:fill="000000" w:themeFill="text1"/>
          </w:tcPr>
          <w:p w14:paraId="5ED12F49" w14:textId="77777777" w:rsidR="00A60E83" w:rsidRDefault="00A60E83" w:rsidP="00703D3F">
            <w:pPr>
              <w:jc w:val="both"/>
            </w:pPr>
          </w:p>
        </w:tc>
        <w:tc>
          <w:tcPr>
            <w:tcW w:w="5232" w:type="dxa"/>
            <w:shd w:val="clear" w:color="auto" w:fill="000000" w:themeFill="text1"/>
          </w:tcPr>
          <w:p w14:paraId="1A0FEAD9" w14:textId="77777777" w:rsidR="00A60E83" w:rsidRDefault="00A60E83" w:rsidP="00703D3F">
            <w:pPr>
              <w:jc w:val="both"/>
            </w:pPr>
          </w:p>
        </w:tc>
      </w:tr>
      <w:tr w:rsidR="00A60E83" w14:paraId="4B53C819" w14:textId="77777777" w:rsidTr="00A60E83">
        <w:tc>
          <w:tcPr>
            <w:tcW w:w="5231" w:type="dxa"/>
          </w:tcPr>
          <w:p w14:paraId="7FDCBA6D" w14:textId="71038932" w:rsidR="00A60E83" w:rsidRPr="00A60E83" w:rsidRDefault="00A60E83" w:rsidP="00703D3F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------------ auth.js ----------------------</w:t>
            </w:r>
          </w:p>
        </w:tc>
        <w:tc>
          <w:tcPr>
            <w:tcW w:w="5231" w:type="dxa"/>
          </w:tcPr>
          <w:p w14:paraId="51E8D2F8" w14:textId="06D0F114" w:rsidR="00A60E83" w:rsidRPr="00A60E83" w:rsidRDefault="00A60E83" w:rsidP="00703D3F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------- routes/ index.js --------------------</w:t>
            </w:r>
          </w:p>
        </w:tc>
        <w:tc>
          <w:tcPr>
            <w:tcW w:w="5232" w:type="dxa"/>
          </w:tcPr>
          <w:p w14:paraId="6BF2592B" w14:textId="43E670AA" w:rsidR="00A60E83" w:rsidRPr="00A60E83" w:rsidRDefault="00A60E83" w:rsidP="00703D3F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--------- </w:t>
            </w:r>
            <w:proofErr w:type="spellStart"/>
            <w:r>
              <w:rPr>
                <w:lang w:val="en-US"/>
              </w:rPr>
              <w:t>api</w:t>
            </w:r>
            <w:proofErr w:type="spellEnd"/>
            <w:r>
              <w:rPr>
                <w:lang w:val="en-US"/>
              </w:rPr>
              <w:t>/index.js ----------------</w:t>
            </w:r>
          </w:p>
        </w:tc>
      </w:tr>
      <w:tr w:rsidR="00A60E83" w14:paraId="6C9A80AC" w14:textId="77777777" w:rsidTr="00A60E83">
        <w:tc>
          <w:tcPr>
            <w:tcW w:w="5231" w:type="dxa"/>
          </w:tcPr>
          <w:tbl>
            <w:tblPr>
              <w:tblW w:w="0" w:type="auto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83"/>
              <w:gridCol w:w="3896"/>
            </w:tblGrid>
            <w:tr w:rsidR="00A60E83" w:rsidRPr="00A60E83" w14:paraId="0C310EE9" w14:textId="77777777" w:rsidTr="00A60E83">
              <w:trPr>
                <w:gridAfter w:val="1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6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5391673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jw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express-jwt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65AD224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115AC0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77568E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7E463005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14A4BE9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E09F92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FA83FD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getTokenFromHeader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(req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43846C7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F30914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54141C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headers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authorizati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 }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q;</w:t>
                  </w:r>
                </w:p>
              </w:tc>
            </w:tr>
            <w:tr w:rsidR="00A60E83" w:rsidRPr="00A60E83" w14:paraId="05841BC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A420BE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2CEEA9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3709941E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091C60A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829F20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C3645B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authorization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&amp;&amp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authorization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pli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 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[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]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=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Token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 {</w:t>
                  </w:r>
                </w:p>
              </w:tc>
            </w:tr>
            <w:tr w:rsidR="00A60E83" w:rsidRPr="00A60E83" w14:paraId="5736A4B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0B4E03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609F63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authorization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pli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 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[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1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];</w:t>
                  </w:r>
                </w:p>
              </w:tc>
            </w:tr>
            <w:tr w:rsidR="00A60E83" w:rsidRPr="00A60E83" w14:paraId="5D6632C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65913E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25DA3E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</w:t>
                  </w:r>
                </w:p>
              </w:tc>
            </w:tr>
            <w:tr w:rsidR="00A60E83" w:rsidRPr="00A60E83" w14:paraId="7249B2F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4B6F64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A12E78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null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;</w:t>
                  </w:r>
                </w:p>
              </w:tc>
            </w:tr>
            <w:tr w:rsidR="00A60E83" w:rsidRPr="00A60E83" w14:paraId="633D8FA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0635DB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F0DE60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;</w:t>
                  </w:r>
                </w:p>
              </w:tc>
            </w:tr>
            <w:tr w:rsidR="00A60E83" w:rsidRPr="00A60E83" w14:paraId="283C4F3D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BBBD01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F2B739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40FF9678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0055096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CB8A23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234D82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auth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7DA263D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956F8A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88E140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require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w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1492AFF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9DC5A1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577EB8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secret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secret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5A55CCC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A74A8F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882BB3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userProperty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payload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07D4256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89DE24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BFEC4E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getToken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getTokenFromHeaders,</w:t>
                  </w:r>
                </w:p>
              </w:tc>
            </w:tr>
            <w:tr w:rsidR="00A60E83" w:rsidRPr="00A60E83" w14:paraId="32EC6AD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0AC0B0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32FFC3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),</w:t>
                  </w:r>
                </w:p>
              </w:tc>
            </w:tr>
            <w:tr w:rsidR="00A60E83" w:rsidRPr="00A60E83" w14:paraId="0299994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2CB297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702D45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optional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w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0554590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998FF3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D82FDE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secret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secret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1AE59F2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FE6F7B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AB91EF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userProperty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payload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23E9DAF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617888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FDEDDA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getToken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getTokenFromHeaders,</w:t>
                  </w:r>
                </w:p>
              </w:tc>
            </w:tr>
            <w:tr w:rsidR="00A60E83" w:rsidRPr="00A60E83" w14:paraId="3631B08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D82B98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B13806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credentialsRequire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fal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71AEC0DD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B4E256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FFDABA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),</w:t>
                  </w:r>
                </w:p>
              </w:tc>
            </w:tr>
            <w:tr w:rsidR="00A60E83" w:rsidRPr="00A60E83" w14:paraId="1F6F296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829DC1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8ED374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;</w:t>
                  </w:r>
                </w:p>
              </w:tc>
            </w:tr>
            <w:tr w:rsidR="00A60E83" w:rsidRPr="00A60E83" w14:paraId="656E906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6939F7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858A22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2B513517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75AC864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DA7234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0011C6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modul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.exports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auth;</w:t>
                  </w:r>
                </w:p>
              </w:tc>
            </w:tr>
          </w:tbl>
          <w:p w14:paraId="498CD5EF" w14:textId="77777777" w:rsidR="00A60E83" w:rsidRDefault="00A60E83" w:rsidP="00703D3F">
            <w:pPr>
              <w:jc w:val="both"/>
            </w:pPr>
          </w:p>
        </w:tc>
        <w:tc>
          <w:tcPr>
            <w:tcW w:w="5231" w:type="dxa"/>
          </w:tcPr>
          <w:tbl>
            <w:tblPr>
              <w:tblW w:w="0" w:type="auto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81"/>
              <w:gridCol w:w="3106"/>
            </w:tblGrid>
            <w:tr w:rsidR="00A60E83" w:rsidRPr="00A60E83" w14:paraId="27A9727D" w14:textId="77777777" w:rsidTr="00A60E83">
              <w:trPr>
                <w:gridAfter w:val="1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6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D8B64D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lastRenderedPageBreak/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expres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expres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36F5200B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2A99F71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FA8BA0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out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expres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Rout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;</w:t>
                  </w:r>
                </w:p>
              </w:tc>
            </w:tr>
            <w:tr w:rsidR="00A60E83" w:rsidRPr="00A60E83" w14:paraId="28B0E467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74DB11B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344BEB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4F55C69A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5B4995D8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253710D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C8D141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rout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/api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./api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);</w:t>
                  </w:r>
                </w:p>
              </w:tc>
            </w:tr>
            <w:tr w:rsidR="00A60E83" w:rsidRPr="00A60E83" w14:paraId="11CFEA0E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31065C3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C0D185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7D6B20A2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267CA107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7052D0A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41BB85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modul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.exports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outer;</w:t>
                  </w:r>
                </w:p>
              </w:tc>
            </w:tr>
          </w:tbl>
          <w:p w14:paraId="3AF806A5" w14:textId="77777777" w:rsidR="00A60E83" w:rsidRDefault="00A60E83" w:rsidP="00703D3F">
            <w:pPr>
              <w:jc w:val="both"/>
            </w:pPr>
          </w:p>
        </w:tc>
        <w:tc>
          <w:tcPr>
            <w:tcW w:w="5232" w:type="dxa"/>
          </w:tcPr>
          <w:tbl>
            <w:tblPr>
              <w:tblW w:w="0" w:type="auto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81"/>
              <w:gridCol w:w="2599"/>
            </w:tblGrid>
            <w:tr w:rsidR="00A60E83" w:rsidRPr="00A60E83" w14:paraId="536AC17C" w14:textId="77777777" w:rsidTr="00A60E83">
              <w:trPr>
                <w:gridAfter w:val="1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6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3FBF17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lastRenderedPageBreak/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expres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expres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0558EC3B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418DA3C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1D14BE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out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expres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Rout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;</w:t>
                  </w:r>
                </w:p>
              </w:tc>
            </w:tr>
            <w:tr w:rsidR="00A60E83" w:rsidRPr="00A60E83" w14:paraId="041892B0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3F6B3FB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07836B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6ED8894F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622F362B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3DC02E7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0C49FB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rout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/user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./user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);</w:t>
                  </w:r>
                </w:p>
              </w:tc>
            </w:tr>
            <w:tr w:rsidR="00A60E83" w:rsidRPr="00A60E83" w14:paraId="2A092AD1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483E0CE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F81C85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00F09ECF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44ECFA03" w14:textId="77777777" w:rsidTr="00A60E83">
              <w:tc>
                <w:tcPr>
                  <w:tcW w:w="108" w:type="dxa"/>
                  <w:shd w:val="clear" w:color="auto" w:fill="auto"/>
                  <w:noWrap/>
                  <w:hideMark/>
                </w:tcPr>
                <w:p w14:paraId="3CBC4F9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F45697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modul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.exports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outer;</w:t>
                  </w:r>
                </w:p>
              </w:tc>
            </w:tr>
          </w:tbl>
          <w:p w14:paraId="5823B318" w14:textId="77777777" w:rsidR="00A60E83" w:rsidRDefault="00A60E83" w:rsidP="00703D3F">
            <w:pPr>
              <w:jc w:val="both"/>
            </w:pPr>
          </w:p>
        </w:tc>
      </w:tr>
      <w:tr w:rsidR="00A60E83" w14:paraId="326206A7" w14:textId="77777777" w:rsidTr="00A60E83">
        <w:tc>
          <w:tcPr>
            <w:tcW w:w="5231" w:type="dxa"/>
            <w:shd w:val="clear" w:color="auto" w:fill="000000" w:themeFill="text1"/>
          </w:tcPr>
          <w:p w14:paraId="15340BF8" w14:textId="77777777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</w:rPr>
            </w:pPr>
          </w:p>
        </w:tc>
        <w:tc>
          <w:tcPr>
            <w:tcW w:w="5231" w:type="dxa"/>
            <w:shd w:val="clear" w:color="auto" w:fill="000000" w:themeFill="text1"/>
          </w:tcPr>
          <w:p w14:paraId="08BBE2A4" w14:textId="77777777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</w:rPr>
            </w:pPr>
          </w:p>
        </w:tc>
        <w:tc>
          <w:tcPr>
            <w:tcW w:w="5232" w:type="dxa"/>
            <w:shd w:val="clear" w:color="auto" w:fill="000000" w:themeFill="text1"/>
          </w:tcPr>
          <w:p w14:paraId="2AF2743D" w14:textId="77777777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</w:rPr>
            </w:pPr>
          </w:p>
        </w:tc>
      </w:tr>
      <w:tr w:rsidR="00A60E83" w14:paraId="426DBAC0" w14:textId="77777777" w:rsidTr="00A60E83">
        <w:tc>
          <w:tcPr>
            <w:tcW w:w="5231" w:type="dxa"/>
          </w:tcPr>
          <w:p w14:paraId="0ACCFF18" w14:textId="0421022B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  <w:lang w:val="en-US"/>
              </w:rPr>
            </w:pPr>
            <w:r>
              <w:rPr>
                <w:rFonts w:ascii="Consolas" w:eastAsia="Times New Roman" w:hAnsi="Consolas" w:cs="Times New Roman"/>
                <w:color w:val="D73A49"/>
                <w:sz w:val="18"/>
                <w:szCs w:val="18"/>
                <w:lang w:val="en-US"/>
              </w:rPr>
              <w:t xml:space="preserve">-------------- </w:t>
            </w:r>
            <w:proofErr w:type="spellStart"/>
            <w:r w:rsidR="00E26E0A">
              <w:rPr>
                <w:rFonts w:ascii="Consolas" w:eastAsia="Times New Roman" w:hAnsi="Consolas" w:cs="Times New Roman"/>
                <w:color w:val="D73A49"/>
                <w:sz w:val="18"/>
                <w:szCs w:val="18"/>
                <w:lang w:val="en-US"/>
              </w:rPr>
              <w:t>api</w:t>
            </w:r>
            <w:proofErr w:type="spellEnd"/>
            <w:r w:rsidR="00E26E0A">
              <w:rPr>
                <w:rFonts w:ascii="Consolas" w:eastAsia="Times New Roman" w:hAnsi="Consolas" w:cs="Times New Roman"/>
                <w:color w:val="D73A49"/>
                <w:sz w:val="18"/>
                <w:szCs w:val="18"/>
                <w:lang w:val="en-US"/>
              </w:rPr>
              <w:t>/u</w:t>
            </w:r>
            <w:r>
              <w:rPr>
                <w:rFonts w:ascii="Consolas" w:eastAsia="Times New Roman" w:hAnsi="Consolas" w:cs="Times New Roman"/>
                <w:color w:val="D73A49"/>
                <w:sz w:val="18"/>
                <w:szCs w:val="18"/>
                <w:lang w:val="en-US"/>
              </w:rPr>
              <w:t>ser.js -------------</w:t>
            </w:r>
          </w:p>
        </w:tc>
        <w:tc>
          <w:tcPr>
            <w:tcW w:w="5231" w:type="dxa"/>
          </w:tcPr>
          <w:p w14:paraId="7562EA06" w14:textId="77777777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</w:rPr>
            </w:pPr>
          </w:p>
        </w:tc>
        <w:tc>
          <w:tcPr>
            <w:tcW w:w="5232" w:type="dxa"/>
          </w:tcPr>
          <w:p w14:paraId="6EB8CBC2" w14:textId="77777777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</w:rPr>
            </w:pPr>
          </w:p>
        </w:tc>
      </w:tr>
      <w:tr w:rsidR="00A60E83" w14:paraId="2802003D" w14:textId="77777777" w:rsidTr="00A60E83">
        <w:tc>
          <w:tcPr>
            <w:tcW w:w="5231" w:type="dxa"/>
          </w:tcPr>
          <w:tbl>
            <w:tblPr>
              <w:tblW w:w="0" w:type="auto"/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58"/>
              <w:gridCol w:w="3621"/>
            </w:tblGrid>
            <w:tr w:rsidR="00A60E83" w:rsidRPr="00A60E83" w14:paraId="43394C5D" w14:textId="77777777" w:rsidTr="00A60E83">
              <w:trPr>
                <w:gridAfter w:val="1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tcMar>
                    <w:top w:w="6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3F182F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mongoo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mongoose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5D9E1B8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8336C7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7D4110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passpor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passport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22AC529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593BA2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F5A34E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out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expres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Rout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;</w:t>
                  </w:r>
                </w:p>
              </w:tc>
            </w:tr>
            <w:tr w:rsidR="00A60E83" w:rsidRPr="00A60E83" w14:paraId="51C25DA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7EA42E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1165B8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auth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requir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../auth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36D3D79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88FA31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96F887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User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mongoose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model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Users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7049651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80172F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AA4951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46F99802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35F27DF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AB7C71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75DD64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6A737D"/>
                      <w:sz w:val="18"/>
                      <w:szCs w:val="18"/>
                    </w:rPr>
                    <w:t>//POST new user route (optional, everyone has access)</w:t>
                  </w:r>
                </w:p>
              </w:tc>
            </w:tr>
            <w:tr w:rsidR="00A60E83" w:rsidRPr="00A60E83" w14:paraId="47D6393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2D6751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8560A4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rout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po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/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auth.optional, (req, res, next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52D4C3C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05DB58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6096E2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body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us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 }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q;</w:t>
                  </w:r>
                </w:p>
              </w:tc>
            </w:tr>
            <w:tr w:rsidR="00A60E83" w:rsidRPr="00A60E83" w14:paraId="1F875FA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766EB0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253478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FECEE85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7998BD0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76D3C6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4B2C76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!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.email) {</w:t>
                  </w:r>
                </w:p>
              </w:tc>
            </w:tr>
            <w:tr w:rsidR="00A60E83" w:rsidRPr="00A60E83" w14:paraId="3691DF0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398334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0F4B35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s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422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3F1F75A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52542F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186E58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errors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2C42858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4F1882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101C72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  email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is required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5AE98E1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F095BC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512523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},</w:t>
                  </w:r>
                </w:p>
              </w:tc>
            </w:tr>
            <w:tr w:rsidR="00A60E83" w:rsidRPr="00A60E83" w14:paraId="001CCAA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CFC7DC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D72972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);</w:t>
                  </w:r>
                </w:p>
              </w:tc>
            </w:tr>
            <w:tr w:rsidR="00A60E83" w:rsidRPr="00A60E83" w14:paraId="524BED2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B96E6D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723C51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</w:t>
                  </w:r>
                </w:p>
              </w:tc>
            </w:tr>
            <w:tr w:rsidR="00A60E83" w:rsidRPr="00A60E83" w14:paraId="384C884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5D4B73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C84D97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F96D3E9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7D5082F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B14140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C52533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!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.password) {</w:t>
                  </w:r>
                </w:p>
              </w:tc>
            </w:tr>
            <w:tr w:rsidR="00A60E83" w:rsidRPr="00A60E83" w14:paraId="7AC01CA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4BCE09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D002CB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s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422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7665E11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717368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0931A5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errors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5BF44BCD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D78B0E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A286D4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  passwor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is required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7B3727DF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60CD49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545360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},</w:t>
                  </w:r>
                </w:p>
              </w:tc>
            </w:tr>
            <w:tr w:rsidR="00A60E83" w:rsidRPr="00A60E83" w14:paraId="152D45B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E019B2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EAA453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);</w:t>
                  </w:r>
                </w:p>
              </w:tc>
            </w:tr>
            <w:tr w:rsidR="00A60E83" w:rsidRPr="00A60E83" w14:paraId="4084811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4D839F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633E92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</w:t>
                  </w:r>
                </w:p>
              </w:tc>
            </w:tr>
            <w:tr w:rsidR="00A60E83" w:rsidRPr="00A60E83" w14:paraId="2D0642E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65A30C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D0EADD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7730FA7B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6EB0214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441B2C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77500E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finalUs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new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User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user);</w:t>
                  </w:r>
                </w:p>
              </w:tc>
            </w:tr>
            <w:tr w:rsidR="00A60E83" w:rsidRPr="00A60E83" w14:paraId="26CD2A2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5F9F46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121785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4C139879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0056346F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7D61B7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BE8782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finalUs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setPassword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user.password);</w:t>
                  </w:r>
                </w:p>
              </w:tc>
            </w:tr>
            <w:tr w:rsidR="00A60E83" w:rsidRPr="00A60E83" w14:paraId="1D029B4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62625A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07F01F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237A119E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7E81644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80AEE7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66B53F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finalUs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sav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</w:t>
                  </w:r>
                </w:p>
              </w:tc>
            </w:tr>
            <w:tr w:rsidR="00A60E83" w:rsidRPr="00A60E83" w14:paraId="2A49554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4EFE19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1AD23F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e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(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 user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finalUs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toAuth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 }));</w:t>
                  </w:r>
                </w:p>
              </w:tc>
            </w:tr>
            <w:tr w:rsidR="00A60E83" w:rsidRPr="00A60E83" w14:paraId="0F20771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A5883F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0CC77E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);</w:t>
                  </w:r>
                </w:p>
              </w:tc>
            </w:tr>
            <w:tr w:rsidR="00A60E83" w:rsidRPr="00A60E83" w14:paraId="6F17833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B86751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046E03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A14E810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43AEBDD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4124AF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CD2F28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6A737D"/>
                      <w:sz w:val="18"/>
                      <w:szCs w:val="18"/>
                    </w:rPr>
                    <w:t>//POST login route (optional, everyone has access)</w:t>
                  </w:r>
                </w:p>
              </w:tc>
            </w:tr>
            <w:tr w:rsidR="00A60E83" w:rsidRPr="00A60E83" w14:paraId="4B853FE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1B5E61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A495D1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rout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po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/login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auth.optional, (req, res, next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7076492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1F1671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50DE0D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body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us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 }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q;</w:t>
                  </w:r>
                </w:p>
              </w:tc>
            </w:tr>
            <w:tr w:rsidR="00A60E83" w:rsidRPr="00A60E83" w14:paraId="4792C89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4E142D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0CE450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143B720B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0DC1E2C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52541D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15B7C7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!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.email) {</w:t>
                  </w:r>
                </w:p>
              </w:tc>
            </w:tr>
            <w:tr w:rsidR="00A60E83" w:rsidRPr="00A60E83" w14:paraId="135A799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224C89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82F8DA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s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422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3D2CEF1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0F67C1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B03D5C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errors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7ACD6BF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FDCF6E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AF8186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  email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is required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5F13B25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5B35A7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CA3482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},</w:t>
                  </w:r>
                </w:p>
              </w:tc>
            </w:tr>
            <w:tr w:rsidR="00A60E83" w:rsidRPr="00A60E83" w14:paraId="2AD6526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1AEB4D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65B624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);</w:t>
                  </w:r>
                </w:p>
              </w:tc>
            </w:tr>
            <w:tr w:rsidR="00A60E83" w:rsidRPr="00A60E83" w14:paraId="09544AC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B230E3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AE4DF3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</w:t>
                  </w:r>
                </w:p>
              </w:tc>
            </w:tr>
            <w:tr w:rsidR="00A60E83" w:rsidRPr="00A60E83" w14:paraId="1A23354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1C5693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D615FC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6BA45379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155E7F7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3C0BDF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44565C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!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.password) {</w:t>
                  </w:r>
                </w:p>
              </w:tc>
            </w:tr>
            <w:tr w:rsidR="00A60E83" w:rsidRPr="00A60E83" w14:paraId="3B551A2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54C37C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805387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s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422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</w:t>
                  </w:r>
                </w:p>
              </w:tc>
            </w:tr>
            <w:tr w:rsidR="00A60E83" w:rsidRPr="00A60E83" w14:paraId="1B7F874F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AD8547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82CD8A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errors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37AFD00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676ADF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1FD263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  passwor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is required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</w:t>
                  </w:r>
                </w:p>
              </w:tc>
            </w:tr>
            <w:tr w:rsidR="00A60E83" w:rsidRPr="00A60E83" w14:paraId="5C7F9DD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ECC009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33FAA9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},</w:t>
                  </w:r>
                </w:p>
              </w:tc>
            </w:tr>
            <w:tr w:rsidR="00A60E83" w:rsidRPr="00A60E83" w14:paraId="62D74D3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6D75C8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F04B66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);</w:t>
                  </w:r>
                </w:p>
              </w:tc>
            </w:tr>
            <w:tr w:rsidR="00A60E83" w:rsidRPr="00A60E83" w14:paraId="024C4E55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8B9F3B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0C8CC2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</w:t>
                  </w:r>
                </w:p>
              </w:tc>
            </w:tr>
            <w:tr w:rsidR="00A60E83" w:rsidRPr="00A60E83" w14:paraId="3E0437D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465D0C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106F0C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24F0F21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635AF2E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2DFC8B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E23ED7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passport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authenticat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local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, { session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fals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, (err, passportUser, info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0AE39C96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324A87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05F80F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err) {</w:t>
                  </w:r>
                </w:p>
              </w:tc>
            </w:tr>
            <w:tr w:rsidR="00A60E83" w:rsidRPr="00A60E83" w14:paraId="7AC199F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8FAEEF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DADAC8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nex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err);</w:t>
                  </w:r>
                </w:p>
              </w:tc>
            </w:tr>
            <w:tr w:rsidR="00A60E83" w:rsidRPr="00A60E83" w14:paraId="44130D7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03CF63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DBE997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</w:t>
                  </w:r>
                </w:p>
              </w:tc>
            </w:tr>
            <w:tr w:rsidR="00A60E83" w:rsidRPr="00A60E83" w14:paraId="6402CF74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9F8DCA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B3602F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721D2AE0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1D1DC25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ADD8D8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08C301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passportUser) {</w:t>
                  </w:r>
                </w:p>
              </w:tc>
            </w:tr>
            <w:tr w:rsidR="00A60E83" w:rsidRPr="00A60E83" w14:paraId="2829E55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9B5513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BFA30A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user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passportUser;</w:t>
                  </w:r>
                </w:p>
              </w:tc>
            </w:tr>
            <w:tr w:rsidR="00A60E83" w:rsidRPr="00A60E83" w14:paraId="799083F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A508BF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F15FCD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user.token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passportUs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generateJW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;</w:t>
                  </w:r>
                </w:p>
              </w:tc>
            </w:tr>
            <w:tr w:rsidR="00A60E83" w:rsidRPr="00A60E83" w14:paraId="5E0B47A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824653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74CB76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05245631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6E9B3D99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1C7BD4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6B6670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 user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us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toAuth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 });</w:t>
                  </w:r>
                </w:p>
              </w:tc>
            </w:tr>
            <w:tr w:rsidR="00A60E83" w:rsidRPr="00A60E83" w14:paraId="1BE36CBA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497106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25D99D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</w:t>
                  </w:r>
                </w:p>
              </w:tc>
            </w:tr>
            <w:tr w:rsidR="00A60E83" w:rsidRPr="00A60E83" w14:paraId="666D4A8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ECEE81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2A9E5D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2AE320C7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4C8DB40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9D228B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E71BDD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40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.info;</w:t>
                  </w:r>
                </w:p>
              </w:tc>
            </w:tr>
            <w:tr w:rsidR="00A60E83" w:rsidRPr="00A60E83" w14:paraId="07515467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33F79B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52CEB7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})(req, res, next);</w:t>
                  </w:r>
                </w:p>
              </w:tc>
            </w:tr>
            <w:tr w:rsidR="00A60E83" w:rsidRPr="00A60E83" w14:paraId="19EB3B80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61F9AA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57DE5F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);</w:t>
                  </w:r>
                </w:p>
              </w:tc>
            </w:tr>
            <w:tr w:rsidR="00A60E83" w:rsidRPr="00A60E83" w14:paraId="1F470B6F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056550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B08918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2C30942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064E990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38E6EB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A3AA16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6A737D"/>
                      <w:sz w:val="18"/>
                      <w:szCs w:val="18"/>
                    </w:rPr>
                    <w:t>//GET current route (required, only authenticated users have access)</w:t>
                  </w:r>
                </w:p>
              </w:tc>
            </w:tr>
            <w:tr w:rsidR="00A60E83" w:rsidRPr="00A60E83" w14:paraId="38F3706B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105071C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9291ABB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router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ge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32F62"/>
                      <w:sz w:val="18"/>
                      <w:szCs w:val="18"/>
                    </w:rPr>
                    <w:t>'/current'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, auth.required, (req, res, next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7DEEA78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E2C95B4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F781C9E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const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payload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 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id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} }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q;</w:t>
                  </w:r>
                </w:p>
              </w:tc>
            </w:tr>
            <w:tr w:rsidR="00A60E83" w:rsidRPr="00A60E83" w14:paraId="0AFBC4B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79E9102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92DC9F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5CAA43E6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0E93DA4C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77B68B7A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111AFD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User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findById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id)</w:t>
                  </w:r>
                </w:p>
              </w:tc>
            </w:tr>
            <w:tr w:rsidR="00A60E83" w:rsidRPr="00A60E83" w14:paraId="6FA194B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592A4D8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6EC3B09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.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the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((user)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&gt;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{</w:t>
                  </w:r>
                </w:p>
              </w:tc>
            </w:tr>
            <w:tr w:rsidR="00A60E83" w:rsidRPr="00A60E83" w14:paraId="69B611B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4D254F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413768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if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!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user) {</w:t>
                  </w:r>
                </w:p>
              </w:tc>
            </w:tr>
            <w:tr w:rsidR="00A60E83" w:rsidRPr="00A60E83" w14:paraId="65FD18B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8D2BE67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7DF20E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sendStatus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</w:t>
                  </w: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400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);</w:t>
                  </w:r>
                </w:p>
              </w:tc>
            </w:tr>
            <w:tr w:rsidR="00A60E83" w:rsidRPr="00A60E83" w14:paraId="28DED02D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39A9776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5556A6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}</w:t>
                  </w:r>
                </w:p>
              </w:tc>
            </w:tr>
            <w:tr w:rsidR="00A60E83" w:rsidRPr="00A60E83" w14:paraId="7FADA81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06E5060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B24C616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6CCFEC6B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6CD78E5E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415CDA0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37E3C2F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 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retur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es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{ user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: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user.</w:t>
                  </w:r>
                  <w:r w:rsidRPr="00A60E83">
                    <w:rPr>
                      <w:rFonts w:ascii="Consolas" w:eastAsia="Times New Roman" w:hAnsi="Consolas" w:cs="Times New Roman"/>
                      <w:color w:val="6F42C1"/>
                      <w:sz w:val="18"/>
                      <w:szCs w:val="18"/>
                    </w:rPr>
                    <w:t>toAuthJSON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() });</w:t>
                  </w:r>
                </w:p>
              </w:tc>
            </w:tr>
            <w:tr w:rsidR="00A60E83" w:rsidRPr="00A60E83" w14:paraId="510EF291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247DAE4D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494871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   });</w:t>
                  </w:r>
                </w:p>
              </w:tc>
            </w:tr>
            <w:tr w:rsidR="00A60E83" w:rsidRPr="00A60E83" w14:paraId="50763F43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457C788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32869F8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>});</w:t>
                  </w:r>
                </w:p>
              </w:tc>
            </w:tr>
            <w:tr w:rsidR="00A60E83" w:rsidRPr="00A60E83" w14:paraId="0FDE96C8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365C3F5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21B66F1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</w:p>
                <w:p w14:paraId="00491CB2" w14:textId="77777777" w:rsidR="00A60E83" w:rsidRPr="00A60E83" w:rsidRDefault="00A60E83" w:rsidP="00A60E83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  <w:tr w:rsidR="00A60E83" w:rsidRPr="00A60E83" w14:paraId="0B29C452" w14:textId="77777777" w:rsidTr="00A60E83">
              <w:tc>
                <w:tcPr>
                  <w:tcW w:w="204" w:type="dxa"/>
                  <w:shd w:val="clear" w:color="auto" w:fill="auto"/>
                  <w:noWrap/>
                  <w:hideMark/>
                </w:tcPr>
                <w:p w14:paraId="694B4063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6F1F3FC" w14:textId="77777777" w:rsidR="00A60E83" w:rsidRPr="00A60E83" w:rsidRDefault="00A60E83" w:rsidP="00A60E83">
                  <w:pPr>
                    <w:spacing w:after="0" w:line="300" w:lineRule="atLeast"/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</w:pPr>
                  <w:r w:rsidRPr="00A60E83">
                    <w:rPr>
                      <w:rFonts w:ascii="Consolas" w:eastAsia="Times New Roman" w:hAnsi="Consolas" w:cs="Times New Roman"/>
                      <w:color w:val="005CC5"/>
                      <w:sz w:val="18"/>
                      <w:szCs w:val="18"/>
                    </w:rPr>
                    <w:t>module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.exports </w:t>
                  </w:r>
                  <w:r w:rsidRPr="00A60E83">
                    <w:rPr>
                      <w:rFonts w:ascii="Consolas" w:eastAsia="Times New Roman" w:hAnsi="Consolas" w:cs="Times New Roman"/>
                      <w:color w:val="D73A49"/>
                      <w:sz w:val="18"/>
                      <w:szCs w:val="18"/>
                    </w:rPr>
                    <w:t>=</w:t>
                  </w:r>
                  <w:r w:rsidRPr="00A60E83">
                    <w:rPr>
                      <w:rFonts w:ascii="Consolas" w:eastAsia="Times New Roman" w:hAnsi="Consolas" w:cs="Times New Roman"/>
                      <w:color w:val="24292E"/>
                      <w:sz w:val="18"/>
                      <w:szCs w:val="18"/>
                    </w:rPr>
                    <w:t xml:space="preserve"> router;</w:t>
                  </w:r>
                </w:p>
              </w:tc>
            </w:tr>
          </w:tbl>
          <w:p w14:paraId="7F24610A" w14:textId="77777777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</w:rPr>
            </w:pPr>
          </w:p>
        </w:tc>
        <w:tc>
          <w:tcPr>
            <w:tcW w:w="5231" w:type="dxa"/>
          </w:tcPr>
          <w:p w14:paraId="31ABB917" w14:textId="77777777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</w:rPr>
            </w:pPr>
          </w:p>
        </w:tc>
        <w:tc>
          <w:tcPr>
            <w:tcW w:w="5232" w:type="dxa"/>
          </w:tcPr>
          <w:p w14:paraId="23E875F5" w14:textId="77777777" w:rsidR="00A60E83" w:rsidRPr="00A60E83" w:rsidRDefault="00A60E83" w:rsidP="00A60E83">
            <w:pPr>
              <w:spacing w:line="300" w:lineRule="atLeast"/>
              <w:rPr>
                <w:rFonts w:ascii="Consolas" w:eastAsia="Times New Roman" w:hAnsi="Consolas" w:cs="Times New Roman"/>
                <w:color w:val="D73A49"/>
                <w:sz w:val="18"/>
                <w:szCs w:val="18"/>
              </w:rPr>
            </w:pPr>
          </w:p>
        </w:tc>
      </w:tr>
    </w:tbl>
    <w:p w14:paraId="4BC3A3F6" w14:textId="77777777" w:rsidR="00A60E83" w:rsidRPr="00A60E83" w:rsidRDefault="00A60E83" w:rsidP="00703D3F">
      <w:pPr>
        <w:jc w:val="both"/>
      </w:pPr>
    </w:p>
    <w:sectPr w:rsidR="00A60E83" w:rsidRPr="00A60E83" w:rsidSect="007B10CA">
      <w:pgSz w:w="16838" w:h="11906" w:orient="landscape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TAzszAzsbA0NDJQ0lEKTi0uzszPAykwrAUAdAuQ+SwAAAA="/>
  </w:docVars>
  <w:rsids>
    <w:rsidRoot w:val="00756C60"/>
    <w:rsid w:val="00013CEA"/>
    <w:rsid w:val="000921EB"/>
    <w:rsid w:val="00123F73"/>
    <w:rsid w:val="001B2670"/>
    <w:rsid w:val="00232E1C"/>
    <w:rsid w:val="002B72E8"/>
    <w:rsid w:val="00452783"/>
    <w:rsid w:val="00657B72"/>
    <w:rsid w:val="00703D3F"/>
    <w:rsid w:val="00756C60"/>
    <w:rsid w:val="00767D4C"/>
    <w:rsid w:val="00780C2F"/>
    <w:rsid w:val="007B10CA"/>
    <w:rsid w:val="007C76F1"/>
    <w:rsid w:val="00893684"/>
    <w:rsid w:val="0090527B"/>
    <w:rsid w:val="00A5407E"/>
    <w:rsid w:val="00A60E83"/>
    <w:rsid w:val="00A60F1D"/>
    <w:rsid w:val="00DA17CB"/>
    <w:rsid w:val="00E10764"/>
    <w:rsid w:val="00E26E0A"/>
    <w:rsid w:val="00E31EE3"/>
    <w:rsid w:val="00E7370A"/>
    <w:rsid w:val="00EC2253"/>
    <w:rsid w:val="00EE2C64"/>
    <w:rsid w:val="00F92400"/>
    <w:rsid w:val="00FE5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16810"/>
  <w15:chartTrackingRefBased/>
  <w15:docId w15:val="{B2E92223-730B-4F55-88B6-2E62A91F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03D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link w:val="20"/>
    <w:uiPriority w:val="9"/>
    <w:qFormat/>
    <w:rsid w:val="007B10C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A17C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A17CB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7B1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7B10C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10">
    <w:name w:val="Заголовок 1 Знак"/>
    <w:basedOn w:val="a0"/>
    <w:link w:val="1"/>
    <w:uiPriority w:val="9"/>
    <w:rsid w:val="00703D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l-k">
    <w:name w:val="pl-k"/>
    <w:basedOn w:val="a0"/>
    <w:rsid w:val="00A60E83"/>
  </w:style>
  <w:style w:type="character" w:customStyle="1" w:styleId="pl-c1">
    <w:name w:val="pl-c1"/>
    <w:basedOn w:val="a0"/>
    <w:rsid w:val="00A60E83"/>
  </w:style>
  <w:style w:type="character" w:customStyle="1" w:styleId="pl-s">
    <w:name w:val="pl-s"/>
    <w:basedOn w:val="a0"/>
    <w:rsid w:val="00A60E83"/>
  </w:style>
  <w:style w:type="character" w:customStyle="1" w:styleId="pl-pds">
    <w:name w:val="pl-pds"/>
    <w:basedOn w:val="a0"/>
    <w:rsid w:val="00A60E83"/>
  </w:style>
  <w:style w:type="character" w:customStyle="1" w:styleId="pl-c">
    <w:name w:val="pl-c"/>
    <w:basedOn w:val="a0"/>
    <w:rsid w:val="00A60E83"/>
  </w:style>
  <w:style w:type="character" w:customStyle="1" w:styleId="pl-smi">
    <w:name w:val="pl-smi"/>
    <w:basedOn w:val="a0"/>
    <w:rsid w:val="00A60E83"/>
  </w:style>
  <w:style w:type="character" w:customStyle="1" w:styleId="pl-en">
    <w:name w:val="pl-en"/>
    <w:basedOn w:val="a0"/>
    <w:rsid w:val="00A60E83"/>
  </w:style>
  <w:style w:type="paragraph" w:styleId="HTML">
    <w:name w:val="HTML Preformatted"/>
    <w:basedOn w:val="a"/>
    <w:link w:val="HTML0"/>
    <w:uiPriority w:val="99"/>
    <w:semiHidden/>
    <w:unhideWhenUsed/>
    <w:rsid w:val="00767D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767D4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freecodecamp.org/learn-how-to-handle-authentication-with-node-using-passport-js-4a56ed18e81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ru.wikipedia.org/wiki/JS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ools.ietf.org/html/rfc7519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://www.passportjs.org/docs/login/" TargetMode="Externa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13</Pages>
  <Words>1972</Words>
  <Characters>11241</Characters>
  <Application>Microsoft Office Word</Application>
  <DocSecurity>0</DocSecurity>
  <Lines>93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7</cp:revision>
  <dcterms:created xsi:type="dcterms:W3CDTF">2018-12-19T23:03:00Z</dcterms:created>
  <dcterms:modified xsi:type="dcterms:W3CDTF">2019-07-25T15:21:00Z</dcterms:modified>
</cp:coreProperties>
</file>